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497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5473"/>
      </w:tblGrid>
      <w:tr w:rsidR="00560E35" w:rsidRPr="00774841" w14:paraId="5CFDB0D3" w14:textId="77777777" w:rsidTr="00904BC2">
        <w:tc>
          <w:tcPr>
            <w:tcW w:w="2143" w:type="pct"/>
            <w:shd w:val="clear" w:color="auto" w:fill="auto"/>
          </w:tcPr>
          <w:p w14:paraId="0FDF02DC" w14:textId="77777777"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How is your organisation currently funded? </w:t>
              <w:br/>
              <w:t>Planète Urgence's €5,649,000 budget in 2023 comes from diverse partnerships, allocating 80% to local missions, while fostering corporate partnerships for donations and employee engagement.</w:t>
            </w:r>
          </w:p>
        </w:tc>
        <w:tc>
          <w:tcPr>
            <w:tcW w:w="2857" w:type="pct"/>
            <w:shd w:val="clear" w:color="auto" w:fill="auto"/>
            <w:vAlign w:val="center"/>
          </w:tcPr>
          <w:p w14:paraId="797D74FB" w14:textId="71CB3CB4" w:rsidR="00560E35" w:rsidRPr="00774841" w:rsidRDefault="00560E35" w:rsidP="00A0610C">
            <w:pPr>
              <w:spacing w:before="0" w:after="0"/>
              <w:rPr>
                <w:rFonts w:ascii="Montserrat" w:hAnsi="Montserrat" w:cstheme="minorHAnsi"/>
              </w:rPr>
            </w:pPr>
            <w:r w:rsidRPr="00774841">
              <w:rPr>
                <w:rFonts w:ascii="Montserrat" w:hAnsi="Montserrat" w:cstheme="minorHAnsi"/>
              </w:rPr>
              <w:t xml:space="preserve">(Max </w:t>
            </w:r>
            <w:r w:rsidR="00E80CE3">
              <w:rPr>
                <w:rFonts w:ascii="Montserrat" w:hAnsi="Montserrat" w:cstheme="minorHAnsi"/>
              </w:rPr>
              <w:t>3</w:t>
            </w:r>
            <w:r w:rsidRPr="00774841">
              <w:rPr>
                <w:rFonts w:ascii="Montserrat" w:hAnsi="Montserrat" w:cstheme="minorHAnsi"/>
              </w:rPr>
              <w:t>0 words)</w:t>
            </w:r>
          </w:p>
        </w:tc>
      </w:tr>
    </w:tbl>
    <w:p w14:paraId="5B9D3556" w14:textId="0867D768" w:rsidR="006D149E" w:rsidRPr="00774841" w:rsidRDefault="006D149E" w:rsidP="006D149E">
      <w:pPr>
        <w:spacing w:before="0" w:after="0"/>
        <w:rPr>
          <w:rFonts w:ascii="Montserrat" w:hAnsi="Montserrat" w:cstheme="minorHAnsi"/>
          <w:bCs/>
        </w:rPr>
      </w:pPr>
    </w:p>
    <w:sectPr w:rsidR="006D149E" w:rsidRPr="00774841" w:rsidSect="003D11CC">
      <w:headerReference w:type="even" r:id="rId12"/>
      <w:headerReference w:type="default" r:id="rId13"/>
      <w:footerReference w:type="even" r:id="rId14"/>
      <w:footerReference w:type="default" r:id="rId15"/>
      <w:headerReference w:type="first" r:id="rId16"/>
      <w:footerReference w:type="first" r:id="rId17"/>
      <w:pgSz w:w="11906" w:h="16838" w:code="9"/>
      <w:pgMar w:top="1843" w:right="1134" w:bottom="1843"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2C85EC" w14:textId="77777777" w:rsidR="00AD3F16" w:rsidRDefault="00AD3F16" w:rsidP="005E72DF">
      <w:r>
        <w:separator/>
      </w:r>
    </w:p>
  </w:endnote>
  <w:endnote w:type="continuationSeparator" w:id="0">
    <w:p w14:paraId="1DFDB032" w14:textId="77777777" w:rsidR="00AD3F16" w:rsidRDefault="00AD3F16" w:rsidP="005E72DF">
      <w:r>
        <w:continuationSeparator/>
      </w:r>
    </w:p>
  </w:endnote>
  <w:endnote w:type="continuationNotice" w:id="1">
    <w:p w14:paraId="1770474C" w14:textId="77777777" w:rsidR="00AD3F16" w:rsidRDefault="00AD3F16">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Noto Sans Symbols">
    <w:altName w:val="Calibri"/>
    <w:panose1 w:val="020B06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61D105" w14:textId="0ADB4949" w:rsidR="0000761F" w:rsidRDefault="0000761F" w:rsidP="005E72DF">
    <w:pPr>
      <w:pStyle w:val="Pieddepage"/>
      <w:rPr>
        <w:rStyle w:val="Numrodepage"/>
      </w:rPr>
    </w:pPr>
    <w:r>
      <w:rPr>
        <w:rStyle w:val="Numrodepage"/>
      </w:rPr>
      <w:fldChar w:fldCharType="begin"/>
    </w:r>
    <w:r>
      <w:rPr>
        <w:rStyle w:val="Numrodepage"/>
      </w:rPr>
      <w:instrText xml:space="preserve">PAGE  </w:instrText>
    </w:r>
    <w:r>
      <w:rPr>
        <w:rStyle w:val="Numrodepage"/>
      </w:rPr>
      <w:fldChar w:fldCharType="separate"/>
    </w:r>
    <w:r w:rsidR="00827B67">
      <w:rPr>
        <w:rStyle w:val="Numrodepage"/>
        <w:noProof/>
      </w:rPr>
      <w:t>1</w:t>
    </w:r>
    <w:r>
      <w:rPr>
        <w:rStyle w:val="Numrodepage"/>
      </w:rPr>
      <w:fldChar w:fldCharType="end"/>
    </w:r>
  </w:p>
  <w:p w14:paraId="4B9C6397" w14:textId="77777777" w:rsidR="0000761F" w:rsidRDefault="0000761F" w:rsidP="005E72D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44701265"/>
      <w:docPartObj>
        <w:docPartGallery w:val="Page Numbers (Bottom of Page)"/>
        <w:docPartUnique/>
      </w:docPartObj>
    </w:sdtPr>
    <w:sdtEndPr>
      <w:rPr>
        <w:rFonts w:ascii="Montserrat" w:hAnsi="Montserrat"/>
        <w:noProof/>
        <w:sz w:val="20"/>
        <w:szCs w:val="20"/>
      </w:rPr>
    </w:sdtEndPr>
    <w:sdtContent>
      <w:p w14:paraId="5C2E1FAD" w14:textId="1C6BE0BF" w:rsidR="00FF637C" w:rsidRPr="005E4EFA" w:rsidRDefault="00FF637C" w:rsidP="009E371D">
        <w:pPr>
          <w:pStyle w:val="Pieddepage"/>
          <w:jc w:val="center"/>
          <w:rPr>
            <w:rFonts w:ascii="Montserrat" w:hAnsi="Montserrat"/>
            <w:sz w:val="20"/>
            <w:szCs w:val="20"/>
          </w:rPr>
        </w:pPr>
        <w:r w:rsidRPr="005E4EFA">
          <w:rPr>
            <w:rFonts w:ascii="Montserrat" w:hAnsi="Montserrat"/>
            <w:sz w:val="20"/>
            <w:szCs w:val="20"/>
          </w:rPr>
          <w:fldChar w:fldCharType="begin"/>
        </w:r>
        <w:r w:rsidRPr="005E4EFA">
          <w:rPr>
            <w:rFonts w:ascii="Montserrat" w:hAnsi="Montserrat"/>
            <w:sz w:val="20"/>
            <w:szCs w:val="20"/>
          </w:rPr>
          <w:instrText xml:space="preserve"> PAGE   \* MERGEFORMAT </w:instrText>
        </w:r>
        <w:r w:rsidRPr="005E4EFA">
          <w:rPr>
            <w:rFonts w:ascii="Montserrat" w:hAnsi="Montserrat"/>
            <w:sz w:val="20"/>
            <w:szCs w:val="20"/>
          </w:rPr>
          <w:fldChar w:fldCharType="separate"/>
        </w:r>
        <w:r w:rsidRPr="005E4EFA">
          <w:rPr>
            <w:rFonts w:ascii="Montserrat" w:hAnsi="Montserrat"/>
            <w:noProof/>
            <w:sz w:val="20"/>
            <w:szCs w:val="20"/>
          </w:rPr>
          <w:t>2</w:t>
        </w:r>
        <w:r w:rsidRPr="005E4EFA">
          <w:rPr>
            <w:rFonts w:ascii="Montserrat" w:hAnsi="Montserrat"/>
            <w:noProof/>
            <w:sz w:val="20"/>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Montserrat" w:hAnsi="Montserrat"/>
        <w:sz w:val="20"/>
        <w:szCs w:val="20"/>
      </w:rPr>
      <w:id w:val="-105890918"/>
      <w:docPartObj>
        <w:docPartGallery w:val="Page Numbers (Bottom of Page)"/>
        <w:docPartUnique/>
      </w:docPartObj>
    </w:sdtPr>
    <w:sdtEndPr>
      <w:rPr>
        <w:noProof/>
      </w:rPr>
    </w:sdtEndPr>
    <w:sdtContent>
      <w:p w14:paraId="671DAD65" w14:textId="50027C74" w:rsidR="00071102" w:rsidRPr="008E3197" w:rsidRDefault="008E3197" w:rsidP="008E3197">
        <w:pPr>
          <w:pStyle w:val="Pieddepage"/>
          <w:jc w:val="center"/>
          <w:rPr>
            <w:rFonts w:ascii="Montserrat" w:hAnsi="Montserrat"/>
            <w:sz w:val="20"/>
            <w:szCs w:val="20"/>
          </w:rPr>
        </w:pPr>
        <w:r w:rsidRPr="008E3197">
          <w:rPr>
            <w:rFonts w:ascii="Montserrat" w:hAnsi="Montserrat"/>
            <w:sz w:val="20"/>
            <w:szCs w:val="20"/>
          </w:rPr>
          <w:fldChar w:fldCharType="begin"/>
        </w:r>
        <w:r w:rsidRPr="008E3197">
          <w:rPr>
            <w:rFonts w:ascii="Montserrat" w:hAnsi="Montserrat"/>
            <w:sz w:val="20"/>
            <w:szCs w:val="20"/>
          </w:rPr>
          <w:instrText xml:space="preserve"> PAGE   \* MERGEFORMAT </w:instrText>
        </w:r>
        <w:r w:rsidRPr="008E3197">
          <w:rPr>
            <w:rFonts w:ascii="Montserrat" w:hAnsi="Montserrat"/>
            <w:sz w:val="20"/>
            <w:szCs w:val="20"/>
          </w:rPr>
          <w:fldChar w:fldCharType="separate"/>
        </w:r>
        <w:r w:rsidRPr="008E3197">
          <w:rPr>
            <w:rFonts w:ascii="Montserrat" w:hAnsi="Montserrat"/>
            <w:noProof/>
            <w:sz w:val="20"/>
            <w:szCs w:val="20"/>
          </w:rPr>
          <w:t>2</w:t>
        </w:r>
        <w:r w:rsidRPr="008E3197">
          <w:rPr>
            <w:rFonts w:ascii="Montserrat" w:hAnsi="Montserrat"/>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01D82" w14:textId="77777777" w:rsidR="00AD3F16" w:rsidRDefault="00AD3F16" w:rsidP="005E72DF">
      <w:r>
        <w:separator/>
      </w:r>
    </w:p>
  </w:footnote>
  <w:footnote w:type="continuationSeparator" w:id="0">
    <w:p w14:paraId="2AA15C04" w14:textId="77777777" w:rsidR="00AD3F16" w:rsidRDefault="00AD3F16" w:rsidP="005E72DF">
      <w:r>
        <w:continuationSeparator/>
      </w:r>
    </w:p>
  </w:footnote>
  <w:footnote w:type="continuationNotice" w:id="1">
    <w:p w14:paraId="2B1A5863" w14:textId="77777777" w:rsidR="00AD3F16" w:rsidRDefault="00AD3F16">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1E47A4" w14:textId="77777777" w:rsidR="00341876" w:rsidRDefault="00341876">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B675E6" w14:textId="34B33CA0" w:rsidR="00DF79BA" w:rsidRDefault="00BC7E57" w:rsidP="00BC7E57">
    <w:pPr>
      <w:pStyle w:val="En-tte"/>
      <w:spacing w:before="0" w:after="0"/>
    </w:pPr>
    <w:r w:rsidRPr="00E72666">
      <w:rPr>
        <w:b/>
        <w:bCs/>
        <w:noProof/>
        <w:color w:val="F2AE51"/>
      </w:rPr>
      <mc:AlternateContent>
        <mc:Choice Requires="wpg">
          <w:drawing>
            <wp:anchor distT="0" distB="0" distL="114300" distR="114300" simplePos="0" relativeHeight="251658240" behindDoc="0" locked="0" layoutInCell="1" allowOverlap="1" wp14:anchorId="504DF998" wp14:editId="1AD4739F">
              <wp:simplePos x="0" y="0"/>
              <wp:positionH relativeFrom="margin">
                <wp:align>right</wp:align>
              </wp:positionH>
              <wp:positionV relativeFrom="paragraph">
                <wp:posOffset>219075</wp:posOffset>
              </wp:positionV>
              <wp:extent cx="2490017" cy="224155"/>
              <wp:effectExtent l="0" t="0" r="5715" b="4445"/>
              <wp:wrapNone/>
              <wp:docPr id="14" name="Group 14"/>
              <wp:cNvGraphicFramePr/>
              <a:graphic xmlns:a="http://schemas.openxmlformats.org/drawingml/2006/main">
                <a:graphicData uri="http://schemas.microsoft.com/office/word/2010/wordprocessingGroup">
                  <wpg:wgp>
                    <wpg:cNvGrpSpPr/>
                    <wpg:grpSpPr>
                      <a:xfrm>
                        <a:off x="0" y="0"/>
                        <a:ext cx="2490017" cy="224155"/>
                        <a:chOff x="3801291" y="0"/>
                        <a:chExt cx="2490017" cy="224155"/>
                      </a:xfrm>
                    </wpg:grpSpPr>
                    <pic:pic xmlns:pic="http://schemas.openxmlformats.org/drawingml/2006/picture">
                      <pic:nvPicPr>
                        <pic:cNvPr id="15" name="Picture 1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5133703" y="0"/>
                          <a:ext cx="1157605" cy="224155"/>
                        </a:xfrm>
                        <a:prstGeom prst="rect">
                          <a:avLst/>
                        </a:prstGeom>
                        <a:noFill/>
                        <a:ln>
                          <a:noFill/>
                        </a:ln>
                      </pic:spPr>
                    </pic:pic>
                    <pic:pic xmlns:pic="http://schemas.openxmlformats.org/drawingml/2006/picture">
                      <pic:nvPicPr>
                        <pic:cNvPr id="16" name="Picture 16"/>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3801291" y="104503"/>
                          <a:ext cx="1224915" cy="577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arto="http://schemas.microsoft.com/office/word/2006/arto">
          <w:pict w14:anchorId="670A6320">
            <v:group id="Group 14" style="position:absolute;margin-left:144.85pt;margin-top:17.25pt;width:196.05pt;height:17.65pt;z-index:251658240;mso-position-horizontal:right;mso-position-horizontal-relative:margin;mso-width-relative:margin;mso-height-relative:margin" coordsize="24900,2241" coordorigin="38012" o:spid="_x0000_s1026" w14:anchorId="5331346D"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5" style="position:absolute;left:51337;width:11576;height:2241;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">
                <v:imagedata o:title="" r:id="rId3"/>
              </v:shape>
              <v:shape id="Picture 16" style="position:absolute;left:38012;top:1045;width:12250;height:577;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">
                <v:imagedata o:title="" r:id="rId4"/>
              </v:shape>
              <w10:wrap anchorx="margin"/>
            </v:group>
          </w:pict>
        </mc:Fallback>
      </mc:AlternateContent>
    </w:r>
    <w:r>
      <w:rPr>
        <w:noProof/>
      </w:rPr>
      <w:drawing>
        <wp:inline distT="0" distB="0" distL="0" distR="0" wp14:anchorId="0DA0A346" wp14:editId="19EE5C35">
          <wp:extent cx="1940118" cy="627904"/>
          <wp:effectExtent l="0" t="0" r="3175" b="1270"/>
          <wp:docPr id="1509432614" name="Picture 1509432614" descr="A black background with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047550" name="Picture 3" descr="A black background with blue text&#10;&#10;Description automatically generated"/>
                  <pic:cNvPicPr/>
                </pic:nvPicPr>
                <pic:blipFill rotWithShape="1">
                  <a:blip r:embed="rId5">
                    <a:extLst>
                      <a:ext uri="{28A0092B-C50C-407E-A947-70E740481C1C}">
                        <a14:useLocalDpi xmlns:a14="http://schemas.microsoft.com/office/drawing/2010/main" val="0"/>
                      </a:ext>
                    </a:extLst>
                  </a:blip>
                  <a:srcRect l="5412" t="11226" r="6534" b="8134"/>
                  <a:stretch/>
                </pic:blipFill>
                <pic:spPr bwMode="auto">
                  <a:xfrm>
                    <a:off x="0" y="0"/>
                    <a:ext cx="1941351" cy="628303"/>
                  </a:xfrm>
                  <a:prstGeom prst="rect">
                    <a:avLst/>
                  </a:prstGeom>
                  <a:ln>
                    <a:noFill/>
                  </a:ln>
                  <a:extLst>
                    <a:ext uri="{53640926-AAD7-44D8-BBD7-CCE9431645EC}">
                      <a14:shadowObscured xmlns:a14="http://schemas.microsoft.com/office/drawing/2010/main"/>
                    </a:ext>
                  </a:extLst>
                </pic:spPr>
              </pic:pic>
            </a:graphicData>
          </a:graphic>
        </wp:inline>
      </w:drawing>
    </w:r>
  </w:p>
  <w:p w14:paraId="4D60AC38" w14:textId="77777777" w:rsidR="00BC7E57" w:rsidRDefault="00BC7E57" w:rsidP="00BC7E57">
    <w:pPr>
      <w:pStyle w:val="En-tte"/>
      <w:spacing w:before="0"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1ACF96" w14:textId="3B28298F" w:rsidR="00071102" w:rsidRDefault="008E3197" w:rsidP="008E3197">
    <w:pPr>
      <w:pStyle w:val="En-tte"/>
      <w:jc w:val="right"/>
    </w:pPr>
    <w:r>
      <w:rPr>
        <w:noProof/>
        <w14:ligatures w14:val="standardContextual"/>
      </w:rPr>
      <w:drawing>
        <wp:inline distT="0" distB="0" distL="0" distR="0" wp14:anchorId="0ECF1C4F" wp14:editId="3A7DAF82">
          <wp:extent cx="2350669" cy="832513"/>
          <wp:effectExtent l="0" t="0" r="0" b="5715"/>
          <wp:docPr id="1798003698" name="Picture 1798003698"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003698" name="Picture 2" descr="Blue text on a white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380668" cy="84313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BC8F8691"/>
    <w:multiLevelType w:val="hybridMultilevel"/>
    <w:tmpl w:val="85DA70C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FFFFF89"/>
    <w:multiLevelType w:val="singleLevel"/>
    <w:tmpl w:val="0D8E4FB4"/>
    <w:lvl w:ilvl="0">
      <w:start w:val="1"/>
      <w:numFmt w:val="bullet"/>
      <w:pStyle w:val="Listepuces"/>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78361B86"/>
    <w:lvl w:ilvl="0">
      <w:numFmt w:val="decimal"/>
      <w:lvlText w:val="*"/>
      <w:lvlJc w:val="left"/>
    </w:lvl>
  </w:abstractNum>
  <w:abstractNum w:abstractNumId="3" w15:restartNumberingAfterBreak="0">
    <w:nsid w:val="01887994"/>
    <w:multiLevelType w:val="singleLevel"/>
    <w:tmpl w:val="F7A87DC6"/>
    <w:lvl w:ilvl="0">
      <w:start w:val="1"/>
      <w:numFmt w:val="decimal"/>
      <w:lvlText w:val="%1."/>
      <w:lvlJc w:val="left"/>
      <w:pPr>
        <w:tabs>
          <w:tab w:val="num" w:pos="360"/>
        </w:tabs>
        <w:ind w:left="360" w:hanging="360"/>
      </w:pPr>
      <w:rPr>
        <w:rFonts w:hint="default"/>
        <w:b w:val="0"/>
        <w:i w:val="0"/>
      </w:rPr>
    </w:lvl>
  </w:abstractNum>
  <w:abstractNum w:abstractNumId="4" w15:restartNumberingAfterBreak="0">
    <w:nsid w:val="01F1F47C"/>
    <w:multiLevelType w:val="hybridMultilevel"/>
    <w:tmpl w:val="FFFFFFFF"/>
    <w:lvl w:ilvl="0" w:tplc="73AC0DE8">
      <w:start w:val="1"/>
      <w:numFmt w:val="decimal"/>
      <w:lvlText w:val="%1."/>
      <w:lvlJc w:val="left"/>
      <w:pPr>
        <w:ind w:left="720" w:hanging="360"/>
      </w:pPr>
    </w:lvl>
    <w:lvl w:ilvl="1" w:tplc="E236ADFC">
      <w:start w:val="1"/>
      <w:numFmt w:val="lowerLetter"/>
      <w:lvlText w:val="%2."/>
      <w:lvlJc w:val="left"/>
      <w:pPr>
        <w:ind w:left="1440" w:hanging="360"/>
      </w:pPr>
    </w:lvl>
    <w:lvl w:ilvl="2" w:tplc="0F5A30FA">
      <w:start w:val="1"/>
      <w:numFmt w:val="lowerRoman"/>
      <w:lvlText w:val="%3."/>
      <w:lvlJc w:val="right"/>
      <w:pPr>
        <w:ind w:left="2160" w:hanging="180"/>
      </w:pPr>
    </w:lvl>
    <w:lvl w:ilvl="3" w:tplc="39E69754">
      <w:start w:val="1"/>
      <w:numFmt w:val="decimal"/>
      <w:lvlText w:val="%4."/>
      <w:lvlJc w:val="left"/>
      <w:pPr>
        <w:ind w:left="2880" w:hanging="360"/>
      </w:pPr>
    </w:lvl>
    <w:lvl w:ilvl="4" w:tplc="17B861C0">
      <w:start w:val="1"/>
      <w:numFmt w:val="lowerLetter"/>
      <w:lvlText w:val="%5."/>
      <w:lvlJc w:val="left"/>
      <w:pPr>
        <w:ind w:left="3600" w:hanging="360"/>
      </w:pPr>
    </w:lvl>
    <w:lvl w:ilvl="5" w:tplc="58BEDAA2">
      <w:start w:val="1"/>
      <w:numFmt w:val="lowerRoman"/>
      <w:lvlText w:val="%6."/>
      <w:lvlJc w:val="right"/>
      <w:pPr>
        <w:ind w:left="4320" w:hanging="180"/>
      </w:pPr>
    </w:lvl>
    <w:lvl w:ilvl="6" w:tplc="0A5603D8">
      <w:start w:val="1"/>
      <w:numFmt w:val="decimal"/>
      <w:lvlText w:val="%7."/>
      <w:lvlJc w:val="left"/>
      <w:pPr>
        <w:ind w:left="5040" w:hanging="360"/>
      </w:pPr>
    </w:lvl>
    <w:lvl w:ilvl="7" w:tplc="ACB88630">
      <w:start w:val="1"/>
      <w:numFmt w:val="lowerLetter"/>
      <w:lvlText w:val="%8."/>
      <w:lvlJc w:val="left"/>
      <w:pPr>
        <w:ind w:left="5760" w:hanging="360"/>
      </w:pPr>
    </w:lvl>
    <w:lvl w:ilvl="8" w:tplc="3FA40A2C">
      <w:start w:val="1"/>
      <w:numFmt w:val="lowerRoman"/>
      <w:lvlText w:val="%9."/>
      <w:lvlJc w:val="right"/>
      <w:pPr>
        <w:ind w:left="6480" w:hanging="180"/>
      </w:pPr>
    </w:lvl>
  </w:abstractNum>
  <w:abstractNum w:abstractNumId="5" w15:restartNumberingAfterBreak="0">
    <w:nsid w:val="05523D40"/>
    <w:multiLevelType w:val="hybridMultilevel"/>
    <w:tmpl w:val="114CF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6BB767D"/>
    <w:multiLevelType w:val="hybridMultilevel"/>
    <w:tmpl w:val="BC823FD4"/>
    <w:lvl w:ilvl="0" w:tplc="FFFFFFFF">
      <w:start w:val="1"/>
      <w:numFmt w:val="bullet"/>
      <w:lvlText w:val=""/>
      <w:lvlJc w:val="left"/>
      <w:pPr>
        <w:tabs>
          <w:tab w:val="num" w:pos="454"/>
        </w:tabs>
        <w:ind w:left="454" w:hanging="454"/>
      </w:pPr>
      <w:rPr>
        <w:rFonts w:ascii="Symbol" w:hAnsi="Symbol" w:hint="default"/>
        <w:color w:val="auto"/>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A255822"/>
    <w:multiLevelType w:val="hybridMultilevel"/>
    <w:tmpl w:val="E43C849C"/>
    <w:lvl w:ilvl="0" w:tplc="3308062A">
      <w:start w:val="1"/>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E448B0"/>
    <w:multiLevelType w:val="hybridMultilevel"/>
    <w:tmpl w:val="E366599E"/>
    <w:lvl w:ilvl="0" w:tplc="79D09992">
      <w:start w:val="1"/>
      <w:numFmt w:val="decimal"/>
      <w:lvlText w:val="%1."/>
      <w:lvlJc w:val="left"/>
      <w:pPr>
        <w:ind w:left="720" w:hanging="360"/>
      </w:pPr>
      <w:rPr>
        <w:rFonts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03F7EA1"/>
    <w:multiLevelType w:val="hybridMultilevel"/>
    <w:tmpl w:val="F28A21C2"/>
    <w:lvl w:ilvl="0" w:tplc="76726E66">
      <w:start w:val="1"/>
      <w:numFmt w:val="bullet"/>
      <w:lvlText w:val=""/>
      <w:lvlJc w:val="left"/>
      <w:pPr>
        <w:ind w:left="6313"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start w:val="1"/>
      <w:numFmt w:val="bullet"/>
      <w:lvlText w:val=""/>
      <w:lvlJc w:val="left"/>
      <w:pPr>
        <w:ind w:left="3960" w:hanging="360"/>
      </w:pPr>
      <w:rPr>
        <w:rFonts w:ascii="Symbol" w:hAnsi="Symbol" w:hint="default"/>
      </w:rPr>
    </w:lvl>
    <w:lvl w:ilvl="4" w:tplc="08090003">
      <w:start w:val="1"/>
      <w:numFmt w:val="bullet"/>
      <w:lvlText w:val="o"/>
      <w:lvlJc w:val="left"/>
      <w:pPr>
        <w:ind w:left="4680" w:hanging="360"/>
      </w:pPr>
      <w:rPr>
        <w:rFonts w:ascii="Courier New" w:hAnsi="Courier New" w:cs="Courier New" w:hint="default"/>
      </w:rPr>
    </w:lvl>
    <w:lvl w:ilvl="5" w:tplc="08090005">
      <w:start w:val="1"/>
      <w:numFmt w:val="bullet"/>
      <w:lvlText w:val=""/>
      <w:lvlJc w:val="left"/>
      <w:pPr>
        <w:ind w:left="5400" w:hanging="360"/>
      </w:pPr>
      <w:rPr>
        <w:rFonts w:ascii="Wingdings" w:hAnsi="Wingdings" w:hint="default"/>
      </w:rPr>
    </w:lvl>
    <w:lvl w:ilvl="6" w:tplc="08090001">
      <w:start w:val="1"/>
      <w:numFmt w:val="bullet"/>
      <w:lvlText w:val=""/>
      <w:lvlJc w:val="left"/>
      <w:pPr>
        <w:ind w:left="6120" w:hanging="360"/>
      </w:pPr>
      <w:rPr>
        <w:rFonts w:ascii="Symbol" w:hAnsi="Symbol" w:hint="default"/>
      </w:rPr>
    </w:lvl>
    <w:lvl w:ilvl="7" w:tplc="08090003">
      <w:start w:val="1"/>
      <w:numFmt w:val="bullet"/>
      <w:lvlText w:val="o"/>
      <w:lvlJc w:val="left"/>
      <w:pPr>
        <w:ind w:left="6840" w:hanging="360"/>
      </w:pPr>
      <w:rPr>
        <w:rFonts w:ascii="Courier New" w:hAnsi="Courier New" w:cs="Courier New" w:hint="default"/>
      </w:rPr>
    </w:lvl>
    <w:lvl w:ilvl="8" w:tplc="08090005">
      <w:start w:val="1"/>
      <w:numFmt w:val="bullet"/>
      <w:lvlText w:val=""/>
      <w:lvlJc w:val="left"/>
      <w:pPr>
        <w:ind w:left="7560" w:hanging="360"/>
      </w:pPr>
      <w:rPr>
        <w:rFonts w:ascii="Wingdings" w:hAnsi="Wingdings" w:hint="default"/>
      </w:rPr>
    </w:lvl>
  </w:abstractNum>
  <w:abstractNum w:abstractNumId="10" w15:restartNumberingAfterBreak="0">
    <w:nsid w:val="125B6790"/>
    <w:multiLevelType w:val="hybridMultilevel"/>
    <w:tmpl w:val="91D28F80"/>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080"/>
        </w:tabs>
        <w:ind w:left="1080" w:hanging="360"/>
      </w:pPr>
    </w:lvl>
    <w:lvl w:ilvl="2" w:tplc="FFFFFFFF" w:tentative="1">
      <w:start w:val="1"/>
      <w:numFmt w:val="lowerRoman"/>
      <w:lvlText w:val="%3."/>
      <w:lvlJc w:val="right"/>
      <w:pPr>
        <w:tabs>
          <w:tab w:val="num" w:pos="1800"/>
        </w:tabs>
        <w:ind w:left="1800" w:hanging="180"/>
      </w:pPr>
    </w:lvl>
    <w:lvl w:ilvl="3" w:tplc="FFFFFFFF" w:tentative="1">
      <w:start w:val="1"/>
      <w:numFmt w:val="decimal"/>
      <w:lvlText w:val="%4."/>
      <w:lvlJc w:val="left"/>
      <w:pPr>
        <w:tabs>
          <w:tab w:val="num" w:pos="2520"/>
        </w:tabs>
        <w:ind w:left="2520" w:hanging="360"/>
      </w:pPr>
    </w:lvl>
    <w:lvl w:ilvl="4" w:tplc="FFFFFFFF" w:tentative="1">
      <w:start w:val="1"/>
      <w:numFmt w:val="lowerLetter"/>
      <w:lvlText w:val="%5."/>
      <w:lvlJc w:val="left"/>
      <w:pPr>
        <w:tabs>
          <w:tab w:val="num" w:pos="3240"/>
        </w:tabs>
        <w:ind w:left="3240" w:hanging="360"/>
      </w:pPr>
    </w:lvl>
    <w:lvl w:ilvl="5" w:tplc="FFFFFFFF" w:tentative="1">
      <w:start w:val="1"/>
      <w:numFmt w:val="lowerRoman"/>
      <w:lvlText w:val="%6."/>
      <w:lvlJc w:val="right"/>
      <w:pPr>
        <w:tabs>
          <w:tab w:val="num" w:pos="3960"/>
        </w:tabs>
        <w:ind w:left="3960" w:hanging="180"/>
      </w:pPr>
    </w:lvl>
    <w:lvl w:ilvl="6" w:tplc="FFFFFFFF" w:tentative="1">
      <w:start w:val="1"/>
      <w:numFmt w:val="decimal"/>
      <w:lvlText w:val="%7."/>
      <w:lvlJc w:val="left"/>
      <w:pPr>
        <w:tabs>
          <w:tab w:val="num" w:pos="4680"/>
        </w:tabs>
        <w:ind w:left="4680" w:hanging="360"/>
      </w:pPr>
    </w:lvl>
    <w:lvl w:ilvl="7" w:tplc="FFFFFFFF" w:tentative="1">
      <w:start w:val="1"/>
      <w:numFmt w:val="lowerLetter"/>
      <w:lvlText w:val="%8."/>
      <w:lvlJc w:val="left"/>
      <w:pPr>
        <w:tabs>
          <w:tab w:val="num" w:pos="5400"/>
        </w:tabs>
        <w:ind w:left="5400" w:hanging="360"/>
      </w:pPr>
    </w:lvl>
    <w:lvl w:ilvl="8" w:tplc="FFFFFFFF" w:tentative="1">
      <w:start w:val="1"/>
      <w:numFmt w:val="lowerRoman"/>
      <w:lvlText w:val="%9."/>
      <w:lvlJc w:val="right"/>
      <w:pPr>
        <w:tabs>
          <w:tab w:val="num" w:pos="6120"/>
        </w:tabs>
        <w:ind w:left="6120" w:hanging="180"/>
      </w:pPr>
    </w:lvl>
  </w:abstractNum>
  <w:abstractNum w:abstractNumId="11" w15:restartNumberingAfterBreak="0">
    <w:nsid w:val="13DB7C75"/>
    <w:multiLevelType w:val="multilevel"/>
    <w:tmpl w:val="C76E691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1A73635E"/>
    <w:multiLevelType w:val="hybridMultilevel"/>
    <w:tmpl w:val="B932338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DF1970"/>
    <w:multiLevelType w:val="hybridMultilevel"/>
    <w:tmpl w:val="207A5320"/>
    <w:lvl w:ilvl="0" w:tplc="FFFFFFFF">
      <w:start w:val="1"/>
      <w:numFmt w:val="bullet"/>
      <w:lvlText w:val=""/>
      <w:lvlJc w:val="left"/>
      <w:pPr>
        <w:tabs>
          <w:tab w:val="num" w:pos="644"/>
        </w:tabs>
        <w:ind w:left="568" w:hanging="284"/>
      </w:pPr>
      <w:rPr>
        <w:rFonts w:ascii="Symbol" w:hAnsi="Symbol" w:hint="default"/>
        <w:color w:val="auto"/>
      </w:rPr>
    </w:lvl>
    <w:lvl w:ilvl="1" w:tplc="FFFFFFFF" w:tentative="1">
      <w:start w:val="1"/>
      <w:numFmt w:val="bullet"/>
      <w:lvlText w:val="o"/>
      <w:lvlJc w:val="left"/>
      <w:pPr>
        <w:tabs>
          <w:tab w:val="num" w:pos="1724"/>
        </w:tabs>
        <w:ind w:left="1724" w:hanging="360"/>
      </w:pPr>
      <w:rPr>
        <w:rFonts w:ascii="Courier New" w:hAnsi="Courier New" w:hint="default"/>
      </w:rPr>
    </w:lvl>
    <w:lvl w:ilvl="2" w:tplc="FFFFFFFF" w:tentative="1">
      <w:start w:val="1"/>
      <w:numFmt w:val="bullet"/>
      <w:lvlText w:val=""/>
      <w:lvlJc w:val="left"/>
      <w:pPr>
        <w:tabs>
          <w:tab w:val="num" w:pos="2444"/>
        </w:tabs>
        <w:ind w:left="2444" w:hanging="360"/>
      </w:pPr>
      <w:rPr>
        <w:rFonts w:ascii="Wingdings" w:hAnsi="Wingdings" w:hint="default"/>
      </w:rPr>
    </w:lvl>
    <w:lvl w:ilvl="3" w:tplc="FFFFFFFF" w:tentative="1">
      <w:start w:val="1"/>
      <w:numFmt w:val="bullet"/>
      <w:lvlText w:val=""/>
      <w:lvlJc w:val="left"/>
      <w:pPr>
        <w:tabs>
          <w:tab w:val="num" w:pos="3164"/>
        </w:tabs>
        <w:ind w:left="3164" w:hanging="360"/>
      </w:pPr>
      <w:rPr>
        <w:rFonts w:ascii="Symbol" w:hAnsi="Symbol" w:hint="default"/>
      </w:rPr>
    </w:lvl>
    <w:lvl w:ilvl="4" w:tplc="FFFFFFFF" w:tentative="1">
      <w:start w:val="1"/>
      <w:numFmt w:val="bullet"/>
      <w:lvlText w:val="o"/>
      <w:lvlJc w:val="left"/>
      <w:pPr>
        <w:tabs>
          <w:tab w:val="num" w:pos="3884"/>
        </w:tabs>
        <w:ind w:left="3884" w:hanging="360"/>
      </w:pPr>
      <w:rPr>
        <w:rFonts w:ascii="Courier New" w:hAnsi="Courier New" w:hint="default"/>
      </w:rPr>
    </w:lvl>
    <w:lvl w:ilvl="5" w:tplc="FFFFFFFF" w:tentative="1">
      <w:start w:val="1"/>
      <w:numFmt w:val="bullet"/>
      <w:lvlText w:val=""/>
      <w:lvlJc w:val="left"/>
      <w:pPr>
        <w:tabs>
          <w:tab w:val="num" w:pos="4604"/>
        </w:tabs>
        <w:ind w:left="4604" w:hanging="360"/>
      </w:pPr>
      <w:rPr>
        <w:rFonts w:ascii="Wingdings" w:hAnsi="Wingdings" w:hint="default"/>
      </w:rPr>
    </w:lvl>
    <w:lvl w:ilvl="6" w:tplc="FFFFFFFF" w:tentative="1">
      <w:start w:val="1"/>
      <w:numFmt w:val="bullet"/>
      <w:lvlText w:val=""/>
      <w:lvlJc w:val="left"/>
      <w:pPr>
        <w:tabs>
          <w:tab w:val="num" w:pos="5324"/>
        </w:tabs>
        <w:ind w:left="5324" w:hanging="360"/>
      </w:pPr>
      <w:rPr>
        <w:rFonts w:ascii="Symbol" w:hAnsi="Symbol" w:hint="default"/>
      </w:rPr>
    </w:lvl>
    <w:lvl w:ilvl="7" w:tplc="FFFFFFFF" w:tentative="1">
      <w:start w:val="1"/>
      <w:numFmt w:val="bullet"/>
      <w:lvlText w:val="o"/>
      <w:lvlJc w:val="left"/>
      <w:pPr>
        <w:tabs>
          <w:tab w:val="num" w:pos="6044"/>
        </w:tabs>
        <w:ind w:left="6044" w:hanging="360"/>
      </w:pPr>
      <w:rPr>
        <w:rFonts w:ascii="Courier New" w:hAnsi="Courier New" w:hint="default"/>
      </w:rPr>
    </w:lvl>
    <w:lvl w:ilvl="8" w:tplc="FFFFFFFF" w:tentative="1">
      <w:start w:val="1"/>
      <w:numFmt w:val="bullet"/>
      <w:lvlText w:val=""/>
      <w:lvlJc w:val="left"/>
      <w:pPr>
        <w:tabs>
          <w:tab w:val="num" w:pos="6764"/>
        </w:tabs>
        <w:ind w:left="6764" w:hanging="360"/>
      </w:pPr>
      <w:rPr>
        <w:rFonts w:ascii="Wingdings" w:hAnsi="Wingdings" w:hint="default"/>
      </w:rPr>
    </w:lvl>
  </w:abstractNum>
  <w:abstractNum w:abstractNumId="14" w15:restartNumberingAfterBreak="0">
    <w:nsid w:val="2426724B"/>
    <w:multiLevelType w:val="hybridMultilevel"/>
    <w:tmpl w:val="7E9C86E2"/>
    <w:lvl w:ilvl="0" w:tplc="F4C84E4A">
      <w:start w:val="1"/>
      <w:numFmt w:val="bullet"/>
      <w:lvlText w:val=""/>
      <w:lvlJc w:val="left"/>
      <w:pPr>
        <w:ind w:left="360" w:hanging="360"/>
      </w:pPr>
      <w:rPr>
        <w:rFonts w:ascii="Symbol" w:hAnsi="Symbol" w:hint="default"/>
        <w:color w:val="FF000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5" w15:restartNumberingAfterBreak="0">
    <w:nsid w:val="24F03697"/>
    <w:multiLevelType w:val="hybridMultilevel"/>
    <w:tmpl w:val="0E647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51B3E01"/>
    <w:multiLevelType w:val="hybridMultilevel"/>
    <w:tmpl w:val="B6F4571E"/>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75D5726"/>
    <w:multiLevelType w:val="hybridMultilevel"/>
    <w:tmpl w:val="9B268F30"/>
    <w:lvl w:ilvl="0" w:tplc="0409000F">
      <w:start w:val="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C2E290C"/>
    <w:multiLevelType w:val="hybridMultilevel"/>
    <w:tmpl w:val="6AEEBD9A"/>
    <w:lvl w:ilvl="0" w:tplc="0809000F">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9" w15:restartNumberingAfterBreak="0">
    <w:nsid w:val="340D02E2"/>
    <w:multiLevelType w:val="hybridMultilevel"/>
    <w:tmpl w:val="85E05EE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52878DA"/>
    <w:multiLevelType w:val="hybridMultilevel"/>
    <w:tmpl w:val="22EE49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3E2B35EC"/>
    <w:multiLevelType w:val="hybridMultilevel"/>
    <w:tmpl w:val="C08C4738"/>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0E431E6"/>
    <w:multiLevelType w:val="hybridMultilevel"/>
    <w:tmpl w:val="72A229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40EE3137"/>
    <w:multiLevelType w:val="multilevel"/>
    <w:tmpl w:val="6D8CEC9A"/>
    <w:lvl w:ilvl="0">
      <w:start w:val="12"/>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4" w15:restartNumberingAfterBreak="0">
    <w:nsid w:val="41577251"/>
    <w:multiLevelType w:val="hybridMultilevel"/>
    <w:tmpl w:val="B6A2EF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2BED03B"/>
    <w:multiLevelType w:val="hybridMultilevel"/>
    <w:tmpl w:val="FFFFFFFF"/>
    <w:lvl w:ilvl="0" w:tplc="FFFFFFFF">
      <w:start w:val="1"/>
      <w:numFmt w:val="bullet"/>
      <w:lvlText w:val=""/>
      <w:lvlJc w:val="left"/>
      <w:pPr>
        <w:ind w:left="720" w:hanging="360"/>
      </w:pPr>
      <w:rPr>
        <w:rFonts w:ascii="Symbol" w:hAnsi="Symbol" w:hint="default"/>
      </w:rPr>
    </w:lvl>
    <w:lvl w:ilvl="1" w:tplc="C6121C46">
      <w:start w:val="1"/>
      <w:numFmt w:val="bullet"/>
      <w:lvlText w:val="o"/>
      <w:lvlJc w:val="left"/>
      <w:pPr>
        <w:ind w:left="1440" w:hanging="360"/>
      </w:pPr>
      <w:rPr>
        <w:rFonts w:ascii="Courier New" w:hAnsi="Courier New" w:hint="default"/>
      </w:rPr>
    </w:lvl>
    <w:lvl w:ilvl="2" w:tplc="F07EB5F4">
      <w:start w:val="1"/>
      <w:numFmt w:val="bullet"/>
      <w:lvlText w:val=""/>
      <w:lvlJc w:val="left"/>
      <w:pPr>
        <w:ind w:left="2160" w:hanging="360"/>
      </w:pPr>
      <w:rPr>
        <w:rFonts w:ascii="Wingdings" w:hAnsi="Wingdings" w:hint="default"/>
      </w:rPr>
    </w:lvl>
    <w:lvl w:ilvl="3" w:tplc="04766EB8">
      <w:start w:val="1"/>
      <w:numFmt w:val="bullet"/>
      <w:lvlText w:val=""/>
      <w:lvlJc w:val="left"/>
      <w:pPr>
        <w:ind w:left="2880" w:hanging="360"/>
      </w:pPr>
      <w:rPr>
        <w:rFonts w:ascii="Symbol" w:hAnsi="Symbol" w:hint="default"/>
      </w:rPr>
    </w:lvl>
    <w:lvl w:ilvl="4" w:tplc="EBC458B2">
      <w:start w:val="1"/>
      <w:numFmt w:val="bullet"/>
      <w:lvlText w:val="o"/>
      <w:lvlJc w:val="left"/>
      <w:pPr>
        <w:ind w:left="3600" w:hanging="360"/>
      </w:pPr>
      <w:rPr>
        <w:rFonts w:ascii="Courier New" w:hAnsi="Courier New" w:hint="default"/>
      </w:rPr>
    </w:lvl>
    <w:lvl w:ilvl="5" w:tplc="FA285C56">
      <w:start w:val="1"/>
      <w:numFmt w:val="bullet"/>
      <w:lvlText w:val=""/>
      <w:lvlJc w:val="left"/>
      <w:pPr>
        <w:ind w:left="4320" w:hanging="360"/>
      </w:pPr>
      <w:rPr>
        <w:rFonts w:ascii="Wingdings" w:hAnsi="Wingdings" w:hint="default"/>
      </w:rPr>
    </w:lvl>
    <w:lvl w:ilvl="6" w:tplc="A2EE1310">
      <w:start w:val="1"/>
      <w:numFmt w:val="bullet"/>
      <w:lvlText w:val=""/>
      <w:lvlJc w:val="left"/>
      <w:pPr>
        <w:ind w:left="5040" w:hanging="360"/>
      </w:pPr>
      <w:rPr>
        <w:rFonts w:ascii="Symbol" w:hAnsi="Symbol" w:hint="default"/>
      </w:rPr>
    </w:lvl>
    <w:lvl w:ilvl="7" w:tplc="BE928278">
      <w:start w:val="1"/>
      <w:numFmt w:val="bullet"/>
      <w:lvlText w:val="o"/>
      <w:lvlJc w:val="left"/>
      <w:pPr>
        <w:ind w:left="5760" w:hanging="360"/>
      </w:pPr>
      <w:rPr>
        <w:rFonts w:ascii="Courier New" w:hAnsi="Courier New" w:hint="default"/>
      </w:rPr>
    </w:lvl>
    <w:lvl w:ilvl="8" w:tplc="AF721C3C">
      <w:start w:val="1"/>
      <w:numFmt w:val="bullet"/>
      <w:lvlText w:val=""/>
      <w:lvlJc w:val="left"/>
      <w:pPr>
        <w:ind w:left="6480" w:hanging="360"/>
      </w:pPr>
      <w:rPr>
        <w:rFonts w:ascii="Wingdings" w:hAnsi="Wingdings" w:hint="default"/>
      </w:rPr>
    </w:lvl>
  </w:abstractNum>
  <w:abstractNum w:abstractNumId="26" w15:restartNumberingAfterBreak="0">
    <w:nsid w:val="473A2FE0"/>
    <w:multiLevelType w:val="hybridMultilevel"/>
    <w:tmpl w:val="2806DD74"/>
    <w:lvl w:ilvl="0" w:tplc="0C4AD022">
      <w:start w:val="1"/>
      <w:numFmt w:val="decimal"/>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493F4602"/>
    <w:multiLevelType w:val="hybridMultilevel"/>
    <w:tmpl w:val="E362A83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4DE0C2F6"/>
    <w:multiLevelType w:val="hybridMultilevel"/>
    <w:tmpl w:val="FFFFFFFF"/>
    <w:lvl w:ilvl="0" w:tplc="E1400CEC">
      <w:start w:val="3"/>
      <w:numFmt w:val="decimal"/>
      <w:lvlText w:val="%1."/>
      <w:lvlJc w:val="left"/>
      <w:pPr>
        <w:ind w:left="720" w:hanging="360"/>
      </w:pPr>
    </w:lvl>
    <w:lvl w:ilvl="1" w:tplc="3454CE54">
      <w:start w:val="1"/>
      <w:numFmt w:val="lowerLetter"/>
      <w:lvlText w:val="%2."/>
      <w:lvlJc w:val="left"/>
      <w:pPr>
        <w:ind w:left="1440" w:hanging="360"/>
      </w:pPr>
    </w:lvl>
    <w:lvl w:ilvl="2" w:tplc="FA564F68">
      <w:start w:val="1"/>
      <w:numFmt w:val="lowerRoman"/>
      <w:lvlText w:val="%3."/>
      <w:lvlJc w:val="right"/>
      <w:pPr>
        <w:ind w:left="2160" w:hanging="180"/>
      </w:pPr>
    </w:lvl>
    <w:lvl w:ilvl="3" w:tplc="AFB42968">
      <w:start w:val="1"/>
      <w:numFmt w:val="decimal"/>
      <w:lvlText w:val="%4."/>
      <w:lvlJc w:val="left"/>
      <w:pPr>
        <w:ind w:left="2880" w:hanging="360"/>
      </w:pPr>
    </w:lvl>
    <w:lvl w:ilvl="4" w:tplc="01AA2A58">
      <w:start w:val="1"/>
      <w:numFmt w:val="lowerLetter"/>
      <w:lvlText w:val="%5."/>
      <w:lvlJc w:val="left"/>
      <w:pPr>
        <w:ind w:left="3600" w:hanging="360"/>
      </w:pPr>
    </w:lvl>
    <w:lvl w:ilvl="5" w:tplc="C75EDA8E">
      <w:start w:val="1"/>
      <w:numFmt w:val="lowerRoman"/>
      <w:lvlText w:val="%6."/>
      <w:lvlJc w:val="right"/>
      <w:pPr>
        <w:ind w:left="4320" w:hanging="180"/>
      </w:pPr>
    </w:lvl>
    <w:lvl w:ilvl="6" w:tplc="3A44C438">
      <w:start w:val="1"/>
      <w:numFmt w:val="decimal"/>
      <w:lvlText w:val="%7."/>
      <w:lvlJc w:val="left"/>
      <w:pPr>
        <w:ind w:left="5040" w:hanging="360"/>
      </w:pPr>
    </w:lvl>
    <w:lvl w:ilvl="7" w:tplc="48262A2A">
      <w:start w:val="1"/>
      <w:numFmt w:val="lowerLetter"/>
      <w:lvlText w:val="%8."/>
      <w:lvlJc w:val="left"/>
      <w:pPr>
        <w:ind w:left="5760" w:hanging="360"/>
      </w:pPr>
    </w:lvl>
    <w:lvl w:ilvl="8" w:tplc="F0C699E2">
      <w:start w:val="1"/>
      <w:numFmt w:val="lowerRoman"/>
      <w:lvlText w:val="%9."/>
      <w:lvlJc w:val="right"/>
      <w:pPr>
        <w:ind w:left="6480" w:hanging="180"/>
      </w:pPr>
    </w:lvl>
  </w:abstractNum>
  <w:abstractNum w:abstractNumId="29" w15:restartNumberingAfterBreak="0">
    <w:nsid w:val="4F5F3D95"/>
    <w:multiLevelType w:val="hybridMultilevel"/>
    <w:tmpl w:val="6B3AF16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749591D"/>
    <w:multiLevelType w:val="hybridMultilevel"/>
    <w:tmpl w:val="9EDA9B5A"/>
    <w:lvl w:ilvl="0" w:tplc="2722B014">
      <w:start w:val="13"/>
      <w:numFmt w:val="decimal"/>
      <w:lvlText w:val="%1."/>
      <w:lvlJc w:val="left"/>
      <w:pPr>
        <w:tabs>
          <w:tab w:val="num" w:pos="1476"/>
        </w:tabs>
        <w:ind w:left="1476" w:hanging="396"/>
      </w:pPr>
      <w:rPr>
        <w:rFonts w:hint="default"/>
        <w:b/>
        <w:sz w:val="20"/>
      </w:rPr>
    </w:lvl>
    <w:lvl w:ilvl="1" w:tplc="08090019" w:tentative="1">
      <w:start w:val="1"/>
      <w:numFmt w:val="lowerLetter"/>
      <w:lvlText w:val="%2."/>
      <w:lvlJc w:val="left"/>
      <w:pPr>
        <w:tabs>
          <w:tab w:val="num" w:pos="2160"/>
        </w:tabs>
        <w:ind w:left="2160" w:hanging="360"/>
      </w:pPr>
    </w:lvl>
    <w:lvl w:ilvl="2" w:tplc="0809001B" w:tentative="1">
      <w:start w:val="1"/>
      <w:numFmt w:val="lowerRoman"/>
      <w:lvlText w:val="%3."/>
      <w:lvlJc w:val="right"/>
      <w:pPr>
        <w:tabs>
          <w:tab w:val="num" w:pos="2880"/>
        </w:tabs>
        <w:ind w:left="2880" w:hanging="180"/>
      </w:pPr>
    </w:lvl>
    <w:lvl w:ilvl="3" w:tplc="0809000F" w:tentative="1">
      <w:start w:val="1"/>
      <w:numFmt w:val="decimal"/>
      <w:lvlText w:val="%4."/>
      <w:lvlJc w:val="left"/>
      <w:pPr>
        <w:tabs>
          <w:tab w:val="num" w:pos="3600"/>
        </w:tabs>
        <w:ind w:left="3600" w:hanging="360"/>
      </w:pPr>
    </w:lvl>
    <w:lvl w:ilvl="4" w:tplc="08090019" w:tentative="1">
      <w:start w:val="1"/>
      <w:numFmt w:val="lowerLetter"/>
      <w:lvlText w:val="%5."/>
      <w:lvlJc w:val="left"/>
      <w:pPr>
        <w:tabs>
          <w:tab w:val="num" w:pos="4320"/>
        </w:tabs>
        <w:ind w:left="4320" w:hanging="360"/>
      </w:pPr>
    </w:lvl>
    <w:lvl w:ilvl="5" w:tplc="0809001B" w:tentative="1">
      <w:start w:val="1"/>
      <w:numFmt w:val="lowerRoman"/>
      <w:lvlText w:val="%6."/>
      <w:lvlJc w:val="right"/>
      <w:pPr>
        <w:tabs>
          <w:tab w:val="num" w:pos="5040"/>
        </w:tabs>
        <w:ind w:left="5040" w:hanging="180"/>
      </w:pPr>
    </w:lvl>
    <w:lvl w:ilvl="6" w:tplc="0809000F" w:tentative="1">
      <w:start w:val="1"/>
      <w:numFmt w:val="decimal"/>
      <w:lvlText w:val="%7."/>
      <w:lvlJc w:val="left"/>
      <w:pPr>
        <w:tabs>
          <w:tab w:val="num" w:pos="5760"/>
        </w:tabs>
        <w:ind w:left="5760" w:hanging="360"/>
      </w:pPr>
    </w:lvl>
    <w:lvl w:ilvl="7" w:tplc="08090019" w:tentative="1">
      <w:start w:val="1"/>
      <w:numFmt w:val="lowerLetter"/>
      <w:lvlText w:val="%8."/>
      <w:lvlJc w:val="left"/>
      <w:pPr>
        <w:tabs>
          <w:tab w:val="num" w:pos="6480"/>
        </w:tabs>
        <w:ind w:left="6480" w:hanging="360"/>
      </w:pPr>
    </w:lvl>
    <w:lvl w:ilvl="8" w:tplc="0809001B" w:tentative="1">
      <w:start w:val="1"/>
      <w:numFmt w:val="lowerRoman"/>
      <w:lvlText w:val="%9."/>
      <w:lvlJc w:val="right"/>
      <w:pPr>
        <w:tabs>
          <w:tab w:val="num" w:pos="7200"/>
        </w:tabs>
        <w:ind w:left="7200" w:hanging="180"/>
      </w:pPr>
    </w:lvl>
  </w:abstractNum>
  <w:abstractNum w:abstractNumId="31" w15:restartNumberingAfterBreak="0">
    <w:nsid w:val="59863A42"/>
    <w:multiLevelType w:val="hybridMultilevel"/>
    <w:tmpl w:val="53D8F280"/>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0165A7"/>
    <w:multiLevelType w:val="hybridMultilevel"/>
    <w:tmpl w:val="186894DC"/>
    <w:lvl w:ilvl="0" w:tplc="FFFFFFFF">
      <w:start w:val="1"/>
      <w:numFmt w:val="decimal"/>
      <w:lvlText w:val="%1."/>
      <w:lvlJc w:val="left"/>
      <w:pPr>
        <w:ind w:left="720" w:hanging="360"/>
      </w:pPr>
      <w:rPr>
        <w:rFonts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D0809A"/>
    <w:multiLevelType w:val="hybridMultilevel"/>
    <w:tmpl w:val="FFFFFFFF"/>
    <w:lvl w:ilvl="0" w:tplc="1748AE24">
      <w:start w:val="1"/>
      <w:numFmt w:val="decimal"/>
      <w:lvlText w:val="%1."/>
      <w:lvlJc w:val="left"/>
      <w:pPr>
        <w:ind w:left="720" w:hanging="360"/>
      </w:pPr>
    </w:lvl>
    <w:lvl w:ilvl="1" w:tplc="36C80F58">
      <w:start w:val="1"/>
      <w:numFmt w:val="lowerLetter"/>
      <w:lvlText w:val="%2."/>
      <w:lvlJc w:val="left"/>
      <w:pPr>
        <w:ind w:left="1440" w:hanging="360"/>
      </w:pPr>
    </w:lvl>
    <w:lvl w:ilvl="2" w:tplc="EFC2A726">
      <w:start w:val="1"/>
      <w:numFmt w:val="lowerRoman"/>
      <w:lvlText w:val="%3."/>
      <w:lvlJc w:val="right"/>
      <w:pPr>
        <w:ind w:left="2160" w:hanging="180"/>
      </w:pPr>
    </w:lvl>
    <w:lvl w:ilvl="3" w:tplc="C7467D6A">
      <w:start w:val="1"/>
      <w:numFmt w:val="decimal"/>
      <w:lvlText w:val="%4."/>
      <w:lvlJc w:val="left"/>
      <w:pPr>
        <w:ind w:left="2880" w:hanging="360"/>
      </w:pPr>
    </w:lvl>
    <w:lvl w:ilvl="4" w:tplc="EDEAF2BE">
      <w:start w:val="1"/>
      <w:numFmt w:val="lowerLetter"/>
      <w:lvlText w:val="%5."/>
      <w:lvlJc w:val="left"/>
      <w:pPr>
        <w:ind w:left="3600" w:hanging="360"/>
      </w:pPr>
    </w:lvl>
    <w:lvl w:ilvl="5" w:tplc="13309E00">
      <w:start w:val="1"/>
      <w:numFmt w:val="lowerRoman"/>
      <w:lvlText w:val="%6."/>
      <w:lvlJc w:val="right"/>
      <w:pPr>
        <w:ind w:left="4320" w:hanging="180"/>
      </w:pPr>
    </w:lvl>
    <w:lvl w:ilvl="6" w:tplc="0592F306">
      <w:start w:val="1"/>
      <w:numFmt w:val="decimal"/>
      <w:lvlText w:val="%7."/>
      <w:lvlJc w:val="left"/>
      <w:pPr>
        <w:ind w:left="5040" w:hanging="360"/>
      </w:pPr>
    </w:lvl>
    <w:lvl w:ilvl="7" w:tplc="B44EA8B2">
      <w:start w:val="1"/>
      <w:numFmt w:val="lowerLetter"/>
      <w:lvlText w:val="%8."/>
      <w:lvlJc w:val="left"/>
      <w:pPr>
        <w:ind w:left="5760" w:hanging="360"/>
      </w:pPr>
    </w:lvl>
    <w:lvl w:ilvl="8" w:tplc="1D6ABBB0">
      <w:start w:val="1"/>
      <w:numFmt w:val="lowerRoman"/>
      <w:lvlText w:val="%9."/>
      <w:lvlJc w:val="right"/>
      <w:pPr>
        <w:ind w:left="6480" w:hanging="180"/>
      </w:pPr>
    </w:lvl>
  </w:abstractNum>
  <w:abstractNum w:abstractNumId="34" w15:restartNumberingAfterBreak="0">
    <w:nsid w:val="60637FC6"/>
    <w:multiLevelType w:val="hybridMultilevel"/>
    <w:tmpl w:val="2A2E8D7A"/>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09F78DE"/>
    <w:multiLevelType w:val="hybridMultilevel"/>
    <w:tmpl w:val="AEBAB838"/>
    <w:lvl w:ilvl="0" w:tplc="CDB2B79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28B4BCC"/>
    <w:multiLevelType w:val="hybridMultilevel"/>
    <w:tmpl w:val="3DD6B99C"/>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37" w15:restartNumberingAfterBreak="0">
    <w:nsid w:val="63882FF8"/>
    <w:multiLevelType w:val="hybridMultilevel"/>
    <w:tmpl w:val="053C1C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5303E2F"/>
    <w:multiLevelType w:val="multilevel"/>
    <w:tmpl w:val="7F22A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1373D"/>
    <w:multiLevelType w:val="hybridMultilevel"/>
    <w:tmpl w:val="FD66E58E"/>
    <w:lvl w:ilvl="0" w:tplc="B94E6CC4">
      <w:start w:val="10"/>
      <w:numFmt w:val="decimal"/>
      <w:lvlText w:val="%1."/>
      <w:lvlJc w:val="left"/>
      <w:pPr>
        <w:ind w:left="720" w:hanging="360"/>
      </w:pPr>
      <w:rPr>
        <w:rFonts w:eastAsia="Times New Roman" w:hint="default"/>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9A06132"/>
    <w:multiLevelType w:val="hybridMultilevel"/>
    <w:tmpl w:val="0B6A3EA6"/>
    <w:lvl w:ilvl="0" w:tplc="FFFFFFFF">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A13230B"/>
    <w:multiLevelType w:val="hybridMultilevel"/>
    <w:tmpl w:val="16B697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DD4A99"/>
    <w:multiLevelType w:val="hybridMultilevel"/>
    <w:tmpl w:val="2AFED8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56C66AB"/>
    <w:multiLevelType w:val="hybridMultilevel"/>
    <w:tmpl w:val="FFFFFFFF"/>
    <w:lvl w:ilvl="0" w:tplc="F2B47142">
      <w:start w:val="2"/>
      <w:numFmt w:val="decimal"/>
      <w:lvlText w:val="%1."/>
      <w:lvlJc w:val="left"/>
      <w:pPr>
        <w:ind w:left="720" w:hanging="360"/>
      </w:pPr>
    </w:lvl>
    <w:lvl w:ilvl="1" w:tplc="5C8243A8">
      <w:start w:val="1"/>
      <w:numFmt w:val="lowerLetter"/>
      <w:lvlText w:val="%2."/>
      <w:lvlJc w:val="left"/>
      <w:pPr>
        <w:ind w:left="1440" w:hanging="360"/>
      </w:pPr>
    </w:lvl>
    <w:lvl w:ilvl="2" w:tplc="DA3E2830">
      <w:start w:val="1"/>
      <w:numFmt w:val="lowerRoman"/>
      <w:lvlText w:val="%3."/>
      <w:lvlJc w:val="right"/>
      <w:pPr>
        <w:ind w:left="2160" w:hanging="180"/>
      </w:pPr>
    </w:lvl>
    <w:lvl w:ilvl="3" w:tplc="1FAC82F2">
      <w:start w:val="1"/>
      <w:numFmt w:val="decimal"/>
      <w:lvlText w:val="%4."/>
      <w:lvlJc w:val="left"/>
      <w:pPr>
        <w:ind w:left="2880" w:hanging="360"/>
      </w:pPr>
    </w:lvl>
    <w:lvl w:ilvl="4" w:tplc="132CE078">
      <w:start w:val="1"/>
      <w:numFmt w:val="lowerLetter"/>
      <w:lvlText w:val="%5."/>
      <w:lvlJc w:val="left"/>
      <w:pPr>
        <w:ind w:left="3600" w:hanging="360"/>
      </w:pPr>
    </w:lvl>
    <w:lvl w:ilvl="5" w:tplc="19040A48">
      <w:start w:val="1"/>
      <w:numFmt w:val="lowerRoman"/>
      <w:lvlText w:val="%6."/>
      <w:lvlJc w:val="right"/>
      <w:pPr>
        <w:ind w:left="4320" w:hanging="180"/>
      </w:pPr>
    </w:lvl>
    <w:lvl w:ilvl="6" w:tplc="B93CC9E8">
      <w:start w:val="1"/>
      <w:numFmt w:val="decimal"/>
      <w:lvlText w:val="%7."/>
      <w:lvlJc w:val="left"/>
      <w:pPr>
        <w:ind w:left="5040" w:hanging="360"/>
      </w:pPr>
    </w:lvl>
    <w:lvl w:ilvl="7" w:tplc="44AE533E">
      <w:start w:val="1"/>
      <w:numFmt w:val="lowerLetter"/>
      <w:lvlText w:val="%8."/>
      <w:lvlJc w:val="left"/>
      <w:pPr>
        <w:ind w:left="5760" w:hanging="360"/>
      </w:pPr>
    </w:lvl>
    <w:lvl w:ilvl="8" w:tplc="CC2AEF50">
      <w:start w:val="1"/>
      <w:numFmt w:val="lowerRoman"/>
      <w:lvlText w:val="%9."/>
      <w:lvlJc w:val="right"/>
      <w:pPr>
        <w:ind w:left="6480" w:hanging="180"/>
      </w:pPr>
    </w:lvl>
  </w:abstractNum>
  <w:abstractNum w:abstractNumId="44" w15:restartNumberingAfterBreak="0">
    <w:nsid w:val="75F32B0E"/>
    <w:multiLevelType w:val="hybridMultilevel"/>
    <w:tmpl w:val="E58CF250"/>
    <w:lvl w:ilvl="0" w:tplc="822A0992">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7B5A38"/>
    <w:multiLevelType w:val="hybridMultilevel"/>
    <w:tmpl w:val="9FFAE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7858307">
    <w:abstractNumId w:val="12"/>
  </w:num>
  <w:num w:numId="2" w16cid:durableId="541284823">
    <w:abstractNumId w:val="10"/>
  </w:num>
  <w:num w:numId="3" w16cid:durableId="1036275329">
    <w:abstractNumId w:val="3"/>
  </w:num>
  <w:num w:numId="4" w16cid:durableId="1620643796">
    <w:abstractNumId w:val="13"/>
  </w:num>
  <w:num w:numId="5" w16cid:durableId="1391071880">
    <w:abstractNumId w:val="6"/>
  </w:num>
  <w:num w:numId="6" w16cid:durableId="361632800">
    <w:abstractNumId w:val="23"/>
  </w:num>
  <w:num w:numId="7" w16cid:durableId="461577820">
    <w:abstractNumId w:val="16"/>
  </w:num>
  <w:num w:numId="8" w16cid:durableId="349137870">
    <w:abstractNumId w:val="21"/>
  </w:num>
  <w:num w:numId="9" w16cid:durableId="1286230358">
    <w:abstractNumId w:val="34"/>
  </w:num>
  <w:num w:numId="10" w16cid:durableId="1326483">
    <w:abstractNumId w:val="44"/>
  </w:num>
  <w:num w:numId="11" w16cid:durableId="443958450">
    <w:abstractNumId w:val="27"/>
  </w:num>
  <w:num w:numId="12" w16cid:durableId="257564928">
    <w:abstractNumId w:val="19"/>
  </w:num>
  <w:num w:numId="13" w16cid:durableId="351959104">
    <w:abstractNumId w:val="24"/>
  </w:num>
  <w:num w:numId="14" w16cid:durableId="1302661721">
    <w:abstractNumId w:val="29"/>
  </w:num>
  <w:num w:numId="15" w16cid:durableId="649214753">
    <w:abstractNumId w:val="17"/>
  </w:num>
  <w:num w:numId="16" w16cid:durableId="1456944952">
    <w:abstractNumId w:val="30"/>
  </w:num>
  <w:num w:numId="17" w16cid:durableId="426393063">
    <w:abstractNumId w:val="18"/>
  </w:num>
  <w:num w:numId="18" w16cid:durableId="1613512363">
    <w:abstractNumId w:val="36"/>
  </w:num>
  <w:num w:numId="19" w16cid:durableId="1332366893">
    <w:abstractNumId w:val="2"/>
    <w:lvlOverride w:ilvl="0">
      <w:lvl w:ilvl="0">
        <w:start w:val="1"/>
        <w:numFmt w:val="bullet"/>
        <w:lvlText w:val=""/>
        <w:legacy w:legacy="1" w:legacySpace="0" w:legacyIndent="360"/>
        <w:lvlJc w:val="left"/>
        <w:pPr>
          <w:ind w:left="360" w:hanging="360"/>
        </w:pPr>
        <w:rPr>
          <w:rFonts w:ascii="Symbol" w:hAnsi="Symbol" w:hint="default"/>
          <w:sz w:val="28"/>
        </w:rPr>
      </w:lvl>
    </w:lvlOverride>
  </w:num>
  <w:num w:numId="20" w16cid:durableId="799418015">
    <w:abstractNumId w:val="0"/>
  </w:num>
  <w:num w:numId="21" w16cid:durableId="1220674304">
    <w:abstractNumId w:val="45"/>
  </w:num>
  <w:num w:numId="22" w16cid:durableId="83259926">
    <w:abstractNumId w:val="42"/>
  </w:num>
  <w:num w:numId="23" w16cid:durableId="1892421884">
    <w:abstractNumId w:val="26"/>
  </w:num>
  <w:num w:numId="24" w16cid:durableId="1647667527">
    <w:abstractNumId w:val="22"/>
  </w:num>
  <w:num w:numId="25" w16cid:durableId="323625452">
    <w:abstractNumId w:val="39"/>
  </w:num>
  <w:num w:numId="26" w16cid:durableId="1100377044">
    <w:abstractNumId w:val="7"/>
  </w:num>
  <w:num w:numId="27" w16cid:durableId="1965311513">
    <w:abstractNumId w:val="42"/>
  </w:num>
  <w:num w:numId="28" w16cid:durableId="1868175515">
    <w:abstractNumId w:val="9"/>
  </w:num>
  <w:num w:numId="29" w16cid:durableId="855463852">
    <w:abstractNumId w:val="5"/>
  </w:num>
  <w:num w:numId="30" w16cid:durableId="1703238477">
    <w:abstractNumId w:val="41"/>
  </w:num>
  <w:num w:numId="31" w16cid:durableId="496267125">
    <w:abstractNumId w:val="37"/>
  </w:num>
  <w:num w:numId="32" w16cid:durableId="1553151122">
    <w:abstractNumId w:val="1"/>
  </w:num>
  <w:num w:numId="33" w16cid:durableId="505635412">
    <w:abstractNumId w:val="15"/>
  </w:num>
  <w:num w:numId="34" w16cid:durableId="2142576197">
    <w:abstractNumId w:val="1"/>
  </w:num>
  <w:num w:numId="35" w16cid:durableId="1490825536">
    <w:abstractNumId w:val="25"/>
  </w:num>
  <w:num w:numId="36" w16cid:durableId="313224644">
    <w:abstractNumId w:val="8"/>
  </w:num>
  <w:num w:numId="37" w16cid:durableId="1502163432">
    <w:abstractNumId w:val="33"/>
  </w:num>
  <w:num w:numId="38" w16cid:durableId="504829048">
    <w:abstractNumId w:val="28"/>
  </w:num>
  <w:num w:numId="39" w16cid:durableId="1202012574">
    <w:abstractNumId w:val="43"/>
  </w:num>
  <w:num w:numId="40" w16cid:durableId="1287080545">
    <w:abstractNumId w:val="4"/>
  </w:num>
  <w:num w:numId="41" w16cid:durableId="831868508">
    <w:abstractNumId w:val="32"/>
  </w:num>
  <w:num w:numId="42" w16cid:durableId="31422138">
    <w:abstractNumId w:val="14"/>
  </w:num>
  <w:num w:numId="43" w16cid:durableId="2101096726">
    <w:abstractNumId w:val="40"/>
  </w:num>
  <w:num w:numId="44" w16cid:durableId="1987007105">
    <w:abstractNumId w:val="31"/>
  </w:num>
  <w:num w:numId="45" w16cid:durableId="1877740746">
    <w:abstractNumId w:val="38"/>
  </w:num>
  <w:num w:numId="46" w16cid:durableId="745223883">
    <w:abstractNumId w:val="35"/>
  </w:num>
  <w:num w:numId="47" w16cid:durableId="1112479271">
    <w:abstractNumId w:val="20"/>
  </w:num>
  <w:num w:numId="48" w16cid:durableId="11697534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33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Q0M7U0MTIxMjM2MbVQ0lEKTi0uzszPAykwqwUAwZjR+ywAAAA="/>
  </w:docVars>
  <w:rsids>
    <w:rsidRoot w:val="00E41E1F"/>
    <w:rsid w:val="00000092"/>
    <w:rsid w:val="00000B3B"/>
    <w:rsid w:val="000011F1"/>
    <w:rsid w:val="00001E05"/>
    <w:rsid w:val="000021CB"/>
    <w:rsid w:val="00003A5C"/>
    <w:rsid w:val="00003CD4"/>
    <w:rsid w:val="00004841"/>
    <w:rsid w:val="00004CB7"/>
    <w:rsid w:val="00006442"/>
    <w:rsid w:val="00007007"/>
    <w:rsid w:val="0000761F"/>
    <w:rsid w:val="00007FF4"/>
    <w:rsid w:val="00010002"/>
    <w:rsid w:val="000102D1"/>
    <w:rsid w:val="00010633"/>
    <w:rsid w:val="00012642"/>
    <w:rsid w:val="000139B8"/>
    <w:rsid w:val="00013EB6"/>
    <w:rsid w:val="00015256"/>
    <w:rsid w:val="00015CEE"/>
    <w:rsid w:val="000201CC"/>
    <w:rsid w:val="00020563"/>
    <w:rsid w:val="00020C42"/>
    <w:rsid w:val="00020C9C"/>
    <w:rsid w:val="000213C2"/>
    <w:rsid w:val="00021E79"/>
    <w:rsid w:val="00021F2D"/>
    <w:rsid w:val="00022059"/>
    <w:rsid w:val="000221D8"/>
    <w:rsid w:val="000224BB"/>
    <w:rsid w:val="00022929"/>
    <w:rsid w:val="000231E3"/>
    <w:rsid w:val="00023D7F"/>
    <w:rsid w:val="00023EDF"/>
    <w:rsid w:val="00023F4B"/>
    <w:rsid w:val="000241B8"/>
    <w:rsid w:val="00024C9F"/>
    <w:rsid w:val="00024F79"/>
    <w:rsid w:val="0003074A"/>
    <w:rsid w:val="00031448"/>
    <w:rsid w:val="000323EE"/>
    <w:rsid w:val="0003259E"/>
    <w:rsid w:val="00032B48"/>
    <w:rsid w:val="00033FF6"/>
    <w:rsid w:val="00034403"/>
    <w:rsid w:val="000344D2"/>
    <w:rsid w:val="0003471A"/>
    <w:rsid w:val="00035893"/>
    <w:rsid w:val="000367DA"/>
    <w:rsid w:val="0003754A"/>
    <w:rsid w:val="00037838"/>
    <w:rsid w:val="00040475"/>
    <w:rsid w:val="000406C6"/>
    <w:rsid w:val="00041C98"/>
    <w:rsid w:val="00042FCC"/>
    <w:rsid w:val="00043250"/>
    <w:rsid w:val="00043E07"/>
    <w:rsid w:val="00044B36"/>
    <w:rsid w:val="000450BB"/>
    <w:rsid w:val="00045648"/>
    <w:rsid w:val="00045C49"/>
    <w:rsid w:val="00046ABC"/>
    <w:rsid w:val="00047980"/>
    <w:rsid w:val="00047D61"/>
    <w:rsid w:val="000500D2"/>
    <w:rsid w:val="0005068D"/>
    <w:rsid w:val="00050D43"/>
    <w:rsid w:val="00051116"/>
    <w:rsid w:val="00052836"/>
    <w:rsid w:val="00052939"/>
    <w:rsid w:val="00052D79"/>
    <w:rsid w:val="00053E1D"/>
    <w:rsid w:val="0005472F"/>
    <w:rsid w:val="00055015"/>
    <w:rsid w:val="00055174"/>
    <w:rsid w:val="00055B98"/>
    <w:rsid w:val="000561B2"/>
    <w:rsid w:val="00056ADA"/>
    <w:rsid w:val="00057711"/>
    <w:rsid w:val="00060EB2"/>
    <w:rsid w:val="00060EEE"/>
    <w:rsid w:val="00062025"/>
    <w:rsid w:val="00063FF3"/>
    <w:rsid w:val="000649B4"/>
    <w:rsid w:val="000653A7"/>
    <w:rsid w:val="00065E3E"/>
    <w:rsid w:val="00066B58"/>
    <w:rsid w:val="00066BFE"/>
    <w:rsid w:val="00066E85"/>
    <w:rsid w:val="000670A4"/>
    <w:rsid w:val="000673F7"/>
    <w:rsid w:val="0006766C"/>
    <w:rsid w:val="00067781"/>
    <w:rsid w:val="0006798A"/>
    <w:rsid w:val="00067C0F"/>
    <w:rsid w:val="000702D5"/>
    <w:rsid w:val="00070C06"/>
    <w:rsid w:val="00070E6E"/>
    <w:rsid w:val="00071102"/>
    <w:rsid w:val="000716DB"/>
    <w:rsid w:val="000729A9"/>
    <w:rsid w:val="00072CC3"/>
    <w:rsid w:val="000739B2"/>
    <w:rsid w:val="00073ED7"/>
    <w:rsid w:val="0007412E"/>
    <w:rsid w:val="00074755"/>
    <w:rsid w:val="00074CC0"/>
    <w:rsid w:val="00074CC9"/>
    <w:rsid w:val="00074D41"/>
    <w:rsid w:val="00074FD4"/>
    <w:rsid w:val="000758CA"/>
    <w:rsid w:val="00075A6C"/>
    <w:rsid w:val="00075FE0"/>
    <w:rsid w:val="00076D40"/>
    <w:rsid w:val="000772B6"/>
    <w:rsid w:val="00077830"/>
    <w:rsid w:val="00077B77"/>
    <w:rsid w:val="00077B88"/>
    <w:rsid w:val="00081843"/>
    <w:rsid w:val="000818C9"/>
    <w:rsid w:val="00084240"/>
    <w:rsid w:val="0008514A"/>
    <w:rsid w:val="000854F5"/>
    <w:rsid w:val="00085B24"/>
    <w:rsid w:val="00085C8E"/>
    <w:rsid w:val="00086550"/>
    <w:rsid w:val="000865C2"/>
    <w:rsid w:val="00087592"/>
    <w:rsid w:val="000879D6"/>
    <w:rsid w:val="00087EAC"/>
    <w:rsid w:val="000901D2"/>
    <w:rsid w:val="000925A4"/>
    <w:rsid w:val="0009289B"/>
    <w:rsid w:val="00093E56"/>
    <w:rsid w:val="00093F83"/>
    <w:rsid w:val="00094648"/>
    <w:rsid w:val="00095564"/>
    <w:rsid w:val="00095BEC"/>
    <w:rsid w:val="00095E27"/>
    <w:rsid w:val="00095E73"/>
    <w:rsid w:val="000962F7"/>
    <w:rsid w:val="00097F47"/>
    <w:rsid w:val="000A0070"/>
    <w:rsid w:val="000A0F6F"/>
    <w:rsid w:val="000A195D"/>
    <w:rsid w:val="000A1C0A"/>
    <w:rsid w:val="000A1D1F"/>
    <w:rsid w:val="000A2838"/>
    <w:rsid w:val="000A30D6"/>
    <w:rsid w:val="000A3296"/>
    <w:rsid w:val="000A42CC"/>
    <w:rsid w:val="000A449F"/>
    <w:rsid w:val="000A4715"/>
    <w:rsid w:val="000A48CC"/>
    <w:rsid w:val="000A49FA"/>
    <w:rsid w:val="000A5915"/>
    <w:rsid w:val="000A6B14"/>
    <w:rsid w:val="000A6F42"/>
    <w:rsid w:val="000A705E"/>
    <w:rsid w:val="000A7E62"/>
    <w:rsid w:val="000B00C3"/>
    <w:rsid w:val="000B14B1"/>
    <w:rsid w:val="000B1A91"/>
    <w:rsid w:val="000B434D"/>
    <w:rsid w:val="000B43DB"/>
    <w:rsid w:val="000B4EF9"/>
    <w:rsid w:val="000B54AF"/>
    <w:rsid w:val="000B64EC"/>
    <w:rsid w:val="000B6C08"/>
    <w:rsid w:val="000C0835"/>
    <w:rsid w:val="000C1E73"/>
    <w:rsid w:val="000C2187"/>
    <w:rsid w:val="000C2469"/>
    <w:rsid w:val="000C2D13"/>
    <w:rsid w:val="000C354F"/>
    <w:rsid w:val="000C3938"/>
    <w:rsid w:val="000C3E71"/>
    <w:rsid w:val="000C4B48"/>
    <w:rsid w:val="000C55AD"/>
    <w:rsid w:val="000C5BCE"/>
    <w:rsid w:val="000C6A91"/>
    <w:rsid w:val="000C7F2C"/>
    <w:rsid w:val="000D06AD"/>
    <w:rsid w:val="000D0832"/>
    <w:rsid w:val="000D1011"/>
    <w:rsid w:val="000D1323"/>
    <w:rsid w:val="000D1E15"/>
    <w:rsid w:val="000D2541"/>
    <w:rsid w:val="000D32D3"/>
    <w:rsid w:val="000D3487"/>
    <w:rsid w:val="000D460E"/>
    <w:rsid w:val="000D49AE"/>
    <w:rsid w:val="000D52B1"/>
    <w:rsid w:val="000D61B1"/>
    <w:rsid w:val="000D709C"/>
    <w:rsid w:val="000D7331"/>
    <w:rsid w:val="000D751A"/>
    <w:rsid w:val="000D7727"/>
    <w:rsid w:val="000D7792"/>
    <w:rsid w:val="000D7CEA"/>
    <w:rsid w:val="000E0404"/>
    <w:rsid w:val="000E04D0"/>
    <w:rsid w:val="000E05C8"/>
    <w:rsid w:val="000E0CE2"/>
    <w:rsid w:val="000E1745"/>
    <w:rsid w:val="000E19B4"/>
    <w:rsid w:val="000E21BB"/>
    <w:rsid w:val="000E3EF1"/>
    <w:rsid w:val="000E3FDB"/>
    <w:rsid w:val="000E42EB"/>
    <w:rsid w:val="000E45EB"/>
    <w:rsid w:val="000E489D"/>
    <w:rsid w:val="000E4B93"/>
    <w:rsid w:val="000E579B"/>
    <w:rsid w:val="000E5D79"/>
    <w:rsid w:val="000E6334"/>
    <w:rsid w:val="000E6528"/>
    <w:rsid w:val="000F026F"/>
    <w:rsid w:val="000F118A"/>
    <w:rsid w:val="000F1B22"/>
    <w:rsid w:val="000F2244"/>
    <w:rsid w:val="000F2D5E"/>
    <w:rsid w:val="000F2D8F"/>
    <w:rsid w:val="000F366A"/>
    <w:rsid w:val="000F49EC"/>
    <w:rsid w:val="000F4E62"/>
    <w:rsid w:val="000F5FE7"/>
    <w:rsid w:val="000F69CA"/>
    <w:rsid w:val="000F77B1"/>
    <w:rsid w:val="0010076C"/>
    <w:rsid w:val="001008AE"/>
    <w:rsid w:val="00100933"/>
    <w:rsid w:val="001010BF"/>
    <w:rsid w:val="001018B7"/>
    <w:rsid w:val="00103961"/>
    <w:rsid w:val="001039BC"/>
    <w:rsid w:val="00103ADD"/>
    <w:rsid w:val="00103ECE"/>
    <w:rsid w:val="001048A8"/>
    <w:rsid w:val="00104BEF"/>
    <w:rsid w:val="00104D06"/>
    <w:rsid w:val="00105169"/>
    <w:rsid w:val="0010522F"/>
    <w:rsid w:val="001057F6"/>
    <w:rsid w:val="00105912"/>
    <w:rsid w:val="00105A9D"/>
    <w:rsid w:val="00105C46"/>
    <w:rsid w:val="00105C76"/>
    <w:rsid w:val="00106105"/>
    <w:rsid w:val="00106294"/>
    <w:rsid w:val="00106B7C"/>
    <w:rsid w:val="00106D01"/>
    <w:rsid w:val="00106D69"/>
    <w:rsid w:val="00107257"/>
    <w:rsid w:val="00107760"/>
    <w:rsid w:val="0010797A"/>
    <w:rsid w:val="001102BC"/>
    <w:rsid w:val="00111485"/>
    <w:rsid w:val="00111637"/>
    <w:rsid w:val="00111644"/>
    <w:rsid w:val="00112675"/>
    <w:rsid w:val="00112DBE"/>
    <w:rsid w:val="00113668"/>
    <w:rsid w:val="001138A6"/>
    <w:rsid w:val="00113D5E"/>
    <w:rsid w:val="00114A68"/>
    <w:rsid w:val="00114EE1"/>
    <w:rsid w:val="001163F9"/>
    <w:rsid w:val="001165E7"/>
    <w:rsid w:val="001166DB"/>
    <w:rsid w:val="001169F8"/>
    <w:rsid w:val="0011721C"/>
    <w:rsid w:val="0011788D"/>
    <w:rsid w:val="00117BA0"/>
    <w:rsid w:val="00117BB9"/>
    <w:rsid w:val="0012004D"/>
    <w:rsid w:val="001212E9"/>
    <w:rsid w:val="001224E8"/>
    <w:rsid w:val="001228D3"/>
    <w:rsid w:val="00122B74"/>
    <w:rsid w:val="00122FCA"/>
    <w:rsid w:val="0012321A"/>
    <w:rsid w:val="00123AA9"/>
    <w:rsid w:val="00124980"/>
    <w:rsid w:val="00125E1C"/>
    <w:rsid w:val="00126900"/>
    <w:rsid w:val="00126B14"/>
    <w:rsid w:val="00127A06"/>
    <w:rsid w:val="0013041E"/>
    <w:rsid w:val="001313D3"/>
    <w:rsid w:val="00131CC4"/>
    <w:rsid w:val="00132A5B"/>
    <w:rsid w:val="00132B1F"/>
    <w:rsid w:val="00132DDB"/>
    <w:rsid w:val="00132E02"/>
    <w:rsid w:val="0013341C"/>
    <w:rsid w:val="00133B35"/>
    <w:rsid w:val="001349B9"/>
    <w:rsid w:val="00135B82"/>
    <w:rsid w:val="001374D4"/>
    <w:rsid w:val="00137B26"/>
    <w:rsid w:val="00140106"/>
    <w:rsid w:val="0014025E"/>
    <w:rsid w:val="00140F38"/>
    <w:rsid w:val="00141521"/>
    <w:rsid w:val="00141FDB"/>
    <w:rsid w:val="00142820"/>
    <w:rsid w:val="00143047"/>
    <w:rsid w:val="001436C3"/>
    <w:rsid w:val="00144C65"/>
    <w:rsid w:val="00144D2D"/>
    <w:rsid w:val="0014652B"/>
    <w:rsid w:val="00146E01"/>
    <w:rsid w:val="001470A9"/>
    <w:rsid w:val="0014718E"/>
    <w:rsid w:val="001474A3"/>
    <w:rsid w:val="0015027D"/>
    <w:rsid w:val="001520D5"/>
    <w:rsid w:val="00153474"/>
    <w:rsid w:val="00153576"/>
    <w:rsid w:val="00154610"/>
    <w:rsid w:val="00155EB5"/>
    <w:rsid w:val="00156699"/>
    <w:rsid w:val="001568C3"/>
    <w:rsid w:val="00156989"/>
    <w:rsid w:val="00156F84"/>
    <w:rsid w:val="00157291"/>
    <w:rsid w:val="00157703"/>
    <w:rsid w:val="001578C3"/>
    <w:rsid w:val="00157D12"/>
    <w:rsid w:val="00157EEA"/>
    <w:rsid w:val="0016064B"/>
    <w:rsid w:val="00160AD2"/>
    <w:rsid w:val="0016158F"/>
    <w:rsid w:val="00161C0A"/>
    <w:rsid w:val="00161CC6"/>
    <w:rsid w:val="00161DE2"/>
    <w:rsid w:val="00161E29"/>
    <w:rsid w:val="00162D36"/>
    <w:rsid w:val="00162F70"/>
    <w:rsid w:val="001631D8"/>
    <w:rsid w:val="00163983"/>
    <w:rsid w:val="00163C94"/>
    <w:rsid w:val="0016459B"/>
    <w:rsid w:val="001646C3"/>
    <w:rsid w:val="001648CB"/>
    <w:rsid w:val="00166360"/>
    <w:rsid w:val="0016776D"/>
    <w:rsid w:val="00167964"/>
    <w:rsid w:val="00167D10"/>
    <w:rsid w:val="00167E4E"/>
    <w:rsid w:val="0017013D"/>
    <w:rsid w:val="001715FD"/>
    <w:rsid w:val="001717BD"/>
    <w:rsid w:val="001732D7"/>
    <w:rsid w:val="00173712"/>
    <w:rsid w:val="00173945"/>
    <w:rsid w:val="001745A0"/>
    <w:rsid w:val="00174666"/>
    <w:rsid w:val="00174962"/>
    <w:rsid w:val="00174D69"/>
    <w:rsid w:val="001754EC"/>
    <w:rsid w:val="00175C0D"/>
    <w:rsid w:val="00176379"/>
    <w:rsid w:val="00176660"/>
    <w:rsid w:val="00176E24"/>
    <w:rsid w:val="001772B6"/>
    <w:rsid w:val="001775D3"/>
    <w:rsid w:val="00180A51"/>
    <w:rsid w:val="00181EBE"/>
    <w:rsid w:val="0018236E"/>
    <w:rsid w:val="00183517"/>
    <w:rsid w:val="00184162"/>
    <w:rsid w:val="001851D9"/>
    <w:rsid w:val="0018596E"/>
    <w:rsid w:val="00185A37"/>
    <w:rsid w:val="00185D8A"/>
    <w:rsid w:val="00185FF3"/>
    <w:rsid w:val="00186867"/>
    <w:rsid w:val="0018746F"/>
    <w:rsid w:val="00187931"/>
    <w:rsid w:val="00187EF3"/>
    <w:rsid w:val="00190355"/>
    <w:rsid w:val="00190C9B"/>
    <w:rsid w:val="00191A41"/>
    <w:rsid w:val="0019272A"/>
    <w:rsid w:val="00193052"/>
    <w:rsid w:val="00194A81"/>
    <w:rsid w:val="00194A83"/>
    <w:rsid w:val="00195C1E"/>
    <w:rsid w:val="001965AE"/>
    <w:rsid w:val="00196E93"/>
    <w:rsid w:val="001970AC"/>
    <w:rsid w:val="001979F6"/>
    <w:rsid w:val="00197C96"/>
    <w:rsid w:val="001A009E"/>
    <w:rsid w:val="001A1334"/>
    <w:rsid w:val="001A186F"/>
    <w:rsid w:val="001A1AEC"/>
    <w:rsid w:val="001A23B8"/>
    <w:rsid w:val="001A3DBD"/>
    <w:rsid w:val="001A4955"/>
    <w:rsid w:val="001A49C2"/>
    <w:rsid w:val="001A4BE8"/>
    <w:rsid w:val="001A4D7D"/>
    <w:rsid w:val="001A4DCF"/>
    <w:rsid w:val="001A5844"/>
    <w:rsid w:val="001A6450"/>
    <w:rsid w:val="001A7C36"/>
    <w:rsid w:val="001A7E1A"/>
    <w:rsid w:val="001B179A"/>
    <w:rsid w:val="001B1D00"/>
    <w:rsid w:val="001B1F59"/>
    <w:rsid w:val="001B320F"/>
    <w:rsid w:val="001B3C0D"/>
    <w:rsid w:val="001B3CE0"/>
    <w:rsid w:val="001B3D02"/>
    <w:rsid w:val="001B40AC"/>
    <w:rsid w:val="001B495D"/>
    <w:rsid w:val="001B4ECC"/>
    <w:rsid w:val="001B52F2"/>
    <w:rsid w:val="001B5BE3"/>
    <w:rsid w:val="001B621B"/>
    <w:rsid w:val="001B799A"/>
    <w:rsid w:val="001C06E8"/>
    <w:rsid w:val="001C0D57"/>
    <w:rsid w:val="001C14A3"/>
    <w:rsid w:val="001C1850"/>
    <w:rsid w:val="001C185D"/>
    <w:rsid w:val="001C1C87"/>
    <w:rsid w:val="001C2914"/>
    <w:rsid w:val="001C2C74"/>
    <w:rsid w:val="001C3109"/>
    <w:rsid w:val="001C381B"/>
    <w:rsid w:val="001C4169"/>
    <w:rsid w:val="001C4538"/>
    <w:rsid w:val="001C45E5"/>
    <w:rsid w:val="001C4DC3"/>
    <w:rsid w:val="001C4E35"/>
    <w:rsid w:val="001C4FC0"/>
    <w:rsid w:val="001C5B2A"/>
    <w:rsid w:val="001C5DE8"/>
    <w:rsid w:val="001D0051"/>
    <w:rsid w:val="001D0ED4"/>
    <w:rsid w:val="001D25B6"/>
    <w:rsid w:val="001D2A5F"/>
    <w:rsid w:val="001D3222"/>
    <w:rsid w:val="001D38FD"/>
    <w:rsid w:val="001D4088"/>
    <w:rsid w:val="001D4F4B"/>
    <w:rsid w:val="001D562B"/>
    <w:rsid w:val="001D5E75"/>
    <w:rsid w:val="001D6149"/>
    <w:rsid w:val="001D63FB"/>
    <w:rsid w:val="001D6AE9"/>
    <w:rsid w:val="001D6F0B"/>
    <w:rsid w:val="001D763E"/>
    <w:rsid w:val="001D7CB1"/>
    <w:rsid w:val="001E1309"/>
    <w:rsid w:val="001E2691"/>
    <w:rsid w:val="001E29EC"/>
    <w:rsid w:val="001E2A7A"/>
    <w:rsid w:val="001E311A"/>
    <w:rsid w:val="001E5538"/>
    <w:rsid w:val="001E6437"/>
    <w:rsid w:val="001E7159"/>
    <w:rsid w:val="001E720C"/>
    <w:rsid w:val="001E7819"/>
    <w:rsid w:val="001E798D"/>
    <w:rsid w:val="001F0736"/>
    <w:rsid w:val="001F0E8F"/>
    <w:rsid w:val="001F10D1"/>
    <w:rsid w:val="001F140F"/>
    <w:rsid w:val="001F1D28"/>
    <w:rsid w:val="001F2642"/>
    <w:rsid w:val="001F2691"/>
    <w:rsid w:val="001F29D9"/>
    <w:rsid w:val="001F2C91"/>
    <w:rsid w:val="001F37D9"/>
    <w:rsid w:val="001F3D47"/>
    <w:rsid w:val="001F5120"/>
    <w:rsid w:val="001F551F"/>
    <w:rsid w:val="001F5963"/>
    <w:rsid w:val="001F5AD2"/>
    <w:rsid w:val="001F60A8"/>
    <w:rsid w:val="001F6417"/>
    <w:rsid w:val="001F68EF"/>
    <w:rsid w:val="001F6A12"/>
    <w:rsid w:val="001F6A52"/>
    <w:rsid w:val="001F6D9D"/>
    <w:rsid w:val="0020066E"/>
    <w:rsid w:val="002008AD"/>
    <w:rsid w:val="00201018"/>
    <w:rsid w:val="0020133A"/>
    <w:rsid w:val="002015CA"/>
    <w:rsid w:val="00201A6D"/>
    <w:rsid w:val="00202F5C"/>
    <w:rsid w:val="0020345C"/>
    <w:rsid w:val="00203461"/>
    <w:rsid w:val="00203655"/>
    <w:rsid w:val="00207092"/>
    <w:rsid w:val="002106C0"/>
    <w:rsid w:val="0021103D"/>
    <w:rsid w:val="00211082"/>
    <w:rsid w:val="002110E9"/>
    <w:rsid w:val="002112E3"/>
    <w:rsid w:val="002113A3"/>
    <w:rsid w:val="002124A6"/>
    <w:rsid w:val="00212772"/>
    <w:rsid w:val="00212CA9"/>
    <w:rsid w:val="00212FF2"/>
    <w:rsid w:val="00213C58"/>
    <w:rsid w:val="00215905"/>
    <w:rsid w:val="0021639E"/>
    <w:rsid w:val="00216B1B"/>
    <w:rsid w:val="00217953"/>
    <w:rsid w:val="0022003E"/>
    <w:rsid w:val="0022004A"/>
    <w:rsid w:val="00220B31"/>
    <w:rsid w:val="00221D7C"/>
    <w:rsid w:val="00221E1C"/>
    <w:rsid w:val="00222260"/>
    <w:rsid w:val="002222F9"/>
    <w:rsid w:val="002229FC"/>
    <w:rsid w:val="0022393D"/>
    <w:rsid w:val="002245D5"/>
    <w:rsid w:val="00224D98"/>
    <w:rsid w:val="00224EE8"/>
    <w:rsid w:val="00225641"/>
    <w:rsid w:val="00227B17"/>
    <w:rsid w:val="00227F58"/>
    <w:rsid w:val="00230B58"/>
    <w:rsid w:val="00232A0E"/>
    <w:rsid w:val="00232C1A"/>
    <w:rsid w:val="00232ED4"/>
    <w:rsid w:val="00233098"/>
    <w:rsid w:val="002330E7"/>
    <w:rsid w:val="002332B9"/>
    <w:rsid w:val="0023345C"/>
    <w:rsid w:val="00233976"/>
    <w:rsid w:val="00233AC1"/>
    <w:rsid w:val="00233D12"/>
    <w:rsid w:val="002344EF"/>
    <w:rsid w:val="002353D2"/>
    <w:rsid w:val="00235776"/>
    <w:rsid w:val="002357B0"/>
    <w:rsid w:val="00235A8A"/>
    <w:rsid w:val="002360FE"/>
    <w:rsid w:val="00236D37"/>
    <w:rsid w:val="00237502"/>
    <w:rsid w:val="00237712"/>
    <w:rsid w:val="002401D7"/>
    <w:rsid w:val="002409CB"/>
    <w:rsid w:val="00241BF7"/>
    <w:rsid w:val="00243058"/>
    <w:rsid w:val="0024322F"/>
    <w:rsid w:val="002443E4"/>
    <w:rsid w:val="00246BB1"/>
    <w:rsid w:val="002471E4"/>
    <w:rsid w:val="00247508"/>
    <w:rsid w:val="00247D5E"/>
    <w:rsid w:val="00250382"/>
    <w:rsid w:val="002503C1"/>
    <w:rsid w:val="00250525"/>
    <w:rsid w:val="002507FB"/>
    <w:rsid w:val="0025081C"/>
    <w:rsid w:val="002517B3"/>
    <w:rsid w:val="002518FD"/>
    <w:rsid w:val="00251E30"/>
    <w:rsid w:val="00254021"/>
    <w:rsid w:val="002543BD"/>
    <w:rsid w:val="00254537"/>
    <w:rsid w:val="00254DD8"/>
    <w:rsid w:val="002558A4"/>
    <w:rsid w:val="002558AA"/>
    <w:rsid w:val="00255BF0"/>
    <w:rsid w:val="00256FD2"/>
    <w:rsid w:val="00257516"/>
    <w:rsid w:val="0025752D"/>
    <w:rsid w:val="00257A5B"/>
    <w:rsid w:val="00260071"/>
    <w:rsid w:val="00260377"/>
    <w:rsid w:val="002605EC"/>
    <w:rsid w:val="00261338"/>
    <w:rsid w:val="002627D7"/>
    <w:rsid w:val="00262919"/>
    <w:rsid w:val="0026333B"/>
    <w:rsid w:val="002647D4"/>
    <w:rsid w:val="002648B1"/>
    <w:rsid w:val="0026523F"/>
    <w:rsid w:val="00265689"/>
    <w:rsid w:val="002658DD"/>
    <w:rsid w:val="0026598F"/>
    <w:rsid w:val="00267BCD"/>
    <w:rsid w:val="00267CB6"/>
    <w:rsid w:val="002703A5"/>
    <w:rsid w:val="00271581"/>
    <w:rsid w:val="0027318E"/>
    <w:rsid w:val="00274A31"/>
    <w:rsid w:val="00274DB4"/>
    <w:rsid w:val="0027528F"/>
    <w:rsid w:val="00275360"/>
    <w:rsid w:val="00275AE8"/>
    <w:rsid w:val="00275D6E"/>
    <w:rsid w:val="00276619"/>
    <w:rsid w:val="00282765"/>
    <w:rsid w:val="00282FB5"/>
    <w:rsid w:val="0028491E"/>
    <w:rsid w:val="00284AB0"/>
    <w:rsid w:val="00285DB6"/>
    <w:rsid w:val="002868FD"/>
    <w:rsid w:val="00286E5B"/>
    <w:rsid w:val="00287A73"/>
    <w:rsid w:val="00287D7F"/>
    <w:rsid w:val="00287E1D"/>
    <w:rsid w:val="00291190"/>
    <w:rsid w:val="00291C7C"/>
    <w:rsid w:val="0029253F"/>
    <w:rsid w:val="00292DF3"/>
    <w:rsid w:val="002936D1"/>
    <w:rsid w:val="002949BC"/>
    <w:rsid w:val="00294C22"/>
    <w:rsid w:val="00295523"/>
    <w:rsid w:val="002957DE"/>
    <w:rsid w:val="0029678E"/>
    <w:rsid w:val="002967E5"/>
    <w:rsid w:val="0029724A"/>
    <w:rsid w:val="00297C0D"/>
    <w:rsid w:val="002A106D"/>
    <w:rsid w:val="002A28E1"/>
    <w:rsid w:val="002A2922"/>
    <w:rsid w:val="002A30DF"/>
    <w:rsid w:val="002A39BB"/>
    <w:rsid w:val="002A4563"/>
    <w:rsid w:val="002A472F"/>
    <w:rsid w:val="002A4799"/>
    <w:rsid w:val="002A48B8"/>
    <w:rsid w:val="002A4B92"/>
    <w:rsid w:val="002A58C7"/>
    <w:rsid w:val="002A610C"/>
    <w:rsid w:val="002B0D41"/>
    <w:rsid w:val="002B1204"/>
    <w:rsid w:val="002B1959"/>
    <w:rsid w:val="002B21F5"/>
    <w:rsid w:val="002B292F"/>
    <w:rsid w:val="002B2C38"/>
    <w:rsid w:val="002B3070"/>
    <w:rsid w:val="002B3FD7"/>
    <w:rsid w:val="002B4062"/>
    <w:rsid w:val="002B4374"/>
    <w:rsid w:val="002B4D3F"/>
    <w:rsid w:val="002B5F07"/>
    <w:rsid w:val="002B66B0"/>
    <w:rsid w:val="002B6958"/>
    <w:rsid w:val="002B6EC6"/>
    <w:rsid w:val="002B7AD6"/>
    <w:rsid w:val="002C00FE"/>
    <w:rsid w:val="002C0C73"/>
    <w:rsid w:val="002C0DEE"/>
    <w:rsid w:val="002C155D"/>
    <w:rsid w:val="002C1FCF"/>
    <w:rsid w:val="002C2CA2"/>
    <w:rsid w:val="002C2DAF"/>
    <w:rsid w:val="002C2EE2"/>
    <w:rsid w:val="002C37F8"/>
    <w:rsid w:val="002C4743"/>
    <w:rsid w:val="002C4B31"/>
    <w:rsid w:val="002C505E"/>
    <w:rsid w:val="002C53C8"/>
    <w:rsid w:val="002C59AD"/>
    <w:rsid w:val="002C66BA"/>
    <w:rsid w:val="002C6DDB"/>
    <w:rsid w:val="002C73BE"/>
    <w:rsid w:val="002C77B0"/>
    <w:rsid w:val="002C79AF"/>
    <w:rsid w:val="002C79B2"/>
    <w:rsid w:val="002D040E"/>
    <w:rsid w:val="002D0A5C"/>
    <w:rsid w:val="002D0AFB"/>
    <w:rsid w:val="002D17A0"/>
    <w:rsid w:val="002D2361"/>
    <w:rsid w:val="002D2730"/>
    <w:rsid w:val="002D2D2D"/>
    <w:rsid w:val="002D305D"/>
    <w:rsid w:val="002D3595"/>
    <w:rsid w:val="002D41A2"/>
    <w:rsid w:val="002D4427"/>
    <w:rsid w:val="002D468B"/>
    <w:rsid w:val="002D6F71"/>
    <w:rsid w:val="002E0DD3"/>
    <w:rsid w:val="002E1133"/>
    <w:rsid w:val="002E11B4"/>
    <w:rsid w:val="002E120B"/>
    <w:rsid w:val="002E2198"/>
    <w:rsid w:val="002E2241"/>
    <w:rsid w:val="002E26BB"/>
    <w:rsid w:val="002E2F7E"/>
    <w:rsid w:val="002E3859"/>
    <w:rsid w:val="002E3C3B"/>
    <w:rsid w:val="002E4155"/>
    <w:rsid w:val="002E474E"/>
    <w:rsid w:val="002E4BBB"/>
    <w:rsid w:val="002E4E15"/>
    <w:rsid w:val="002E5090"/>
    <w:rsid w:val="002E53BC"/>
    <w:rsid w:val="002E5AEE"/>
    <w:rsid w:val="002E60A3"/>
    <w:rsid w:val="002E673D"/>
    <w:rsid w:val="002E6D78"/>
    <w:rsid w:val="002F0DB0"/>
    <w:rsid w:val="002F1331"/>
    <w:rsid w:val="002F186F"/>
    <w:rsid w:val="002F20C1"/>
    <w:rsid w:val="002F2FFB"/>
    <w:rsid w:val="002F3135"/>
    <w:rsid w:val="002F31A7"/>
    <w:rsid w:val="002F3325"/>
    <w:rsid w:val="002F3870"/>
    <w:rsid w:val="002F3A34"/>
    <w:rsid w:val="002F3D1E"/>
    <w:rsid w:val="002F3E6C"/>
    <w:rsid w:val="002F525C"/>
    <w:rsid w:val="002F6041"/>
    <w:rsid w:val="002F632B"/>
    <w:rsid w:val="002F70CE"/>
    <w:rsid w:val="00300A93"/>
    <w:rsid w:val="00300BCC"/>
    <w:rsid w:val="00301F13"/>
    <w:rsid w:val="003020B1"/>
    <w:rsid w:val="003025DA"/>
    <w:rsid w:val="00303C88"/>
    <w:rsid w:val="0030424E"/>
    <w:rsid w:val="00304EA0"/>
    <w:rsid w:val="003054A3"/>
    <w:rsid w:val="00305882"/>
    <w:rsid w:val="00305912"/>
    <w:rsid w:val="00305D3B"/>
    <w:rsid w:val="00305DA6"/>
    <w:rsid w:val="00305F8D"/>
    <w:rsid w:val="0030626C"/>
    <w:rsid w:val="00306337"/>
    <w:rsid w:val="003065E0"/>
    <w:rsid w:val="00310BA2"/>
    <w:rsid w:val="00311722"/>
    <w:rsid w:val="00312336"/>
    <w:rsid w:val="00312AB3"/>
    <w:rsid w:val="00312FDD"/>
    <w:rsid w:val="0031310C"/>
    <w:rsid w:val="003131AE"/>
    <w:rsid w:val="0031345C"/>
    <w:rsid w:val="0031374A"/>
    <w:rsid w:val="003139FD"/>
    <w:rsid w:val="00313A95"/>
    <w:rsid w:val="00313F25"/>
    <w:rsid w:val="0031484C"/>
    <w:rsid w:val="003149EF"/>
    <w:rsid w:val="003164CD"/>
    <w:rsid w:val="003168F5"/>
    <w:rsid w:val="003200C9"/>
    <w:rsid w:val="0032024F"/>
    <w:rsid w:val="003202C8"/>
    <w:rsid w:val="00320E41"/>
    <w:rsid w:val="00320F83"/>
    <w:rsid w:val="00321667"/>
    <w:rsid w:val="00321965"/>
    <w:rsid w:val="00321A7C"/>
    <w:rsid w:val="00321B5D"/>
    <w:rsid w:val="00321DC7"/>
    <w:rsid w:val="003220A9"/>
    <w:rsid w:val="00322C4B"/>
    <w:rsid w:val="00322E9E"/>
    <w:rsid w:val="003244F0"/>
    <w:rsid w:val="0032490D"/>
    <w:rsid w:val="00324A25"/>
    <w:rsid w:val="00324B4C"/>
    <w:rsid w:val="00324D8D"/>
    <w:rsid w:val="00325046"/>
    <w:rsid w:val="003255D5"/>
    <w:rsid w:val="0032634C"/>
    <w:rsid w:val="00326359"/>
    <w:rsid w:val="00326454"/>
    <w:rsid w:val="00326AD2"/>
    <w:rsid w:val="00326E64"/>
    <w:rsid w:val="00326E95"/>
    <w:rsid w:val="00331271"/>
    <w:rsid w:val="00333C10"/>
    <w:rsid w:val="00333E06"/>
    <w:rsid w:val="00334136"/>
    <w:rsid w:val="00334AA3"/>
    <w:rsid w:val="00334F17"/>
    <w:rsid w:val="0033542B"/>
    <w:rsid w:val="0033572B"/>
    <w:rsid w:val="00335A95"/>
    <w:rsid w:val="00336009"/>
    <w:rsid w:val="003374D4"/>
    <w:rsid w:val="00337886"/>
    <w:rsid w:val="00340F88"/>
    <w:rsid w:val="00341876"/>
    <w:rsid w:val="003419A5"/>
    <w:rsid w:val="00342197"/>
    <w:rsid w:val="00342E9E"/>
    <w:rsid w:val="00342F62"/>
    <w:rsid w:val="00343393"/>
    <w:rsid w:val="003435C5"/>
    <w:rsid w:val="00343BB2"/>
    <w:rsid w:val="00343CA3"/>
    <w:rsid w:val="00344846"/>
    <w:rsid w:val="00344A13"/>
    <w:rsid w:val="00344C34"/>
    <w:rsid w:val="003458B4"/>
    <w:rsid w:val="0034600C"/>
    <w:rsid w:val="00346070"/>
    <w:rsid w:val="003470A5"/>
    <w:rsid w:val="003473A9"/>
    <w:rsid w:val="00347497"/>
    <w:rsid w:val="00347692"/>
    <w:rsid w:val="003477F2"/>
    <w:rsid w:val="00347C11"/>
    <w:rsid w:val="00347ED9"/>
    <w:rsid w:val="00347F26"/>
    <w:rsid w:val="0035002E"/>
    <w:rsid w:val="0035162E"/>
    <w:rsid w:val="00351695"/>
    <w:rsid w:val="003517F2"/>
    <w:rsid w:val="00351922"/>
    <w:rsid w:val="0035256E"/>
    <w:rsid w:val="00352DA9"/>
    <w:rsid w:val="00352F51"/>
    <w:rsid w:val="00353A2E"/>
    <w:rsid w:val="00353B9E"/>
    <w:rsid w:val="0035494D"/>
    <w:rsid w:val="00354A5A"/>
    <w:rsid w:val="003554D7"/>
    <w:rsid w:val="0035553E"/>
    <w:rsid w:val="0035681E"/>
    <w:rsid w:val="00357976"/>
    <w:rsid w:val="00357A9B"/>
    <w:rsid w:val="00357DEA"/>
    <w:rsid w:val="003608A6"/>
    <w:rsid w:val="00360AD5"/>
    <w:rsid w:val="00360C94"/>
    <w:rsid w:val="00362D98"/>
    <w:rsid w:val="003634D7"/>
    <w:rsid w:val="0036371E"/>
    <w:rsid w:val="00363D33"/>
    <w:rsid w:val="00365078"/>
    <w:rsid w:val="00365927"/>
    <w:rsid w:val="00367ACA"/>
    <w:rsid w:val="00370629"/>
    <w:rsid w:val="0037093F"/>
    <w:rsid w:val="00372C93"/>
    <w:rsid w:val="00372E82"/>
    <w:rsid w:val="00375B8F"/>
    <w:rsid w:val="0037656F"/>
    <w:rsid w:val="00376B09"/>
    <w:rsid w:val="00376CBD"/>
    <w:rsid w:val="00376F01"/>
    <w:rsid w:val="00376FB4"/>
    <w:rsid w:val="0037732C"/>
    <w:rsid w:val="003779DC"/>
    <w:rsid w:val="00377E8B"/>
    <w:rsid w:val="00380361"/>
    <w:rsid w:val="003807B0"/>
    <w:rsid w:val="00380F5C"/>
    <w:rsid w:val="003828B2"/>
    <w:rsid w:val="00383302"/>
    <w:rsid w:val="00383D1D"/>
    <w:rsid w:val="00384440"/>
    <w:rsid w:val="0038448F"/>
    <w:rsid w:val="003844D5"/>
    <w:rsid w:val="003848A2"/>
    <w:rsid w:val="00384AA9"/>
    <w:rsid w:val="00385342"/>
    <w:rsid w:val="00386AD8"/>
    <w:rsid w:val="00386FAC"/>
    <w:rsid w:val="00387141"/>
    <w:rsid w:val="0038721D"/>
    <w:rsid w:val="00387297"/>
    <w:rsid w:val="0038799A"/>
    <w:rsid w:val="00387B37"/>
    <w:rsid w:val="00390C7D"/>
    <w:rsid w:val="003921CA"/>
    <w:rsid w:val="00392257"/>
    <w:rsid w:val="00392303"/>
    <w:rsid w:val="00392691"/>
    <w:rsid w:val="003928A2"/>
    <w:rsid w:val="00392A24"/>
    <w:rsid w:val="00392A47"/>
    <w:rsid w:val="00393CB9"/>
    <w:rsid w:val="00393F6E"/>
    <w:rsid w:val="00394189"/>
    <w:rsid w:val="003949BA"/>
    <w:rsid w:val="00394C3B"/>
    <w:rsid w:val="00394D97"/>
    <w:rsid w:val="00395726"/>
    <w:rsid w:val="00396D97"/>
    <w:rsid w:val="00396DF3"/>
    <w:rsid w:val="0039758C"/>
    <w:rsid w:val="003A0278"/>
    <w:rsid w:val="003A0317"/>
    <w:rsid w:val="003A064F"/>
    <w:rsid w:val="003A0A64"/>
    <w:rsid w:val="003A188F"/>
    <w:rsid w:val="003A1DCB"/>
    <w:rsid w:val="003A20D1"/>
    <w:rsid w:val="003A23DB"/>
    <w:rsid w:val="003A3C66"/>
    <w:rsid w:val="003A4580"/>
    <w:rsid w:val="003A6A60"/>
    <w:rsid w:val="003A6CFB"/>
    <w:rsid w:val="003B10A7"/>
    <w:rsid w:val="003B1831"/>
    <w:rsid w:val="003B1879"/>
    <w:rsid w:val="003B309A"/>
    <w:rsid w:val="003B377B"/>
    <w:rsid w:val="003B6125"/>
    <w:rsid w:val="003B6C1B"/>
    <w:rsid w:val="003B6DF0"/>
    <w:rsid w:val="003B711B"/>
    <w:rsid w:val="003B7F66"/>
    <w:rsid w:val="003C0996"/>
    <w:rsid w:val="003C09D3"/>
    <w:rsid w:val="003C2BC6"/>
    <w:rsid w:val="003C3E18"/>
    <w:rsid w:val="003C5175"/>
    <w:rsid w:val="003C51FC"/>
    <w:rsid w:val="003C574E"/>
    <w:rsid w:val="003C5F92"/>
    <w:rsid w:val="003C6378"/>
    <w:rsid w:val="003C66AC"/>
    <w:rsid w:val="003C6A54"/>
    <w:rsid w:val="003C6D86"/>
    <w:rsid w:val="003C7605"/>
    <w:rsid w:val="003C7DBF"/>
    <w:rsid w:val="003C7E4B"/>
    <w:rsid w:val="003D0256"/>
    <w:rsid w:val="003D0432"/>
    <w:rsid w:val="003D0A26"/>
    <w:rsid w:val="003D11CC"/>
    <w:rsid w:val="003D218A"/>
    <w:rsid w:val="003D24BE"/>
    <w:rsid w:val="003D2AC7"/>
    <w:rsid w:val="003D35BA"/>
    <w:rsid w:val="003D3B1B"/>
    <w:rsid w:val="003D3D8E"/>
    <w:rsid w:val="003D47C7"/>
    <w:rsid w:val="003D47E3"/>
    <w:rsid w:val="003D5055"/>
    <w:rsid w:val="003D58D8"/>
    <w:rsid w:val="003D5F0C"/>
    <w:rsid w:val="003D6353"/>
    <w:rsid w:val="003D63FA"/>
    <w:rsid w:val="003D7087"/>
    <w:rsid w:val="003D74BD"/>
    <w:rsid w:val="003D7B95"/>
    <w:rsid w:val="003E1691"/>
    <w:rsid w:val="003E1AC1"/>
    <w:rsid w:val="003E24B2"/>
    <w:rsid w:val="003E2D90"/>
    <w:rsid w:val="003E2EE9"/>
    <w:rsid w:val="003E3256"/>
    <w:rsid w:val="003E3D97"/>
    <w:rsid w:val="003E43E4"/>
    <w:rsid w:val="003E44D4"/>
    <w:rsid w:val="003E489D"/>
    <w:rsid w:val="003E4FE2"/>
    <w:rsid w:val="003E50F1"/>
    <w:rsid w:val="003E5496"/>
    <w:rsid w:val="003E5C9E"/>
    <w:rsid w:val="003E5F60"/>
    <w:rsid w:val="003E6D57"/>
    <w:rsid w:val="003E6E68"/>
    <w:rsid w:val="003E7D1F"/>
    <w:rsid w:val="003F0B18"/>
    <w:rsid w:val="003F18B1"/>
    <w:rsid w:val="003F1942"/>
    <w:rsid w:val="003F1D31"/>
    <w:rsid w:val="003F2C04"/>
    <w:rsid w:val="003F2EB8"/>
    <w:rsid w:val="003F34E9"/>
    <w:rsid w:val="003F3714"/>
    <w:rsid w:val="003F3C8C"/>
    <w:rsid w:val="003F3FF8"/>
    <w:rsid w:val="003F40CB"/>
    <w:rsid w:val="003F55B1"/>
    <w:rsid w:val="003F59C9"/>
    <w:rsid w:val="003F5F44"/>
    <w:rsid w:val="003F65F5"/>
    <w:rsid w:val="003F6625"/>
    <w:rsid w:val="003F682F"/>
    <w:rsid w:val="003F69D8"/>
    <w:rsid w:val="003F6A76"/>
    <w:rsid w:val="003F7442"/>
    <w:rsid w:val="003F7C3D"/>
    <w:rsid w:val="004010F0"/>
    <w:rsid w:val="00401C50"/>
    <w:rsid w:val="00401CDB"/>
    <w:rsid w:val="00401E2C"/>
    <w:rsid w:val="00403170"/>
    <w:rsid w:val="0040351D"/>
    <w:rsid w:val="0040377E"/>
    <w:rsid w:val="004037A0"/>
    <w:rsid w:val="0040409E"/>
    <w:rsid w:val="00404925"/>
    <w:rsid w:val="0040522A"/>
    <w:rsid w:val="0040613F"/>
    <w:rsid w:val="004063D2"/>
    <w:rsid w:val="00406567"/>
    <w:rsid w:val="004104BB"/>
    <w:rsid w:val="00410B07"/>
    <w:rsid w:val="00411199"/>
    <w:rsid w:val="00411320"/>
    <w:rsid w:val="00411824"/>
    <w:rsid w:val="00412032"/>
    <w:rsid w:val="0041226A"/>
    <w:rsid w:val="004127F7"/>
    <w:rsid w:val="00412E43"/>
    <w:rsid w:val="00413F6D"/>
    <w:rsid w:val="0041451A"/>
    <w:rsid w:val="0041460F"/>
    <w:rsid w:val="004149DD"/>
    <w:rsid w:val="00414C62"/>
    <w:rsid w:val="004152AE"/>
    <w:rsid w:val="004152F8"/>
    <w:rsid w:val="00415E42"/>
    <w:rsid w:val="00417316"/>
    <w:rsid w:val="004175C7"/>
    <w:rsid w:val="0041766A"/>
    <w:rsid w:val="00417D76"/>
    <w:rsid w:val="00420214"/>
    <w:rsid w:val="00420453"/>
    <w:rsid w:val="00421495"/>
    <w:rsid w:val="00421A5D"/>
    <w:rsid w:val="0042226A"/>
    <w:rsid w:val="00422EA9"/>
    <w:rsid w:val="00423D9D"/>
    <w:rsid w:val="004265E3"/>
    <w:rsid w:val="00426783"/>
    <w:rsid w:val="0042678C"/>
    <w:rsid w:val="00431320"/>
    <w:rsid w:val="00431AE2"/>
    <w:rsid w:val="00432805"/>
    <w:rsid w:val="00432FC9"/>
    <w:rsid w:val="0043351C"/>
    <w:rsid w:val="00434413"/>
    <w:rsid w:val="00434C73"/>
    <w:rsid w:val="00434CDB"/>
    <w:rsid w:val="00435A1F"/>
    <w:rsid w:val="00436044"/>
    <w:rsid w:val="0043708F"/>
    <w:rsid w:val="00437B83"/>
    <w:rsid w:val="00437BCD"/>
    <w:rsid w:val="00437FE1"/>
    <w:rsid w:val="0044062C"/>
    <w:rsid w:val="004407BD"/>
    <w:rsid w:val="00440996"/>
    <w:rsid w:val="00440C13"/>
    <w:rsid w:val="00441844"/>
    <w:rsid w:val="00441B41"/>
    <w:rsid w:val="0044201C"/>
    <w:rsid w:val="00442679"/>
    <w:rsid w:val="004436BF"/>
    <w:rsid w:val="00444A3B"/>
    <w:rsid w:val="00444AB5"/>
    <w:rsid w:val="00444D0C"/>
    <w:rsid w:val="00446FE4"/>
    <w:rsid w:val="0044781F"/>
    <w:rsid w:val="00447C25"/>
    <w:rsid w:val="00450739"/>
    <w:rsid w:val="00450AE3"/>
    <w:rsid w:val="0045147C"/>
    <w:rsid w:val="0045178C"/>
    <w:rsid w:val="00451A5D"/>
    <w:rsid w:val="00451AA8"/>
    <w:rsid w:val="00452BBE"/>
    <w:rsid w:val="00453554"/>
    <w:rsid w:val="00453AD0"/>
    <w:rsid w:val="00453E9F"/>
    <w:rsid w:val="00454E2E"/>
    <w:rsid w:val="00455BC6"/>
    <w:rsid w:val="00455D7F"/>
    <w:rsid w:val="00456203"/>
    <w:rsid w:val="0045694B"/>
    <w:rsid w:val="004569AD"/>
    <w:rsid w:val="00460A80"/>
    <w:rsid w:val="00461496"/>
    <w:rsid w:val="00461A33"/>
    <w:rsid w:val="0046204A"/>
    <w:rsid w:val="00462914"/>
    <w:rsid w:val="00462AB7"/>
    <w:rsid w:val="00463482"/>
    <w:rsid w:val="004642C3"/>
    <w:rsid w:val="00465863"/>
    <w:rsid w:val="00466221"/>
    <w:rsid w:val="004666B5"/>
    <w:rsid w:val="0046699C"/>
    <w:rsid w:val="004670FF"/>
    <w:rsid w:val="00467249"/>
    <w:rsid w:val="00467BFC"/>
    <w:rsid w:val="00467E41"/>
    <w:rsid w:val="00467FC0"/>
    <w:rsid w:val="004707C5"/>
    <w:rsid w:val="004710BB"/>
    <w:rsid w:val="00471640"/>
    <w:rsid w:val="00471816"/>
    <w:rsid w:val="00472557"/>
    <w:rsid w:val="00472D23"/>
    <w:rsid w:val="0047305E"/>
    <w:rsid w:val="00473371"/>
    <w:rsid w:val="00473664"/>
    <w:rsid w:val="00473BFB"/>
    <w:rsid w:val="00474A3E"/>
    <w:rsid w:val="00474C76"/>
    <w:rsid w:val="0047500D"/>
    <w:rsid w:val="00475457"/>
    <w:rsid w:val="00475EE8"/>
    <w:rsid w:val="00476425"/>
    <w:rsid w:val="0047687F"/>
    <w:rsid w:val="00476EAB"/>
    <w:rsid w:val="00477D42"/>
    <w:rsid w:val="00480267"/>
    <w:rsid w:val="00480E15"/>
    <w:rsid w:val="00482BEB"/>
    <w:rsid w:val="00482E45"/>
    <w:rsid w:val="0048338B"/>
    <w:rsid w:val="00483BB9"/>
    <w:rsid w:val="004846DC"/>
    <w:rsid w:val="00484BCA"/>
    <w:rsid w:val="00486DFE"/>
    <w:rsid w:val="00486EF7"/>
    <w:rsid w:val="00487BA2"/>
    <w:rsid w:val="00487FA8"/>
    <w:rsid w:val="004932C9"/>
    <w:rsid w:val="00493B60"/>
    <w:rsid w:val="00493D11"/>
    <w:rsid w:val="00494ACA"/>
    <w:rsid w:val="00494F7E"/>
    <w:rsid w:val="00495284"/>
    <w:rsid w:val="00495893"/>
    <w:rsid w:val="004963D5"/>
    <w:rsid w:val="004966BE"/>
    <w:rsid w:val="0049679B"/>
    <w:rsid w:val="004977B6"/>
    <w:rsid w:val="00497873"/>
    <w:rsid w:val="004A0025"/>
    <w:rsid w:val="004A07C1"/>
    <w:rsid w:val="004A2203"/>
    <w:rsid w:val="004A26FB"/>
    <w:rsid w:val="004A2D7A"/>
    <w:rsid w:val="004A3A53"/>
    <w:rsid w:val="004A4280"/>
    <w:rsid w:val="004A5D99"/>
    <w:rsid w:val="004A5EBB"/>
    <w:rsid w:val="004A6465"/>
    <w:rsid w:val="004A65D6"/>
    <w:rsid w:val="004A6B98"/>
    <w:rsid w:val="004A7CE9"/>
    <w:rsid w:val="004B02FF"/>
    <w:rsid w:val="004B0DC4"/>
    <w:rsid w:val="004B0F9E"/>
    <w:rsid w:val="004B105E"/>
    <w:rsid w:val="004B1650"/>
    <w:rsid w:val="004B1B52"/>
    <w:rsid w:val="004B2214"/>
    <w:rsid w:val="004B2900"/>
    <w:rsid w:val="004B2EE4"/>
    <w:rsid w:val="004B30AD"/>
    <w:rsid w:val="004B378E"/>
    <w:rsid w:val="004B5F6E"/>
    <w:rsid w:val="004B61DE"/>
    <w:rsid w:val="004B62C8"/>
    <w:rsid w:val="004B70B6"/>
    <w:rsid w:val="004B77E8"/>
    <w:rsid w:val="004B7A4A"/>
    <w:rsid w:val="004C01A5"/>
    <w:rsid w:val="004C0346"/>
    <w:rsid w:val="004C2062"/>
    <w:rsid w:val="004C2BAE"/>
    <w:rsid w:val="004C3104"/>
    <w:rsid w:val="004C4B11"/>
    <w:rsid w:val="004C4DD0"/>
    <w:rsid w:val="004C5C5C"/>
    <w:rsid w:val="004C68F8"/>
    <w:rsid w:val="004C7F0D"/>
    <w:rsid w:val="004D05FD"/>
    <w:rsid w:val="004D1371"/>
    <w:rsid w:val="004D21B6"/>
    <w:rsid w:val="004D23E5"/>
    <w:rsid w:val="004D2576"/>
    <w:rsid w:val="004D449E"/>
    <w:rsid w:val="004D4960"/>
    <w:rsid w:val="004D5082"/>
    <w:rsid w:val="004D5809"/>
    <w:rsid w:val="004D66BE"/>
    <w:rsid w:val="004D762F"/>
    <w:rsid w:val="004D7CE8"/>
    <w:rsid w:val="004D7D70"/>
    <w:rsid w:val="004E01C8"/>
    <w:rsid w:val="004E2F58"/>
    <w:rsid w:val="004E3181"/>
    <w:rsid w:val="004E369E"/>
    <w:rsid w:val="004E39F5"/>
    <w:rsid w:val="004E3A3F"/>
    <w:rsid w:val="004E4D36"/>
    <w:rsid w:val="004E4E6C"/>
    <w:rsid w:val="004E5913"/>
    <w:rsid w:val="004E5FAF"/>
    <w:rsid w:val="004E61DB"/>
    <w:rsid w:val="004E6835"/>
    <w:rsid w:val="004E6C95"/>
    <w:rsid w:val="004E7C7D"/>
    <w:rsid w:val="004F1A4C"/>
    <w:rsid w:val="004F2278"/>
    <w:rsid w:val="004F2F00"/>
    <w:rsid w:val="004F32BC"/>
    <w:rsid w:val="004F338C"/>
    <w:rsid w:val="004F3424"/>
    <w:rsid w:val="004F35C7"/>
    <w:rsid w:val="004F3F91"/>
    <w:rsid w:val="004F529B"/>
    <w:rsid w:val="004F5374"/>
    <w:rsid w:val="004F57DD"/>
    <w:rsid w:val="004F67CF"/>
    <w:rsid w:val="004F6E40"/>
    <w:rsid w:val="004F7424"/>
    <w:rsid w:val="004F78AA"/>
    <w:rsid w:val="00500517"/>
    <w:rsid w:val="00501327"/>
    <w:rsid w:val="00501456"/>
    <w:rsid w:val="0050301F"/>
    <w:rsid w:val="005034EC"/>
    <w:rsid w:val="00503628"/>
    <w:rsid w:val="00503E25"/>
    <w:rsid w:val="00504131"/>
    <w:rsid w:val="005048D0"/>
    <w:rsid w:val="00504D40"/>
    <w:rsid w:val="00505ED0"/>
    <w:rsid w:val="00506202"/>
    <w:rsid w:val="00506273"/>
    <w:rsid w:val="00506855"/>
    <w:rsid w:val="00507479"/>
    <w:rsid w:val="00507F8D"/>
    <w:rsid w:val="0051222E"/>
    <w:rsid w:val="00512269"/>
    <w:rsid w:val="005125D9"/>
    <w:rsid w:val="00512D95"/>
    <w:rsid w:val="00512F71"/>
    <w:rsid w:val="0051339B"/>
    <w:rsid w:val="005143E4"/>
    <w:rsid w:val="00514652"/>
    <w:rsid w:val="005146D3"/>
    <w:rsid w:val="00514BC2"/>
    <w:rsid w:val="00515D6C"/>
    <w:rsid w:val="0051608D"/>
    <w:rsid w:val="00516333"/>
    <w:rsid w:val="00517996"/>
    <w:rsid w:val="005203D3"/>
    <w:rsid w:val="005215CB"/>
    <w:rsid w:val="00521BBF"/>
    <w:rsid w:val="005228ED"/>
    <w:rsid w:val="005231EF"/>
    <w:rsid w:val="005239CE"/>
    <w:rsid w:val="00523B44"/>
    <w:rsid w:val="005240B4"/>
    <w:rsid w:val="005241EA"/>
    <w:rsid w:val="005241FE"/>
    <w:rsid w:val="00524551"/>
    <w:rsid w:val="00524594"/>
    <w:rsid w:val="005245DA"/>
    <w:rsid w:val="00524D9E"/>
    <w:rsid w:val="005250A6"/>
    <w:rsid w:val="00526475"/>
    <w:rsid w:val="00527960"/>
    <w:rsid w:val="00530567"/>
    <w:rsid w:val="00530B76"/>
    <w:rsid w:val="00530EBD"/>
    <w:rsid w:val="005315CC"/>
    <w:rsid w:val="005319A4"/>
    <w:rsid w:val="005319AA"/>
    <w:rsid w:val="005334F2"/>
    <w:rsid w:val="005336EF"/>
    <w:rsid w:val="00533874"/>
    <w:rsid w:val="00533953"/>
    <w:rsid w:val="00533BA5"/>
    <w:rsid w:val="005343E4"/>
    <w:rsid w:val="0053441F"/>
    <w:rsid w:val="00534AF7"/>
    <w:rsid w:val="00535220"/>
    <w:rsid w:val="00536721"/>
    <w:rsid w:val="00537543"/>
    <w:rsid w:val="00537862"/>
    <w:rsid w:val="00537A12"/>
    <w:rsid w:val="00537DA1"/>
    <w:rsid w:val="00541887"/>
    <w:rsid w:val="00542502"/>
    <w:rsid w:val="005429ED"/>
    <w:rsid w:val="00543211"/>
    <w:rsid w:val="005435AF"/>
    <w:rsid w:val="005442CC"/>
    <w:rsid w:val="00544DC1"/>
    <w:rsid w:val="00544FD2"/>
    <w:rsid w:val="0054502E"/>
    <w:rsid w:val="00545364"/>
    <w:rsid w:val="005454A2"/>
    <w:rsid w:val="0054598C"/>
    <w:rsid w:val="00545E51"/>
    <w:rsid w:val="005462E3"/>
    <w:rsid w:val="005468AA"/>
    <w:rsid w:val="00546999"/>
    <w:rsid w:val="005471D7"/>
    <w:rsid w:val="00547504"/>
    <w:rsid w:val="005476AE"/>
    <w:rsid w:val="00547EC4"/>
    <w:rsid w:val="00550A03"/>
    <w:rsid w:val="00550C71"/>
    <w:rsid w:val="00551907"/>
    <w:rsid w:val="00551F26"/>
    <w:rsid w:val="005526D6"/>
    <w:rsid w:val="00552ADE"/>
    <w:rsid w:val="00552AF4"/>
    <w:rsid w:val="00552D3E"/>
    <w:rsid w:val="00556B96"/>
    <w:rsid w:val="00557153"/>
    <w:rsid w:val="00557790"/>
    <w:rsid w:val="0056079B"/>
    <w:rsid w:val="0056091B"/>
    <w:rsid w:val="00560E35"/>
    <w:rsid w:val="00560EF7"/>
    <w:rsid w:val="005624C5"/>
    <w:rsid w:val="005626DF"/>
    <w:rsid w:val="00562957"/>
    <w:rsid w:val="00563636"/>
    <w:rsid w:val="00563C2F"/>
    <w:rsid w:val="0056444C"/>
    <w:rsid w:val="005649D5"/>
    <w:rsid w:val="0056544C"/>
    <w:rsid w:val="005669C6"/>
    <w:rsid w:val="00570050"/>
    <w:rsid w:val="00571EF3"/>
    <w:rsid w:val="005721C2"/>
    <w:rsid w:val="00572C7B"/>
    <w:rsid w:val="00573595"/>
    <w:rsid w:val="00574312"/>
    <w:rsid w:val="005754A5"/>
    <w:rsid w:val="005755AB"/>
    <w:rsid w:val="00575C62"/>
    <w:rsid w:val="00575DC2"/>
    <w:rsid w:val="005761CC"/>
    <w:rsid w:val="00576281"/>
    <w:rsid w:val="005767D3"/>
    <w:rsid w:val="00577462"/>
    <w:rsid w:val="005775D8"/>
    <w:rsid w:val="00577B62"/>
    <w:rsid w:val="005807AC"/>
    <w:rsid w:val="00581114"/>
    <w:rsid w:val="00581CD1"/>
    <w:rsid w:val="00581ECA"/>
    <w:rsid w:val="00582F01"/>
    <w:rsid w:val="0058386F"/>
    <w:rsid w:val="00583C59"/>
    <w:rsid w:val="00583D9B"/>
    <w:rsid w:val="00584C10"/>
    <w:rsid w:val="00584F8C"/>
    <w:rsid w:val="0058508D"/>
    <w:rsid w:val="005857C5"/>
    <w:rsid w:val="00585EA2"/>
    <w:rsid w:val="005864C0"/>
    <w:rsid w:val="00586A4F"/>
    <w:rsid w:val="00586E60"/>
    <w:rsid w:val="005878A9"/>
    <w:rsid w:val="005918C6"/>
    <w:rsid w:val="00594431"/>
    <w:rsid w:val="005952C2"/>
    <w:rsid w:val="0059582C"/>
    <w:rsid w:val="00595F94"/>
    <w:rsid w:val="00596CAE"/>
    <w:rsid w:val="00597053"/>
    <w:rsid w:val="005A0501"/>
    <w:rsid w:val="005A0564"/>
    <w:rsid w:val="005A0661"/>
    <w:rsid w:val="005A06B2"/>
    <w:rsid w:val="005A0933"/>
    <w:rsid w:val="005A1312"/>
    <w:rsid w:val="005A2166"/>
    <w:rsid w:val="005A23C5"/>
    <w:rsid w:val="005A2D3E"/>
    <w:rsid w:val="005A3CD4"/>
    <w:rsid w:val="005A3DEB"/>
    <w:rsid w:val="005A42D2"/>
    <w:rsid w:val="005A4752"/>
    <w:rsid w:val="005A5AD6"/>
    <w:rsid w:val="005A7258"/>
    <w:rsid w:val="005B05F4"/>
    <w:rsid w:val="005B0EF2"/>
    <w:rsid w:val="005B3471"/>
    <w:rsid w:val="005B3CC2"/>
    <w:rsid w:val="005B48FF"/>
    <w:rsid w:val="005B4F37"/>
    <w:rsid w:val="005B54CB"/>
    <w:rsid w:val="005B5968"/>
    <w:rsid w:val="005B6894"/>
    <w:rsid w:val="005B6D16"/>
    <w:rsid w:val="005B6D33"/>
    <w:rsid w:val="005B7B3C"/>
    <w:rsid w:val="005B7CA6"/>
    <w:rsid w:val="005C015E"/>
    <w:rsid w:val="005C09D7"/>
    <w:rsid w:val="005C0F56"/>
    <w:rsid w:val="005C18EC"/>
    <w:rsid w:val="005C1999"/>
    <w:rsid w:val="005C1B17"/>
    <w:rsid w:val="005C2260"/>
    <w:rsid w:val="005C3BF0"/>
    <w:rsid w:val="005C3C20"/>
    <w:rsid w:val="005C3F38"/>
    <w:rsid w:val="005C4F43"/>
    <w:rsid w:val="005C590F"/>
    <w:rsid w:val="005C5BB9"/>
    <w:rsid w:val="005D06FC"/>
    <w:rsid w:val="005D0E03"/>
    <w:rsid w:val="005D27E7"/>
    <w:rsid w:val="005D2B43"/>
    <w:rsid w:val="005D4F1A"/>
    <w:rsid w:val="005D602F"/>
    <w:rsid w:val="005D644F"/>
    <w:rsid w:val="005D667D"/>
    <w:rsid w:val="005D6696"/>
    <w:rsid w:val="005D6DDD"/>
    <w:rsid w:val="005E009C"/>
    <w:rsid w:val="005E00E8"/>
    <w:rsid w:val="005E0197"/>
    <w:rsid w:val="005E0995"/>
    <w:rsid w:val="005E0CA5"/>
    <w:rsid w:val="005E1381"/>
    <w:rsid w:val="005E1E4D"/>
    <w:rsid w:val="005E1F1C"/>
    <w:rsid w:val="005E21EB"/>
    <w:rsid w:val="005E295E"/>
    <w:rsid w:val="005E2DC8"/>
    <w:rsid w:val="005E39E2"/>
    <w:rsid w:val="005E3DF1"/>
    <w:rsid w:val="005E4641"/>
    <w:rsid w:val="005E4CD1"/>
    <w:rsid w:val="005E4D81"/>
    <w:rsid w:val="005E4EFA"/>
    <w:rsid w:val="005E5567"/>
    <w:rsid w:val="005E5D0F"/>
    <w:rsid w:val="005E6F68"/>
    <w:rsid w:val="005E72DF"/>
    <w:rsid w:val="005E75DE"/>
    <w:rsid w:val="005E7962"/>
    <w:rsid w:val="005E7E8C"/>
    <w:rsid w:val="005F01C3"/>
    <w:rsid w:val="005F047E"/>
    <w:rsid w:val="005F0C25"/>
    <w:rsid w:val="005F1056"/>
    <w:rsid w:val="005F117D"/>
    <w:rsid w:val="005F1802"/>
    <w:rsid w:val="005F23D7"/>
    <w:rsid w:val="005F3E46"/>
    <w:rsid w:val="005F44C1"/>
    <w:rsid w:val="005F4AC9"/>
    <w:rsid w:val="005F5AEF"/>
    <w:rsid w:val="005F7053"/>
    <w:rsid w:val="00600327"/>
    <w:rsid w:val="0060075C"/>
    <w:rsid w:val="00600BCB"/>
    <w:rsid w:val="006027A9"/>
    <w:rsid w:val="0060306D"/>
    <w:rsid w:val="00603435"/>
    <w:rsid w:val="00603E85"/>
    <w:rsid w:val="0060452A"/>
    <w:rsid w:val="006049CC"/>
    <w:rsid w:val="006067DC"/>
    <w:rsid w:val="00611604"/>
    <w:rsid w:val="00612095"/>
    <w:rsid w:val="006133A0"/>
    <w:rsid w:val="00613C03"/>
    <w:rsid w:val="00613DBC"/>
    <w:rsid w:val="00614DCA"/>
    <w:rsid w:val="00614E73"/>
    <w:rsid w:val="0061593C"/>
    <w:rsid w:val="00615A9A"/>
    <w:rsid w:val="00615B06"/>
    <w:rsid w:val="00615D81"/>
    <w:rsid w:val="00616607"/>
    <w:rsid w:val="00621C2D"/>
    <w:rsid w:val="00622182"/>
    <w:rsid w:val="006228B4"/>
    <w:rsid w:val="00622DD6"/>
    <w:rsid w:val="00623C12"/>
    <w:rsid w:val="00624B9C"/>
    <w:rsid w:val="0062620D"/>
    <w:rsid w:val="0062644D"/>
    <w:rsid w:val="006264FB"/>
    <w:rsid w:val="00626D6B"/>
    <w:rsid w:val="00626ED2"/>
    <w:rsid w:val="0062711D"/>
    <w:rsid w:val="0062725C"/>
    <w:rsid w:val="00627B1E"/>
    <w:rsid w:val="006300F9"/>
    <w:rsid w:val="00630496"/>
    <w:rsid w:val="0063061A"/>
    <w:rsid w:val="00631B64"/>
    <w:rsid w:val="00631C42"/>
    <w:rsid w:val="00631C54"/>
    <w:rsid w:val="006325E4"/>
    <w:rsid w:val="00633E2B"/>
    <w:rsid w:val="00633F92"/>
    <w:rsid w:val="00634725"/>
    <w:rsid w:val="00634AAB"/>
    <w:rsid w:val="00635487"/>
    <w:rsid w:val="0063596B"/>
    <w:rsid w:val="00636872"/>
    <w:rsid w:val="00641A29"/>
    <w:rsid w:val="00641A87"/>
    <w:rsid w:val="006423E5"/>
    <w:rsid w:val="0064334F"/>
    <w:rsid w:val="00643B62"/>
    <w:rsid w:val="00643D66"/>
    <w:rsid w:val="00644EA6"/>
    <w:rsid w:val="0064540E"/>
    <w:rsid w:val="00645410"/>
    <w:rsid w:val="00646292"/>
    <w:rsid w:val="0064647C"/>
    <w:rsid w:val="00646510"/>
    <w:rsid w:val="006467DD"/>
    <w:rsid w:val="006504C1"/>
    <w:rsid w:val="00650518"/>
    <w:rsid w:val="006511CE"/>
    <w:rsid w:val="00652263"/>
    <w:rsid w:val="006536B0"/>
    <w:rsid w:val="00653BF2"/>
    <w:rsid w:val="00654777"/>
    <w:rsid w:val="00654C75"/>
    <w:rsid w:val="00654E31"/>
    <w:rsid w:val="00655222"/>
    <w:rsid w:val="0065562A"/>
    <w:rsid w:val="00660203"/>
    <w:rsid w:val="0066252F"/>
    <w:rsid w:val="00662CDE"/>
    <w:rsid w:val="00662DE5"/>
    <w:rsid w:val="00663A72"/>
    <w:rsid w:val="00663F15"/>
    <w:rsid w:val="00664221"/>
    <w:rsid w:val="00665616"/>
    <w:rsid w:val="00665CA8"/>
    <w:rsid w:val="00665D69"/>
    <w:rsid w:val="0066622D"/>
    <w:rsid w:val="0066686D"/>
    <w:rsid w:val="00666C4A"/>
    <w:rsid w:val="00666C86"/>
    <w:rsid w:val="00666EED"/>
    <w:rsid w:val="00666FBD"/>
    <w:rsid w:val="00667C6E"/>
    <w:rsid w:val="00667F85"/>
    <w:rsid w:val="0067052F"/>
    <w:rsid w:val="006708E4"/>
    <w:rsid w:val="0067289F"/>
    <w:rsid w:val="00672A0C"/>
    <w:rsid w:val="00672F8E"/>
    <w:rsid w:val="00672FEA"/>
    <w:rsid w:val="006733B5"/>
    <w:rsid w:val="00673861"/>
    <w:rsid w:val="00674486"/>
    <w:rsid w:val="00674B84"/>
    <w:rsid w:val="00675000"/>
    <w:rsid w:val="006753D9"/>
    <w:rsid w:val="00675496"/>
    <w:rsid w:val="006755F1"/>
    <w:rsid w:val="00675A8E"/>
    <w:rsid w:val="00676EEE"/>
    <w:rsid w:val="0067787B"/>
    <w:rsid w:val="00677A39"/>
    <w:rsid w:val="00677C95"/>
    <w:rsid w:val="00677F10"/>
    <w:rsid w:val="0068007E"/>
    <w:rsid w:val="00680BB9"/>
    <w:rsid w:val="00681D54"/>
    <w:rsid w:val="00682619"/>
    <w:rsid w:val="00682666"/>
    <w:rsid w:val="00682B18"/>
    <w:rsid w:val="00682FD7"/>
    <w:rsid w:val="00684145"/>
    <w:rsid w:val="0068414E"/>
    <w:rsid w:val="00684250"/>
    <w:rsid w:val="00684271"/>
    <w:rsid w:val="00684374"/>
    <w:rsid w:val="00685A09"/>
    <w:rsid w:val="00685CBA"/>
    <w:rsid w:val="0068638E"/>
    <w:rsid w:val="0068673C"/>
    <w:rsid w:val="006867AD"/>
    <w:rsid w:val="00687004"/>
    <w:rsid w:val="006905B7"/>
    <w:rsid w:val="00690767"/>
    <w:rsid w:val="00690CF5"/>
    <w:rsid w:val="00690D20"/>
    <w:rsid w:val="0069149E"/>
    <w:rsid w:val="00691593"/>
    <w:rsid w:val="00691F9C"/>
    <w:rsid w:val="0069202F"/>
    <w:rsid w:val="00692747"/>
    <w:rsid w:val="0069283A"/>
    <w:rsid w:val="00692D04"/>
    <w:rsid w:val="00692DD6"/>
    <w:rsid w:val="00693049"/>
    <w:rsid w:val="006939C3"/>
    <w:rsid w:val="0069401B"/>
    <w:rsid w:val="0069454B"/>
    <w:rsid w:val="00694A08"/>
    <w:rsid w:val="00694A62"/>
    <w:rsid w:val="006958BA"/>
    <w:rsid w:val="006965BA"/>
    <w:rsid w:val="00696F11"/>
    <w:rsid w:val="00697EAD"/>
    <w:rsid w:val="00697EAF"/>
    <w:rsid w:val="006A168E"/>
    <w:rsid w:val="006A1F56"/>
    <w:rsid w:val="006A1FA4"/>
    <w:rsid w:val="006A29EE"/>
    <w:rsid w:val="006A3FBB"/>
    <w:rsid w:val="006A4186"/>
    <w:rsid w:val="006A4F05"/>
    <w:rsid w:val="006A5897"/>
    <w:rsid w:val="006A6013"/>
    <w:rsid w:val="006A6681"/>
    <w:rsid w:val="006A6A6E"/>
    <w:rsid w:val="006A6FA5"/>
    <w:rsid w:val="006A7DD7"/>
    <w:rsid w:val="006B04DD"/>
    <w:rsid w:val="006B108D"/>
    <w:rsid w:val="006B1197"/>
    <w:rsid w:val="006B127E"/>
    <w:rsid w:val="006B174C"/>
    <w:rsid w:val="006B4516"/>
    <w:rsid w:val="006B51BD"/>
    <w:rsid w:val="006B5A0B"/>
    <w:rsid w:val="006B608D"/>
    <w:rsid w:val="006B6229"/>
    <w:rsid w:val="006B6C84"/>
    <w:rsid w:val="006B720C"/>
    <w:rsid w:val="006B778B"/>
    <w:rsid w:val="006C03CD"/>
    <w:rsid w:val="006C0A2C"/>
    <w:rsid w:val="006C0CA7"/>
    <w:rsid w:val="006C3631"/>
    <w:rsid w:val="006C44CB"/>
    <w:rsid w:val="006C4D94"/>
    <w:rsid w:val="006C5847"/>
    <w:rsid w:val="006C5BF0"/>
    <w:rsid w:val="006C609A"/>
    <w:rsid w:val="006C60D5"/>
    <w:rsid w:val="006C76B9"/>
    <w:rsid w:val="006C7A29"/>
    <w:rsid w:val="006C7B23"/>
    <w:rsid w:val="006D08E5"/>
    <w:rsid w:val="006D0B4E"/>
    <w:rsid w:val="006D1426"/>
    <w:rsid w:val="006D149E"/>
    <w:rsid w:val="006D1B3D"/>
    <w:rsid w:val="006D252E"/>
    <w:rsid w:val="006D2DA6"/>
    <w:rsid w:val="006D3914"/>
    <w:rsid w:val="006D3FF2"/>
    <w:rsid w:val="006D451B"/>
    <w:rsid w:val="006D49E2"/>
    <w:rsid w:val="006D4E7D"/>
    <w:rsid w:val="006D4F1A"/>
    <w:rsid w:val="006D6255"/>
    <w:rsid w:val="006D65E5"/>
    <w:rsid w:val="006D687A"/>
    <w:rsid w:val="006D7604"/>
    <w:rsid w:val="006D7818"/>
    <w:rsid w:val="006D79C5"/>
    <w:rsid w:val="006D7B10"/>
    <w:rsid w:val="006E0C24"/>
    <w:rsid w:val="006E0D81"/>
    <w:rsid w:val="006E153E"/>
    <w:rsid w:val="006E3ED8"/>
    <w:rsid w:val="006E43A9"/>
    <w:rsid w:val="006E4491"/>
    <w:rsid w:val="006E4551"/>
    <w:rsid w:val="006E4D61"/>
    <w:rsid w:val="006E4D86"/>
    <w:rsid w:val="006E4F10"/>
    <w:rsid w:val="006E5C53"/>
    <w:rsid w:val="006E6673"/>
    <w:rsid w:val="006E68D3"/>
    <w:rsid w:val="006E6B75"/>
    <w:rsid w:val="006E7701"/>
    <w:rsid w:val="006F11D2"/>
    <w:rsid w:val="006F19F2"/>
    <w:rsid w:val="006F1AA2"/>
    <w:rsid w:val="006F1BBD"/>
    <w:rsid w:val="006F23B5"/>
    <w:rsid w:val="006F26C8"/>
    <w:rsid w:val="006F2B0B"/>
    <w:rsid w:val="006F2DCF"/>
    <w:rsid w:val="006F3633"/>
    <w:rsid w:val="006F4C92"/>
    <w:rsid w:val="006F4E84"/>
    <w:rsid w:val="006F5D78"/>
    <w:rsid w:val="006F64C9"/>
    <w:rsid w:val="006F6D21"/>
    <w:rsid w:val="006F7719"/>
    <w:rsid w:val="006F775F"/>
    <w:rsid w:val="00701950"/>
    <w:rsid w:val="00701B38"/>
    <w:rsid w:val="0070206D"/>
    <w:rsid w:val="007031DA"/>
    <w:rsid w:val="007036AB"/>
    <w:rsid w:val="00703F1F"/>
    <w:rsid w:val="007043CC"/>
    <w:rsid w:val="007046CD"/>
    <w:rsid w:val="00705484"/>
    <w:rsid w:val="00705FA3"/>
    <w:rsid w:val="007067F9"/>
    <w:rsid w:val="00706A85"/>
    <w:rsid w:val="00706BBA"/>
    <w:rsid w:val="007072E4"/>
    <w:rsid w:val="007072EC"/>
    <w:rsid w:val="007075FA"/>
    <w:rsid w:val="007076EE"/>
    <w:rsid w:val="00707855"/>
    <w:rsid w:val="00710B20"/>
    <w:rsid w:val="00711135"/>
    <w:rsid w:val="00711977"/>
    <w:rsid w:val="007122C3"/>
    <w:rsid w:val="007126FA"/>
    <w:rsid w:val="0071359B"/>
    <w:rsid w:val="007135F7"/>
    <w:rsid w:val="00713970"/>
    <w:rsid w:val="00714CF5"/>
    <w:rsid w:val="00715449"/>
    <w:rsid w:val="0071565D"/>
    <w:rsid w:val="00715A7A"/>
    <w:rsid w:val="007163DA"/>
    <w:rsid w:val="0071693C"/>
    <w:rsid w:val="007169C4"/>
    <w:rsid w:val="0071744A"/>
    <w:rsid w:val="00717BC1"/>
    <w:rsid w:val="00717D1A"/>
    <w:rsid w:val="00717E90"/>
    <w:rsid w:val="00720588"/>
    <w:rsid w:val="007220C2"/>
    <w:rsid w:val="00722B42"/>
    <w:rsid w:val="00722D52"/>
    <w:rsid w:val="00723A88"/>
    <w:rsid w:val="00724220"/>
    <w:rsid w:val="007243AC"/>
    <w:rsid w:val="0072472E"/>
    <w:rsid w:val="00724922"/>
    <w:rsid w:val="007251E5"/>
    <w:rsid w:val="0072566C"/>
    <w:rsid w:val="00727084"/>
    <w:rsid w:val="007308BC"/>
    <w:rsid w:val="00730B85"/>
    <w:rsid w:val="00731715"/>
    <w:rsid w:val="00732956"/>
    <w:rsid w:val="00732D7F"/>
    <w:rsid w:val="007334B9"/>
    <w:rsid w:val="00735865"/>
    <w:rsid w:val="00735AB5"/>
    <w:rsid w:val="00735C98"/>
    <w:rsid w:val="00736290"/>
    <w:rsid w:val="00736D3C"/>
    <w:rsid w:val="00740E24"/>
    <w:rsid w:val="007417D2"/>
    <w:rsid w:val="00741BA4"/>
    <w:rsid w:val="00742284"/>
    <w:rsid w:val="00742289"/>
    <w:rsid w:val="0074241D"/>
    <w:rsid w:val="007446AE"/>
    <w:rsid w:val="00744A5A"/>
    <w:rsid w:val="00744A81"/>
    <w:rsid w:val="00744BBB"/>
    <w:rsid w:val="00745296"/>
    <w:rsid w:val="00745B27"/>
    <w:rsid w:val="00745C85"/>
    <w:rsid w:val="00745E0E"/>
    <w:rsid w:val="007469B6"/>
    <w:rsid w:val="00746A65"/>
    <w:rsid w:val="007471F5"/>
    <w:rsid w:val="00747232"/>
    <w:rsid w:val="00747CE6"/>
    <w:rsid w:val="00747EB7"/>
    <w:rsid w:val="00747F29"/>
    <w:rsid w:val="007502E2"/>
    <w:rsid w:val="00750639"/>
    <w:rsid w:val="0075127C"/>
    <w:rsid w:val="00751475"/>
    <w:rsid w:val="00753858"/>
    <w:rsid w:val="00753EFE"/>
    <w:rsid w:val="0075404D"/>
    <w:rsid w:val="00754106"/>
    <w:rsid w:val="007552DA"/>
    <w:rsid w:val="00756832"/>
    <w:rsid w:val="00756922"/>
    <w:rsid w:val="00756BC1"/>
    <w:rsid w:val="00756EC7"/>
    <w:rsid w:val="00757817"/>
    <w:rsid w:val="00760D0F"/>
    <w:rsid w:val="007612EA"/>
    <w:rsid w:val="007613BB"/>
    <w:rsid w:val="007613E0"/>
    <w:rsid w:val="00762326"/>
    <w:rsid w:val="00762D5B"/>
    <w:rsid w:val="007640C1"/>
    <w:rsid w:val="00764890"/>
    <w:rsid w:val="0076564D"/>
    <w:rsid w:val="007657B8"/>
    <w:rsid w:val="007659AA"/>
    <w:rsid w:val="00765EB9"/>
    <w:rsid w:val="0076645E"/>
    <w:rsid w:val="00766F64"/>
    <w:rsid w:val="00767A95"/>
    <w:rsid w:val="00767F16"/>
    <w:rsid w:val="00771606"/>
    <w:rsid w:val="00771854"/>
    <w:rsid w:val="00771A15"/>
    <w:rsid w:val="0077214D"/>
    <w:rsid w:val="00772930"/>
    <w:rsid w:val="00773FC1"/>
    <w:rsid w:val="00774418"/>
    <w:rsid w:val="00774841"/>
    <w:rsid w:val="00774A31"/>
    <w:rsid w:val="00775B93"/>
    <w:rsid w:val="00776907"/>
    <w:rsid w:val="00777927"/>
    <w:rsid w:val="00780518"/>
    <w:rsid w:val="00780635"/>
    <w:rsid w:val="00780700"/>
    <w:rsid w:val="007809CA"/>
    <w:rsid w:val="00781490"/>
    <w:rsid w:val="00781612"/>
    <w:rsid w:val="00781627"/>
    <w:rsid w:val="00781EBE"/>
    <w:rsid w:val="00782B30"/>
    <w:rsid w:val="00782EE2"/>
    <w:rsid w:val="00783284"/>
    <w:rsid w:val="00783B73"/>
    <w:rsid w:val="007848FC"/>
    <w:rsid w:val="00784BD2"/>
    <w:rsid w:val="00784D0E"/>
    <w:rsid w:val="00786938"/>
    <w:rsid w:val="007869D1"/>
    <w:rsid w:val="007873A5"/>
    <w:rsid w:val="007914F5"/>
    <w:rsid w:val="0079177E"/>
    <w:rsid w:val="007917A0"/>
    <w:rsid w:val="007917B7"/>
    <w:rsid w:val="00791DB9"/>
    <w:rsid w:val="00791E2C"/>
    <w:rsid w:val="007936B8"/>
    <w:rsid w:val="0079488B"/>
    <w:rsid w:val="0079543D"/>
    <w:rsid w:val="0079569D"/>
    <w:rsid w:val="007958AF"/>
    <w:rsid w:val="0079688A"/>
    <w:rsid w:val="007A055D"/>
    <w:rsid w:val="007A0CE4"/>
    <w:rsid w:val="007A128B"/>
    <w:rsid w:val="007A2443"/>
    <w:rsid w:val="007A2BB7"/>
    <w:rsid w:val="007A2BB9"/>
    <w:rsid w:val="007A3A59"/>
    <w:rsid w:val="007A3F7C"/>
    <w:rsid w:val="007A46D8"/>
    <w:rsid w:val="007A691F"/>
    <w:rsid w:val="007A6B1C"/>
    <w:rsid w:val="007A7362"/>
    <w:rsid w:val="007A73C1"/>
    <w:rsid w:val="007A7766"/>
    <w:rsid w:val="007A77C2"/>
    <w:rsid w:val="007A7BC9"/>
    <w:rsid w:val="007B02E5"/>
    <w:rsid w:val="007B0767"/>
    <w:rsid w:val="007B11A8"/>
    <w:rsid w:val="007B17E4"/>
    <w:rsid w:val="007B2074"/>
    <w:rsid w:val="007B2759"/>
    <w:rsid w:val="007B2CF3"/>
    <w:rsid w:val="007B2D07"/>
    <w:rsid w:val="007B2EAA"/>
    <w:rsid w:val="007B482A"/>
    <w:rsid w:val="007B5BF0"/>
    <w:rsid w:val="007B5F64"/>
    <w:rsid w:val="007B5F7C"/>
    <w:rsid w:val="007B6B1E"/>
    <w:rsid w:val="007B6F5D"/>
    <w:rsid w:val="007B787B"/>
    <w:rsid w:val="007B7B94"/>
    <w:rsid w:val="007B7BDE"/>
    <w:rsid w:val="007C0B04"/>
    <w:rsid w:val="007C0CFD"/>
    <w:rsid w:val="007C147F"/>
    <w:rsid w:val="007C16A8"/>
    <w:rsid w:val="007C1883"/>
    <w:rsid w:val="007C2C78"/>
    <w:rsid w:val="007C2DEC"/>
    <w:rsid w:val="007C3386"/>
    <w:rsid w:val="007C3796"/>
    <w:rsid w:val="007C407A"/>
    <w:rsid w:val="007C5902"/>
    <w:rsid w:val="007C5F2E"/>
    <w:rsid w:val="007C6516"/>
    <w:rsid w:val="007C6CA4"/>
    <w:rsid w:val="007C6DA0"/>
    <w:rsid w:val="007C7AA6"/>
    <w:rsid w:val="007D0138"/>
    <w:rsid w:val="007D03EF"/>
    <w:rsid w:val="007D1270"/>
    <w:rsid w:val="007D12E0"/>
    <w:rsid w:val="007D1902"/>
    <w:rsid w:val="007D1B0A"/>
    <w:rsid w:val="007D26B4"/>
    <w:rsid w:val="007D2A17"/>
    <w:rsid w:val="007D2CB6"/>
    <w:rsid w:val="007D2EC7"/>
    <w:rsid w:val="007D3041"/>
    <w:rsid w:val="007D320E"/>
    <w:rsid w:val="007D347C"/>
    <w:rsid w:val="007D3C84"/>
    <w:rsid w:val="007D3F89"/>
    <w:rsid w:val="007D436C"/>
    <w:rsid w:val="007D4F5A"/>
    <w:rsid w:val="007D5071"/>
    <w:rsid w:val="007D61E9"/>
    <w:rsid w:val="007D7252"/>
    <w:rsid w:val="007D754F"/>
    <w:rsid w:val="007D7718"/>
    <w:rsid w:val="007E0D13"/>
    <w:rsid w:val="007E0EBE"/>
    <w:rsid w:val="007E10FA"/>
    <w:rsid w:val="007E1215"/>
    <w:rsid w:val="007E2B69"/>
    <w:rsid w:val="007E2D31"/>
    <w:rsid w:val="007E3191"/>
    <w:rsid w:val="007E393F"/>
    <w:rsid w:val="007E3BB0"/>
    <w:rsid w:val="007E3E07"/>
    <w:rsid w:val="007E4B64"/>
    <w:rsid w:val="007E4C3F"/>
    <w:rsid w:val="007E4FC3"/>
    <w:rsid w:val="007E5A63"/>
    <w:rsid w:val="007E74FC"/>
    <w:rsid w:val="007E7B25"/>
    <w:rsid w:val="007E7B4A"/>
    <w:rsid w:val="007E7BFD"/>
    <w:rsid w:val="007F010C"/>
    <w:rsid w:val="007F0733"/>
    <w:rsid w:val="007F0834"/>
    <w:rsid w:val="007F0AFD"/>
    <w:rsid w:val="007F1817"/>
    <w:rsid w:val="007F1C8E"/>
    <w:rsid w:val="007F1EFF"/>
    <w:rsid w:val="007F2269"/>
    <w:rsid w:val="007F23F8"/>
    <w:rsid w:val="007F3D63"/>
    <w:rsid w:val="007F4744"/>
    <w:rsid w:val="007F4756"/>
    <w:rsid w:val="007F4767"/>
    <w:rsid w:val="007F502E"/>
    <w:rsid w:val="007F5F54"/>
    <w:rsid w:val="007F7184"/>
    <w:rsid w:val="008010E4"/>
    <w:rsid w:val="00801BF5"/>
    <w:rsid w:val="008025D7"/>
    <w:rsid w:val="00804AF6"/>
    <w:rsid w:val="008061F1"/>
    <w:rsid w:val="00807185"/>
    <w:rsid w:val="008077BB"/>
    <w:rsid w:val="008077FF"/>
    <w:rsid w:val="00807960"/>
    <w:rsid w:val="00807C56"/>
    <w:rsid w:val="00807F4B"/>
    <w:rsid w:val="00810102"/>
    <w:rsid w:val="008106B1"/>
    <w:rsid w:val="00810874"/>
    <w:rsid w:val="00810C11"/>
    <w:rsid w:val="00810FA4"/>
    <w:rsid w:val="008110F7"/>
    <w:rsid w:val="0081197B"/>
    <w:rsid w:val="00811B85"/>
    <w:rsid w:val="00812311"/>
    <w:rsid w:val="008126FA"/>
    <w:rsid w:val="008129C7"/>
    <w:rsid w:val="00812DA1"/>
    <w:rsid w:val="008138A3"/>
    <w:rsid w:val="00813D41"/>
    <w:rsid w:val="00814021"/>
    <w:rsid w:val="0081424B"/>
    <w:rsid w:val="00814D7D"/>
    <w:rsid w:val="008152CC"/>
    <w:rsid w:val="00815A69"/>
    <w:rsid w:val="00815DE1"/>
    <w:rsid w:val="00815EE6"/>
    <w:rsid w:val="008162A8"/>
    <w:rsid w:val="00816EDA"/>
    <w:rsid w:val="008170A4"/>
    <w:rsid w:val="008170FB"/>
    <w:rsid w:val="00817298"/>
    <w:rsid w:val="008175C2"/>
    <w:rsid w:val="0081764C"/>
    <w:rsid w:val="0082009D"/>
    <w:rsid w:val="00820188"/>
    <w:rsid w:val="00820494"/>
    <w:rsid w:val="00820C50"/>
    <w:rsid w:val="0082139E"/>
    <w:rsid w:val="008220BB"/>
    <w:rsid w:val="0082213D"/>
    <w:rsid w:val="008221EE"/>
    <w:rsid w:val="00822591"/>
    <w:rsid w:val="00822B00"/>
    <w:rsid w:val="00822E6D"/>
    <w:rsid w:val="008237A7"/>
    <w:rsid w:val="00824972"/>
    <w:rsid w:val="00824AFD"/>
    <w:rsid w:val="008251EA"/>
    <w:rsid w:val="0082565C"/>
    <w:rsid w:val="0082614F"/>
    <w:rsid w:val="008267A1"/>
    <w:rsid w:val="00826FF3"/>
    <w:rsid w:val="00827311"/>
    <w:rsid w:val="00827B67"/>
    <w:rsid w:val="008302ED"/>
    <w:rsid w:val="00830431"/>
    <w:rsid w:val="00830883"/>
    <w:rsid w:val="00830CF3"/>
    <w:rsid w:val="00830D3B"/>
    <w:rsid w:val="00831218"/>
    <w:rsid w:val="00831BC4"/>
    <w:rsid w:val="0083286A"/>
    <w:rsid w:val="0083287A"/>
    <w:rsid w:val="008329F6"/>
    <w:rsid w:val="00832C2D"/>
    <w:rsid w:val="00832E74"/>
    <w:rsid w:val="00833157"/>
    <w:rsid w:val="00833548"/>
    <w:rsid w:val="008336E7"/>
    <w:rsid w:val="008349CD"/>
    <w:rsid w:val="00835251"/>
    <w:rsid w:val="00835C3B"/>
    <w:rsid w:val="00835D0D"/>
    <w:rsid w:val="008360DC"/>
    <w:rsid w:val="00836B19"/>
    <w:rsid w:val="00837486"/>
    <w:rsid w:val="00840068"/>
    <w:rsid w:val="0084035B"/>
    <w:rsid w:val="00840E91"/>
    <w:rsid w:val="008417DD"/>
    <w:rsid w:val="00841833"/>
    <w:rsid w:val="00841CFD"/>
    <w:rsid w:val="008424A8"/>
    <w:rsid w:val="00843512"/>
    <w:rsid w:val="0084381F"/>
    <w:rsid w:val="008455E4"/>
    <w:rsid w:val="0084577B"/>
    <w:rsid w:val="00845B8B"/>
    <w:rsid w:val="008466C5"/>
    <w:rsid w:val="0084743F"/>
    <w:rsid w:val="00847492"/>
    <w:rsid w:val="00847562"/>
    <w:rsid w:val="00847B58"/>
    <w:rsid w:val="00850330"/>
    <w:rsid w:val="008503DB"/>
    <w:rsid w:val="00850517"/>
    <w:rsid w:val="008505C0"/>
    <w:rsid w:val="00850AC2"/>
    <w:rsid w:val="00850B41"/>
    <w:rsid w:val="00850B70"/>
    <w:rsid w:val="00851321"/>
    <w:rsid w:val="008515F7"/>
    <w:rsid w:val="008526E1"/>
    <w:rsid w:val="00853256"/>
    <w:rsid w:val="008534AA"/>
    <w:rsid w:val="008548B5"/>
    <w:rsid w:val="00854E4F"/>
    <w:rsid w:val="00855013"/>
    <w:rsid w:val="00855117"/>
    <w:rsid w:val="0085525B"/>
    <w:rsid w:val="00855A07"/>
    <w:rsid w:val="00855B8E"/>
    <w:rsid w:val="00855D1E"/>
    <w:rsid w:val="00855EBB"/>
    <w:rsid w:val="00856042"/>
    <w:rsid w:val="00856BC1"/>
    <w:rsid w:val="008611B8"/>
    <w:rsid w:val="00862356"/>
    <w:rsid w:val="0086298C"/>
    <w:rsid w:val="00863C5C"/>
    <w:rsid w:val="00864064"/>
    <w:rsid w:val="0086432D"/>
    <w:rsid w:val="00864BDC"/>
    <w:rsid w:val="0086510A"/>
    <w:rsid w:val="008658E5"/>
    <w:rsid w:val="00865B10"/>
    <w:rsid w:val="00865E89"/>
    <w:rsid w:val="00866554"/>
    <w:rsid w:val="0086657F"/>
    <w:rsid w:val="00866657"/>
    <w:rsid w:val="00866E57"/>
    <w:rsid w:val="00866FAB"/>
    <w:rsid w:val="008673F5"/>
    <w:rsid w:val="00867780"/>
    <w:rsid w:val="00867C6E"/>
    <w:rsid w:val="008709A6"/>
    <w:rsid w:val="0087155C"/>
    <w:rsid w:val="008722A5"/>
    <w:rsid w:val="008729D4"/>
    <w:rsid w:val="00872B18"/>
    <w:rsid w:val="00874252"/>
    <w:rsid w:val="00874F35"/>
    <w:rsid w:val="00875460"/>
    <w:rsid w:val="00875C56"/>
    <w:rsid w:val="0087610B"/>
    <w:rsid w:val="0087766D"/>
    <w:rsid w:val="008802C1"/>
    <w:rsid w:val="00880A88"/>
    <w:rsid w:val="00881523"/>
    <w:rsid w:val="00881549"/>
    <w:rsid w:val="008816BF"/>
    <w:rsid w:val="0088181C"/>
    <w:rsid w:val="0088195E"/>
    <w:rsid w:val="00881B3B"/>
    <w:rsid w:val="00885143"/>
    <w:rsid w:val="00885382"/>
    <w:rsid w:val="00885BE0"/>
    <w:rsid w:val="00885F31"/>
    <w:rsid w:val="008862CA"/>
    <w:rsid w:val="00886518"/>
    <w:rsid w:val="00886BDC"/>
    <w:rsid w:val="00887308"/>
    <w:rsid w:val="00887BD7"/>
    <w:rsid w:val="008907BD"/>
    <w:rsid w:val="00890A2E"/>
    <w:rsid w:val="008918D1"/>
    <w:rsid w:val="008924DF"/>
    <w:rsid w:val="008925F5"/>
    <w:rsid w:val="008926C7"/>
    <w:rsid w:val="00892918"/>
    <w:rsid w:val="00892DC5"/>
    <w:rsid w:val="0089375E"/>
    <w:rsid w:val="0089381F"/>
    <w:rsid w:val="00894311"/>
    <w:rsid w:val="008943BF"/>
    <w:rsid w:val="00894571"/>
    <w:rsid w:val="0089477E"/>
    <w:rsid w:val="008948F7"/>
    <w:rsid w:val="0089586E"/>
    <w:rsid w:val="00895EE1"/>
    <w:rsid w:val="00896083"/>
    <w:rsid w:val="008A2F16"/>
    <w:rsid w:val="008A3B0E"/>
    <w:rsid w:val="008A3B42"/>
    <w:rsid w:val="008A430B"/>
    <w:rsid w:val="008A4718"/>
    <w:rsid w:val="008A5EFF"/>
    <w:rsid w:val="008A60E1"/>
    <w:rsid w:val="008A6883"/>
    <w:rsid w:val="008A6A1A"/>
    <w:rsid w:val="008A6D3B"/>
    <w:rsid w:val="008A755E"/>
    <w:rsid w:val="008A7F39"/>
    <w:rsid w:val="008B07A0"/>
    <w:rsid w:val="008B083D"/>
    <w:rsid w:val="008B14F4"/>
    <w:rsid w:val="008B16F5"/>
    <w:rsid w:val="008B1DC4"/>
    <w:rsid w:val="008B20CB"/>
    <w:rsid w:val="008B2A43"/>
    <w:rsid w:val="008B2F81"/>
    <w:rsid w:val="008B36DA"/>
    <w:rsid w:val="008B3A9B"/>
    <w:rsid w:val="008B430A"/>
    <w:rsid w:val="008B4603"/>
    <w:rsid w:val="008B47EE"/>
    <w:rsid w:val="008B514A"/>
    <w:rsid w:val="008B568B"/>
    <w:rsid w:val="008B584E"/>
    <w:rsid w:val="008B5AC2"/>
    <w:rsid w:val="008B6C4C"/>
    <w:rsid w:val="008B7338"/>
    <w:rsid w:val="008B7600"/>
    <w:rsid w:val="008B7A27"/>
    <w:rsid w:val="008B7DF6"/>
    <w:rsid w:val="008C0507"/>
    <w:rsid w:val="008C0B0E"/>
    <w:rsid w:val="008C0EC9"/>
    <w:rsid w:val="008C21DF"/>
    <w:rsid w:val="008C2993"/>
    <w:rsid w:val="008C2A87"/>
    <w:rsid w:val="008C31E7"/>
    <w:rsid w:val="008C3D69"/>
    <w:rsid w:val="008C4098"/>
    <w:rsid w:val="008C4977"/>
    <w:rsid w:val="008C4CDA"/>
    <w:rsid w:val="008C509D"/>
    <w:rsid w:val="008C5990"/>
    <w:rsid w:val="008C5B2E"/>
    <w:rsid w:val="008C64D3"/>
    <w:rsid w:val="008C6970"/>
    <w:rsid w:val="008C6C4D"/>
    <w:rsid w:val="008C6D0D"/>
    <w:rsid w:val="008C7449"/>
    <w:rsid w:val="008D023C"/>
    <w:rsid w:val="008D0345"/>
    <w:rsid w:val="008D1166"/>
    <w:rsid w:val="008D14B3"/>
    <w:rsid w:val="008D1703"/>
    <w:rsid w:val="008D2C00"/>
    <w:rsid w:val="008D3530"/>
    <w:rsid w:val="008D3D42"/>
    <w:rsid w:val="008D4320"/>
    <w:rsid w:val="008D4C0A"/>
    <w:rsid w:val="008D4EBF"/>
    <w:rsid w:val="008D5144"/>
    <w:rsid w:val="008D5BFA"/>
    <w:rsid w:val="008D6135"/>
    <w:rsid w:val="008D69FA"/>
    <w:rsid w:val="008D71DE"/>
    <w:rsid w:val="008E061F"/>
    <w:rsid w:val="008E08DF"/>
    <w:rsid w:val="008E0BC5"/>
    <w:rsid w:val="008E0CD1"/>
    <w:rsid w:val="008E0E8B"/>
    <w:rsid w:val="008E177A"/>
    <w:rsid w:val="008E25CE"/>
    <w:rsid w:val="008E282E"/>
    <w:rsid w:val="008E3150"/>
    <w:rsid w:val="008E3197"/>
    <w:rsid w:val="008E3404"/>
    <w:rsid w:val="008E397F"/>
    <w:rsid w:val="008E47D9"/>
    <w:rsid w:val="008E4E64"/>
    <w:rsid w:val="008E503C"/>
    <w:rsid w:val="008E6A76"/>
    <w:rsid w:val="008E711A"/>
    <w:rsid w:val="008E7D30"/>
    <w:rsid w:val="008F0083"/>
    <w:rsid w:val="008F022A"/>
    <w:rsid w:val="008F0897"/>
    <w:rsid w:val="008F1468"/>
    <w:rsid w:val="008F1E55"/>
    <w:rsid w:val="008F2111"/>
    <w:rsid w:val="008F282C"/>
    <w:rsid w:val="008F337F"/>
    <w:rsid w:val="008F3C52"/>
    <w:rsid w:val="008F3D3B"/>
    <w:rsid w:val="008F5967"/>
    <w:rsid w:val="008F5992"/>
    <w:rsid w:val="008F5C8C"/>
    <w:rsid w:val="008F68AA"/>
    <w:rsid w:val="008F726D"/>
    <w:rsid w:val="008F7C81"/>
    <w:rsid w:val="008F7FFD"/>
    <w:rsid w:val="0090085A"/>
    <w:rsid w:val="00901480"/>
    <w:rsid w:val="00901C1B"/>
    <w:rsid w:val="00901EFD"/>
    <w:rsid w:val="00902527"/>
    <w:rsid w:val="009027CA"/>
    <w:rsid w:val="0090373A"/>
    <w:rsid w:val="0090377A"/>
    <w:rsid w:val="0090398B"/>
    <w:rsid w:val="00904BC2"/>
    <w:rsid w:val="00904E77"/>
    <w:rsid w:val="009058B6"/>
    <w:rsid w:val="009066C5"/>
    <w:rsid w:val="009070D6"/>
    <w:rsid w:val="00910149"/>
    <w:rsid w:val="00910AA8"/>
    <w:rsid w:val="0091100F"/>
    <w:rsid w:val="00911BA0"/>
    <w:rsid w:val="00912901"/>
    <w:rsid w:val="00912C1F"/>
    <w:rsid w:val="00912D3C"/>
    <w:rsid w:val="00912EDD"/>
    <w:rsid w:val="00913F16"/>
    <w:rsid w:val="00914F95"/>
    <w:rsid w:val="009157C3"/>
    <w:rsid w:val="009160D6"/>
    <w:rsid w:val="00916A11"/>
    <w:rsid w:val="00916B0E"/>
    <w:rsid w:val="0091710B"/>
    <w:rsid w:val="009174C3"/>
    <w:rsid w:val="009175A6"/>
    <w:rsid w:val="0092103B"/>
    <w:rsid w:val="009216C5"/>
    <w:rsid w:val="00921CFD"/>
    <w:rsid w:val="009228D5"/>
    <w:rsid w:val="0092396B"/>
    <w:rsid w:val="00923A57"/>
    <w:rsid w:val="00924C73"/>
    <w:rsid w:val="00924DFA"/>
    <w:rsid w:val="0092563F"/>
    <w:rsid w:val="009259EC"/>
    <w:rsid w:val="00926452"/>
    <w:rsid w:val="0092665C"/>
    <w:rsid w:val="00927533"/>
    <w:rsid w:val="00927FB7"/>
    <w:rsid w:val="009300A8"/>
    <w:rsid w:val="00930CBD"/>
    <w:rsid w:val="00930DC4"/>
    <w:rsid w:val="00930FA2"/>
    <w:rsid w:val="009313B8"/>
    <w:rsid w:val="00931B64"/>
    <w:rsid w:val="00932073"/>
    <w:rsid w:val="0093219B"/>
    <w:rsid w:val="009323F6"/>
    <w:rsid w:val="00933487"/>
    <w:rsid w:val="00933B50"/>
    <w:rsid w:val="0093421A"/>
    <w:rsid w:val="00934F12"/>
    <w:rsid w:val="00934FBC"/>
    <w:rsid w:val="00935E6F"/>
    <w:rsid w:val="00936131"/>
    <w:rsid w:val="00936397"/>
    <w:rsid w:val="0093757F"/>
    <w:rsid w:val="00937AD1"/>
    <w:rsid w:val="0094029C"/>
    <w:rsid w:val="00941530"/>
    <w:rsid w:val="00941611"/>
    <w:rsid w:val="00941AB5"/>
    <w:rsid w:val="00942146"/>
    <w:rsid w:val="0094265D"/>
    <w:rsid w:val="00943194"/>
    <w:rsid w:val="009433A5"/>
    <w:rsid w:val="00943C94"/>
    <w:rsid w:val="0094411C"/>
    <w:rsid w:val="00945979"/>
    <w:rsid w:val="00945B90"/>
    <w:rsid w:val="009467AC"/>
    <w:rsid w:val="009501D8"/>
    <w:rsid w:val="009504B3"/>
    <w:rsid w:val="009520D3"/>
    <w:rsid w:val="00952217"/>
    <w:rsid w:val="00952ABF"/>
    <w:rsid w:val="00953361"/>
    <w:rsid w:val="0095446B"/>
    <w:rsid w:val="009545DE"/>
    <w:rsid w:val="0095491B"/>
    <w:rsid w:val="00954F54"/>
    <w:rsid w:val="00956A27"/>
    <w:rsid w:val="00956CEF"/>
    <w:rsid w:val="00957846"/>
    <w:rsid w:val="009578A7"/>
    <w:rsid w:val="00957A2E"/>
    <w:rsid w:val="00957E90"/>
    <w:rsid w:val="009609BA"/>
    <w:rsid w:val="00960DA1"/>
    <w:rsid w:val="009614F6"/>
    <w:rsid w:val="009616D0"/>
    <w:rsid w:val="00961934"/>
    <w:rsid w:val="00961935"/>
    <w:rsid w:val="00962976"/>
    <w:rsid w:val="00962B17"/>
    <w:rsid w:val="00962B79"/>
    <w:rsid w:val="00962B93"/>
    <w:rsid w:val="00964131"/>
    <w:rsid w:val="00965FFE"/>
    <w:rsid w:val="00966A94"/>
    <w:rsid w:val="009704A0"/>
    <w:rsid w:val="00971DEA"/>
    <w:rsid w:val="00972B92"/>
    <w:rsid w:val="009731B1"/>
    <w:rsid w:val="0097330F"/>
    <w:rsid w:val="009734ED"/>
    <w:rsid w:val="00974B17"/>
    <w:rsid w:val="00974CF5"/>
    <w:rsid w:val="009757CC"/>
    <w:rsid w:val="00975B18"/>
    <w:rsid w:val="0097602A"/>
    <w:rsid w:val="009770B6"/>
    <w:rsid w:val="00977A73"/>
    <w:rsid w:val="00977C4D"/>
    <w:rsid w:val="00980297"/>
    <w:rsid w:val="00980484"/>
    <w:rsid w:val="009818D9"/>
    <w:rsid w:val="009832F1"/>
    <w:rsid w:val="0098399D"/>
    <w:rsid w:val="00983C0F"/>
    <w:rsid w:val="00983E4B"/>
    <w:rsid w:val="0098425C"/>
    <w:rsid w:val="00984484"/>
    <w:rsid w:val="0098449F"/>
    <w:rsid w:val="009845B8"/>
    <w:rsid w:val="009855CF"/>
    <w:rsid w:val="00985B49"/>
    <w:rsid w:val="0098631D"/>
    <w:rsid w:val="00986A9A"/>
    <w:rsid w:val="00987477"/>
    <w:rsid w:val="009876A5"/>
    <w:rsid w:val="009879C8"/>
    <w:rsid w:val="0099057B"/>
    <w:rsid w:val="0099094B"/>
    <w:rsid w:val="009916A8"/>
    <w:rsid w:val="00991E05"/>
    <w:rsid w:val="009926D1"/>
    <w:rsid w:val="009926E9"/>
    <w:rsid w:val="009926F8"/>
    <w:rsid w:val="00994D00"/>
    <w:rsid w:val="00994DF1"/>
    <w:rsid w:val="00994F90"/>
    <w:rsid w:val="00995047"/>
    <w:rsid w:val="009951E1"/>
    <w:rsid w:val="00997088"/>
    <w:rsid w:val="00997335"/>
    <w:rsid w:val="00997554"/>
    <w:rsid w:val="009A0ABC"/>
    <w:rsid w:val="009A0B4F"/>
    <w:rsid w:val="009A176D"/>
    <w:rsid w:val="009A201B"/>
    <w:rsid w:val="009A2FC8"/>
    <w:rsid w:val="009A3725"/>
    <w:rsid w:val="009A3862"/>
    <w:rsid w:val="009A4963"/>
    <w:rsid w:val="009A52F3"/>
    <w:rsid w:val="009A65CA"/>
    <w:rsid w:val="009A6BA8"/>
    <w:rsid w:val="009A75C0"/>
    <w:rsid w:val="009B120B"/>
    <w:rsid w:val="009B1545"/>
    <w:rsid w:val="009B21E6"/>
    <w:rsid w:val="009B28AC"/>
    <w:rsid w:val="009B44F0"/>
    <w:rsid w:val="009B535C"/>
    <w:rsid w:val="009B595E"/>
    <w:rsid w:val="009B5996"/>
    <w:rsid w:val="009B630B"/>
    <w:rsid w:val="009B6D3D"/>
    <w:rsid w:val="009B732A"/>
    <w:rsid w:val="009B7CB8"/>
    <w:rsid w:val="009C03D4"/>
    <w:rsid w:val="009C059B"/>
    <w:rsid w:val="009C146C"/>
    <w:rsid w:val="009C1A51"/>
    <w:rsid w:val="009C1BAE"/>
    <w:rsid w:val="009C1FCA"/>
    <w:rsid w:val="009C252E"/>
    <w:rsid w:val="009C26CB"/>
    <w:rsid w:val="009C2EDF"/>
    <w:rsid w:val="009C3484"/>
    <w:rsid w:val="009C5947"/>
    <w:rsid w:val="009C5FD1"/>
    <w:rsid w:val="009C7089"/>
    <w:rsid w:val="009D0152"/>
    <w:rsid w:val="009D1F8B"/>
    <w:rsid w:val="009D245F"/>
    <w:rsid w:val="009D2BE5"/>
    <w:rsid w:val="009D2CDE"/>
    <w:rsid w:val="009D2F5A"/>
    <w:rsid w:val="009D350B"/>
    <w:rsid w:val="009D35AC"/>
    <w:rsid w:val="009D4E82"/>
    <w:rsid w:val="009D5313"/>
    <w:rsid w:val="009D5FB3"/>
    <w:rsid w:val="009D68CD"/>
    <w:rsid w:val="009D7553"/>
    <w:rsid w:val="009D76AE"/>
    <w:rsid w:val="009D775A"/>
    <w:rsid w:val="009D785A"/>
    <w:rsid w:val="009D7864"/>
    <w:rsid w:val="009D78BA"/>
    <w:rsid w:val="009E02A2"/>
    <w:rsid w:val="009E0350"/>
    <w:rsid w:val="009E0FCF"/>
    <w:rsid w:val="009E19B5"/>
    <w:rsid w:val="009E204F"/>
    <w:rsid w:val="009E2697"/>
    <w:rsid w:val="009E291E"/>
    <w:rsid w:val="009E2C91"/>
    <w:rsid w:val="009E301A"/>
    <w:rsid w:val="009E3608"/>
    <w:rsid w:val="009E371D"/>
    <w:rsid w:val="009E384A"/>
    <w:rsid w:val="009E3D37"/>
    <w:rsid w:val="009E4595"/>
    <w:rsid w:val="009E4D61"/>
    <w:rsid w:val="009E5889"/>
    <w:rsid w:val="009E6647"/>
    <w:rsid w:val="009E6FC1"/>
    <w:rsid w:val="009E7774"/>
    <w:rsid w:val="009E783D"/>
    <w:rsid w:val="009F02C4"/>
    <w:rsid w:val="009F13B6"/>
    <w:rsid w:val="009F1484"/>
    <w:rsid w:val="009F24BD"/>
    <w:rsid w:val="009F552F"/>
    <w:rsid w:val="009F5DDA"/>
    <w:rsid w:val="009F6040"/>
    <w:rsid w:val="009F686A"/>
    <w:rsid w:val="009F6E98"/>
    <w:rsid w:val="009F6FFF"/>
    <w:rsid w:val="009F7EB7"/>
    <w:rsid w:val="00A000C5"/>
    <w:rsid w:val="00A00204"/>
    <w:rsid w:val="00A00264"/>
    <w:rsid w:val="00A00BCE"/>
    <w:rsid w:val="00A00DFB"/>
    <w:rsid w:val="00A00FCC"/>
    <w:rsid w:val="00A01C02"/>
    <w:rsid w:val="00A034BC"/>
    <w:rsid w:val="00A041C0"/>
    <w:rsid w:val="00A041E9"/>
    <w:rsid w:val="00A04DC5"/>
    <w:rsid w:val="00A060D6"/>
    <w:rsid w:val="00A0610C"/>
    <w:rsid w:val="00A062D2"/>
    <w:rsid w:val="00A071CF"/>
    <w:rsid w:val="00A0733D"/>
    <w:rsid w:val="00A077AE"/>
    <w:rsid w:val="00A10B75"/>
    <w:rsid w:val="00A112BF"/>
    <w:rsid w:val="00A1238D"/>
    <w:rsid w:val="00A12441"/>
    <w:rsid w:val="00A1269A"/>
    <w:rsid w:val="00A13079"/>
    <w:rsid w:val="00A140EF"/>
    <w:rsid w:val="00A140FC"/>
    <w:rsid w:val="00A14495"/>
    <w:rsid w:val="00A14A24"/>
    <w:rsid w:val="00A1536B"/>
    <w:rsid w:val="00A15519"/>
    <w:rsid w:val="00A15AB7"/>
    <w:rsid w:val="00A15D68"/>
    <w:rsid w:val="00A16CD8"/>
    <w:rsid w:val="00A16EEB"/>
    <w:rsid w:val="00A1722F"/>
    <w:rsid w:val="00A215DA"/>
    <w:rsid w:val="00A2181F"/>
    <w:rsid w:val="00A24250"/>
    <w:rsid w:val="00A24777"/>
    <w:rsid w:val="00A25BFE"/>
    <w:rsid w:val="00A260E5"/>
    <w:rsid w:val="00A26413"/>
    <w:rsid w:val="00A26C52"/>
    <w:rsid w:val="00A26FCE"/>
    <w:rsid w:val="00A2759D"/>
    <w:rsid w:val="00A27B68"/>
    <w:rsid w:val="00A3017E"/>
    <w:rsid w:val="00A30552"/>
    <w:rsid w:val="00A313E8"/>
    <w:rsid w:val="00A3297B"/>
    <w:rsid w:val="00A33152"/>
    <w:rsid w:val="00A337DF"/>
    <w:rsid w:val="00A33DEB"/>
    <w:rsid w:val="00A34AFE"/>
    <w:rsid w:val="00A350D6"/>
    <w:rsid w:val="00A35619"/>
    <w:rsid w:val="00A35C0F"/>
    <w:rsid w:val="00A3797B"/>
    <w:rsid w:val="00A37D2C"/>
    <w:rsid w:val="00A40781"/>
    <w:rsid w:val="00A418A1"/>
    <w:rsid w:val="00A42684"/>
    <w:rsid w:val="00A42F38"/>
    <w:rsid w:val="00A4332B"/>
    <w:rsid w:val="00A43B98"/>
    <w:rsid w:val="00A457B2"/>
    <w:rsid w:val="00A45C76"/>
    <w:rsid w:val="00A45CCE"/>
    <w:rsid w:val="00A465CE"/>
    <w:rsid w:val="00A47923"/>
    <w:rsid w:val="00A501F3"/>
    <w:rsid w:val="00A502AE"/>
    <w:rsid w:val="00A517C9"/>
    <w:rsid w:val="00A51951"/>
    <w:rsid w:val="00A5231F"/>
    <w:rsid w:val="00A5286D"/>
    <w:rsid w:val="00A5308A"/>
    <w:rsid w:val="00A55BE1"/>
    <w:rsid w:val="00A55EFD"/>
    <w:rsid w:val="00A57D4F"/>
    <w:rsid w:val="00A57DD1"/>
    <w:rsid w:val="00A61398"/>
    <w:rsid w:val="00A61594"/>
    <w:rsid w:val="00A618AD"/>
    <w:rsid w:val="00A61E7E"/>
    <w:rsid w:val="00A62A5C"/>
    <w:rsid w:val="00A63520"/>
    <w:rsid w:val="00A64255"/>
    <w:rsid w:val="00A643A2"/>
    <w:rsid w:val="00A64449"/>
    <w:rsid w:val="00A64A9A"/>
    <w:rsid w:val="00A662F9"/>
    <w:rsid w:val="00A66EC8"/>
    <w:rsid w:val="00A677B8"/>
    <w:rsid w:val="00A706B3"/>
    <w:rsid w:val="00A7094E"/>
    <w:rsid w:val="00A71161"/>
    <w:rsid w:val="00A7136F"/>
    <w:rsid w:val="00A7158E"/>
    <w:rsid w:val="00A71BDA"/>
    <w:rsid w:val="00A71D49"/>
    <w:rsid w:val="00A72230"/>
    <w:rsid w:val="00A72F8B"/>
    <w:rsid w:val="00A73556"/>
    <w:rsid w:val="00A73592"/>
    <w:rsid w:val="00A74787"/>
    <w:rsid w:val="00A74F5F"/>
    <w:rsid w:val="00A755BB"/>
    <w:rsid w:val="00A75C90"/>
    <w:rsid w:val="00A7606F"/>
    <w:rsid w:val="00A764F3"/>
    <w:rsid w:val="00A768C0"/>
    <w:rsid w:val="00A76F14"/>
    <w:rsid w:val="00A77B48"/>
    <w:rsid w:val="00A77D98"/>
    <w:rsid w:val="00A8016F"/>
    <w:rsid w:val="00A80EAA"/>
    <w:rsid w:val="00A81368"/>
    <w:rsid w:val="00A813EA"/>
    <w:rsid w:val="00A81761"/>
    <w:rsid w:val="00A81FAE"/>
    <w:rsid w:val="00A82019"/>
    <w:rsid w:val="00A82989"/>
    <w:rsid w:val="00A82F2F"/>
    <w:rsid w:val="00A82FA8"/>
    <w:rsid w:val="00A833C9"/>
    <w:rsid w:val="00A83EE7"/>
    <w:rsid w:val="00A848AE"/>
    <w:rsid w:val="00A84D54"/>
    <w:rsid w:val="00A84E31"/>
    <w:rsid w:val="00A858B5"/>
    <w:rsid w:val="00A8608D"/>
    <w:rsid w:val="00A86610"/>
    <w:rsid w:val="00A86D86"/>
    <w:rsid w:val="00A8706C"/>
    <w:rsid w:val="00A87AC7"/>
    <w:rsid w:val="00A87C6F"/>
    <w:rsid w:val="00A906D0"/>
    <w:rsid w:val="00A9098E"/>
    <w:rsid w:val="00A91978"/>
    <w:rsid w:val="00A91C02"/>
    <w:rsid w:val="00A92216"/>
    <w:rsid w:val="00A92339"/>
    <w:rsid w:val="00A925B7"/>
    <w:rsid w:val="00A93692"/>
    <w:rsid w:val="00A93E2F"/>
    <w:rsid w:val="00A940FD"/>
    <w:rsid w:val="00A95FD4"/>
    <w:rsid w:val="00A967D8"/>
    <w:rsid w:val="00A970F4"/>
    <w:rsid w:val="00AA0C5A"/>
    <w:rsid w:val="00AA27FA"/>
    <w:rsid w:val="00AA2D8F"/>
    <w:rsid w:val="00AA394D"/>
    <w:rsid w:val="00AA3F9A"/>
    <w:rsid w:val="00AA48F1"/>
    <w:rsid w:val="00AA5A29"/>
    <w:rsid w:val="00AA5A3F"/>
    <w:rsid w:val="00AA5C79"/>
    <w:rsid w:val="00AA62A4"/>
    <w:rsid w:val="00AA68A5"/>
    <w:rsid w:val="00AA7D48"/>
    <w:rsid w:val="00AB0E8A"/>
    <w:rsid w:val="00AB1533"/>
    <w:rsid w:val="00AB195A"/>
    <w:rsid w:val="00AB1BD8"/>
    <w:rsid w:val="00AB230E"/>
    <w:rsid w:val="00AB27D0"/>
    <w:rsid w:val="00AB3BFE"/>
    <w:rsid w:val="00AB5187"/>
    <w:rsid w:val="00AB5675"/>
    <w:rsid w:val="00AB67F9"/>
    <w:rsid w:val="00AB6B7D"/>
    <w:rsid w:val="00AB720C"/>
    <w:rsid w:val="00AB7404"/>
    <w:rsid w:val="00AC035B"/>
    <w:rsid w:val="00AC041D"/>
    <w:rsid w:val="00AC0C4E"/>
    <w:rsid w:val="00AC0D93"/>
    <w:rsid w:val="00AC1213"/>
    <w:rsid w:val="00AC16DE"/>
    <w:rsid w:val="00AC181E"/>
    <w:rsid w:val="00AC1848"/>
    <w:rsid w:val="00AC2441"/>
    <w:rsid w:val="00AC25F0"/>
    <w:rsid w:val="00AC2F97"/>
    <w:rsid w:val="00AC2F99"/>
    <w:rsid w:val="00AC40D1"/>
    <w:rsid w:val="00AC51BE"/>
    <w:rsid w:val="00AC544C"/>
    <w:rsid w:val="00AC6658"/>
    <w:rsid w:val="00AC683B"/>
    <w:rsid w:val="00AC7708"/>
    <w:rsid w:val="00AC7F73"/>
    <w:rsid w:val="00AD02D2"/>
    <w:rsid w:val="00AD030D"/>
    <w:rsid w:val="00AD0CAF"/>
    <w:rsid w:val="00AD0F40"/>
    <w:rsid w:val="00AD1580"/>
    <w:rsid w:val="00AD1A4B"/>
    <w:rsid w:val="00AD244C"/>
    <w:rsid w:val="00AD278D"/>
    <w:rsid w:val="00AD304D"/>
    <w:rsid w:val="00AD3B37"/>
    <w:rsid w:val="00AD3F16"/>
    <w:rsid w:val="00AD438C"/>
    <w:rsid w:val="00AD4701"/>
    <w:rsid w:val="00AD5681"/>
    <w:rsid w:val="00AD6545"/>
    <w:rsid w:val="00AD7277"/>
    <w:rsid w:val="00AE0354"/>
    <w:rsid w:val="00AE0C90"/>
    <w:rsid w:val="00AE1542"/>
    <w:rsid w:val="00AE2727"/>
    <w:rsid w:val="00AE2956"/>
    <w:rsid w:val="00AE2CAF"/>
    <w:rsid w:val="00AE2DF9"/>
    <w:rsid w:val="00AE2E52"/>
    <w:rsid w:val="00AE4522"/>
    <w:rsid w:val="00AE471B"/>
    <w:rsid w:val="00AE4F63"/>
    <w:rsid w:val="00AE5433"/>
    <w:rsid w:val="00AE5703"/>
    <w:rsid w:val="00AE603C"/>
    <w:rsid w:val="00AE678C"/>
    <w:rsid w:val="00AF0820"/>
    <w:rsid w:val="00AF0DC7"/>
    <w:rsid w:val="00AF1EA2"/>
    <w:rsid w:val="00AF229E"/>
    <w:rsid w:val="00AF27F5"/>
    <w:rsid w:val="00AF2861"/>
    <w:rsid w:val="00AF3BB1"/>
    <w:rsid w:val="00AF50CB"/>
    <w:rsid w:val="00AF5227"/>
    <w:rsid w:val="00AF5719"/>
    <w:rsid w:val="00AF6368"/>
    <w:rsid w:val="00AF6388"/>
    <w:rsid w:val="00AF6F01"/>
    <w:rsid w:val="00AF7276"/>
    <w:rsid w:val="00AF77F4"/>
    <w:rsid w:val="00B00E3C"/>
    <w:rsid w:val="00B0164E"/>
    <w:rsid w:val="00B023AB"/>
    <w:rsid w:val="00B02921"/>
    <w:rsid w:val="00B04347"/>
    <w:rsid w:val="00B049EE"/>
    <w:rsid w:val="00B04C88"/>
    <w:rsid w:val="00B04FEB"/>
    <w:rsid w:val="00B05AA8"/>
    <w:rsid w:val="00B05BB6"/>
    <w:rsid w:val="00B060E3"/>
    <w:rsid w:val="00B063B1"/>
    <w:rsid w:val="00B064B4"/>
    <w:rsid w:val="00B1052A"/>
    <w:rsid w:val="00B10D73"/>
    <w:rsid w:val="00B136C1"/>
    <w:rsid w:val="00B13975"/>
    <w:rsid w:val="00B13DC0"/>
    <w:rsid w:val="00B14482"/>
    <w:rsid w:val="00B14830"/>
    <w:rsid w:val="00B166AE"/>
    <w:rsid w:val="00B16AA3"/>
    <w:rsid w:val="00B2052D"/>
    <w:rsid w:val="00B20A0B"/>
    <w:rsid w:val="00B21908"/>
    <w:rsid w:val="00B21A25"/>
    <w:rsid w:val="00B225F3"/>
    <w:rsid w:val="00B22C06"/>
    <w:rsid w:val="00B247FE"/>
    <w:rsid w:val="00B249FE"/>
    <w:rsid w:val="00B24A4C"/>
    <w:rsid w:val="00B24EE2"/>
    <w:rsid w:val="00B24F6D"/>
    <w:rsid w:val="00B25B90"/>
    <w:rsid w:val="00B26BDE"/>
    <w:rsid w:val="00B30C5E"/>
    <w:rsid w:val="00B31C2A"/>
    <w:rsid w:val="00B3260F"/>
    <w:rsid w:val="00B33369"/>
    <w:rsid w:val="00B33474"/>
    <w:rsid w:val="00B334A9"/>
    <w:rsid w:val="00B33C52"/>
    <w:rsid w:val="00B340B0"/>
    <w:rsid w:val="00B35B40"/>
    <w:rsid w:val="00B37D20"/>
    <w:rsid w:val="00B37E19"/>
    <w:rsid w:val="00B37F42"/>
    <w:rsid w:val="00B40159"/>
    <w:rsid w:val="00B4082B"/>
    <w:rsid w:val="00B41A6E"/>
    <w:rsid w:val="00B42D83"/>
    <w:rsid w:val="00B435E9"/>
    <w:rsid w:val="00B44A0E"/>
    <w:rsid w:val="00B44DFC"/>
    <w:rsid w:val="00B4635C"/>
    <w:rsid w:val="00B46E6F"/>
    <w:rsid w:val="00B46E80"/>
    <w:rsid w:val="00B478F5"/>
    <w:rsid w:val="00B47EE1"/>
    <w:rsid w:val="00B47F00"/>
    <w:rsid w:val="00B50D5D"/>
    <w:rsid w:val="00B5154F"/>
    <w:rsid w:val="00B521F8"/>
    <w:rsid w:val="00B53BC3"/>
    <w:rsid w:val="00B54379"/>
    <w:rsid w:val="00B54A63"/>
    <w:rsid w:val="00B550A7"/>
    <w:rsid w:val="00B55738"/>
    <w:rsid w:val="00B55846"/>
    <w:rsid w:val="00B55E16"/>
    <w:rsid w:val="00B563EE"/>
    <w:rsid w:val="00B57808"/>
    <w:rsid w:val="00B60851"/>
    <w:rsid w:val="00B613AF"/>
    <w:rsid w:val="00B615B6"/>
    <w:rsid w:val="00B619E1"/>
    <w:rsid w:val="00B61FD5"/>
    <w:rsid w:val="00B62685"/>
    <w:rsid w:val="00B626A8"/>
    <w:rsid w:val="00B62E96"/>
    <w:rsid w:val="00B65D2B"/>
    <w:rsid w:val="00B65D44"/>
    <w:rsid w:val="00B65F42"/>
    <w:rsid w:val="00B676FF"/>
    <w:rsid w:val="00B67831"/>
    <w:rsid w:val="00B67B54"/>
    <w:rsid w:val="00B70025"/>
    <w:rsid w:val="00B717EC"/>
    <w:rsid w:val="00B71DB3"/>
    <w:rsid w:val="00B7231F"/>
    <w:rsid w:val="00B72B75"/>
    <w:rsid w:val="00B72DF3"/>
    <w:rsid w:val="00B741E5"/>
    <w:rsid w:val="00B75724"/>
    <w:rsid w:val="00B7595A"/>
    <w:rsid w:val="00B765E1"/>
    <w:rsid w:val="00B76BC6"/>
    <w:rsid w:val="00B76CA1"/>
    <w:rsid w:val="00B801CD"/>
    <w:rsid w:val="00B80A34"/>
    <w:rsid w:val="00B81423"/>
    <w:rsid w:val="00B81449"/>
    <w:rsid w:val="00B814C7"/>
    <w:rsid w:val="00B8240F"/>
    <w:rsid w:val="00B827B4"/>
    <w:rsid w:val="00B83674"/>
    <w:rsid w:val="00B84019"/>
    <w:rsid w:val="00B8412D"/>
    <w:rsid w:val="00B84255"/>
    <w:rsid w:val="00B84466"/>
    <w:rsid w:val="00B85181"/>
    <w:rsid w:val="00B85BC5"/>
    <w:rsid w:val="00B86145"/>
    <w:rsid w:val="00B87F89"/>
    <w:rsid w:val="00B8DA80"/>
    <w:rsid w:val="00B90C2B"/>
    <w:rsid w:val="00B90C97"/>
    <w:rsid w:val="00B911E7"/>
    <w:rsid w:val="00B91272"/>
    <w:rsid w:val="00B913FF"/>
    <w:rsid w:val="00B91AD1"/>
    <w:rsid w:val="00B925BB"/>
    <w:rsid w:val="00B92794"/>
    <w:rsid w:val="00B92F7E"/>
    <w:rsid w:val="00B92F83"/>
    <w:rsid w:val="00B93287"/>
    <w:rsid w:val="00B93CCB"/>
    <w:rsid w:val="00B93E6C"/>
    <w:rsid w:val="00B9587D"/>
    <w:rsid w:val="00B95B73"/>
    <w:rsid w:val="00B96330"/>
    <w:rsid w:val="00B96A26"/>
    <w:rsid w:val="00B96CB4"/>
    <w:rsid w:val="00B97AE9"/>
    <w:rsid w:val="00BA02CB"/>
    <w:rsid w:val="00BA0DD8"/>
    <w:rsid w:val="00BA22D1"/>
    <w:rsid w:val="00BA257C"/>
    <w:rsid w:val="00BA2D40"/>
    <w:rsid w:val="00BA4922"/>
    <w:rsid w:val="00BA5262"/>
    <w:rsid w:val="00BA5525"/>
    <w:rsid w:val="00BA631E"/>
    <w:rsid w:val="00BA77B8"/>
    <w:rsid w:val="00BA78AB"/>
    <w:rsid w:val="00BB0849"/>
    <w:rsid w:val="00BB0F5A"/>
    <w:rsid w:val="00BB14AD"/>
    <w:rsid w:val="00BB156A"/>
    <w:rsid w:val="00BB2892"/>
    <w:rsid w:val="00BB2C96"/>
    <w:rsid w:val="00BB3981"/>
    <w:rsid w:val="00BB4892"/>
    <w:rsid w:val="00BB60E2"/>
    <w:rsid w:val="00BB6390"/>
    <w:rsid w:val="00BB6932"/>
    <w:rsid w:val="00BB6D20"/>
    <w:rsid w:val="00BB6EA9"/>
    <w:rsid w:val="00BB7117"/>
    <w:rsid w:val="00BB796D"/>
    <w:rsid w:val="00BB7F1D"/>
    <w:rsid w:val="00BB7F3D"/>
    <w:rsid w:val="00BB7F4F"/>
    <w:rsid w:val="00BC005C"/>
    <w:rsid w:val="00BC0202"/>
    <w:rsid w:val="00BC0D62"/>
    <w:rsid w:val="00BC11DA"/>
    <w:rsid w:val="00BC1919"/>
    <w:rsid w:val="00BC1AA1"/>
    <w:rsid w:val="00BC1C7F"/>
    <w:rsid w:val="00BC1CA2"/>
    <w:rsid w:val="00BC212D"/>
    <w:rsid w:val="00BC2DCC"/>
    <w:rsid w:val="00BC3BF3"/>
    <w:rsid w:val="00BC3DB6"/>
    <w:rsid w:val="00BC446A"/>
    <w:rsid w:val="00BC47BF"/>
    <w:rsid w:val="00BC4BE1"/>
    <w:rsid w:val="00BC4D8C"/>
    <w:rsid w:val="00BC4DFC"/>
    <w:rsid w:val="00BC5229"/>
    <w:rsid w:val="00BC5774"/>
    <w:rsid w:val="00BC57A7"/>
    <w:rsid w:val="00BC5D41"/>
    <w:rsid w:val="00BC6D7F"/>
    <w:rsid w:val="00BC6E4E"/>
    <w:rsid w:val="00BC6EB3"/>
    <w:rsid w:val="00BC7E57"/>
    <w:rsid w:val="00BD0758"/>
    <w:rsid w:val="00BD1AB5"/>
    <w:rsid w:val="00BD25AB"/>
    <w:rsid w:val="00BD3147"/>
    <w:rsid w:val="00BD4199"/>
    <w:rsid w:val="00BD496A"/>
    <w:rsid w:val="00BD7C99"/>
    <w:rsid w:val="00BE15EC"/>
    <w:rsid w:val="00BE1BFD"/>
    <w:rsid w:val="00BE1C47"/>
    <w:rsid w:val="00BE20E4"/>
    <w:rsid w:val="00BE2264"/>
    <w:rsid w:val="00BE231D"/>
    <w:rsid w:val="00BE2B7D"/>
    <w:rsid w:val="00BE3098"/>
    <w:rsid w:val="00BE38E4"/>
    <w:rsid w:val="00BE3AAB"/>
    <w:rsid w:val="00BE3DFA"/>
    <w:rsid w:val="00BE4412"/>
    <w:rsid w:val="00BE460E"/>
    <w:rsid w:val="00BE48C3"/>
    <w:rsid w:val="00BE546B"/>
    <w:rsid w:val="00BE5BF6"/>
    <w:rsid w:val="00BE626A"/>
    <w:rsid w:val="00BE65A0"/>
    <w:rsid w:val="00BE6B55"/>
    <w:rsid w:val="00BE7045"/>
    <w:rsid w:val="00BE740E"/>
    <w:rsid w:val="00BE7777"/>
    <w:rsid w:val="00BF01F9"/>
    <w:rsid w:val="00BF026E"/>
    <w:rsid w:val="00BF0473"/>
    <w:rsid w:val="00BF0CDB"/>
    <w:rsid w:val="00BF19C0"/>
    <w:rsid w:val="00BF2CBE"/>
    <w:rsid w:val="00BF31F0"/>
    <w:rsid w:val="00BF3923"/>
    <w:rsid w:val="00BF52E0"/>
    <w:rsid w:val="00BF59E8"/>
    <w:rsid w:val="00BF6BC6"/>
    <w:rsid w:val="00BF6DEC"/>
    <w:rsid w:val="00BF6F24"/>
    <w:rsid w:val="00BF70FD"/>
    <w:rsid w:val="00BF71B0"/>
    <w:rsid w:val="00C03404"/>
    <w:rsid w:val="00C04D2C"/>
    <w:rsid w:val="00C04F43"/>
    <w:rsid w:val="00C056DB"/>
    <w:rsid w:val="00C05906"/>
    <w:rsid w:val="00C05960"/>
    <w:rsid w:val="00C05E54"/>
    <w:rsid w:val="00C05ED1"/>
    <w:rsid w:val="00C06A3B"/>
    <w:rsid w:val="00C10556"/>
    <w:rsid w:val="00C105D3"/>
    <w:rsid w:val="00C11120"/>
    <w:rsid w:val="00C11595"/>
    <w:rsid w:val="00C11BB2"/>
    <w:rsid w:val="00C12872"/>
    <w:rsid w:val="00C12D06"/>
    <w:rsid w:val="00C13275"/>
    <w:rsid w:val="00C13DAF"/>
    <w:rsid w:val="00C161CE"/>
    <w:rsid w:val="00C16204"/>
    <w:rsid w:val="00C162CA"/>
    <w:rsid w:val="00C166BB"/>
    <w:rsid w:val="00C16C7F"/>
    <w:rsid w:val="00C16D47"/>
    <w:rsid w:val="00C2078B"/>
    <w:rsid w:val="00C21640"/>
    <w:rsid w:val="00C219A2"/>
    <w:rsid w:val="00C21C99"/>
    <w:rsid w:val="00C2255D"/>
    <w:rsid w:val="00C22707"/>
    <w:rsid w:val="00C227A7"/>
    <w:rsid w:val="00C22870"/>
    <w:rsid w:val="00C22DD1"/>
    <w:rsid w:val="00C23307"/>
    <w:rsid w:val="00C23BBC"/>
    <w:rsid w:val="00C24251"/>
    <w:rsid w:val="00C2476C"/>
    <w:rsid w:val="00C24FE2"/>
    <w:rsid w:val="00C25594"/>
    <w:rsid w:val="00C258BD"/>
    <w:rsid w:val="00C2684D"/>
    <w:rsid w:val="00C2693C"/>
    <w:rsid w:val="00C27094"/>
    <w:rsid w:val="00C270C8"/>
    <w:rsid w:val="00C271BD"/>
    <w:rsid w:val="00C273F3"/>
    <w:rsid w:val="00C27589"/>
    <w:rsid w:val="00C30ED9"/>
    <w:rsid w:val="00C32434"/>
    <w:rsid w:val="00C32C64"/>
    <w:rsid w:val="00C33226"/>
    <w:rsid w:val="00C337B8"/>
    <w:rsid w:val="00C34A94"/>
    <w:rsid w:val="00C34BC0"/>
    <w:rsid w:val="00C34BDE"/>
    <w:rsid w:val="00C34D2C"/>
    <w:rsid w:val="00C374E0"/>
    <w:rsid w:val="00C37695"/>
    <w:rsid w:val="00C378B6"/>
    <w:rsid w:val="00C40060"/>
    <w:rsid w:val="00C405CB"/>
    <w:rsid w:val="00C408FA"/>
    <w:rsid w:val="00C40AEC"/>
    <w:rsid w:val="00C40CAE"/>
    <w:rsid w:val="00C4242D"/>
    <w:rsid w:val="00C425F7"/>
    <w:rsid w:val="00C42A21"/>
    <w:rsid w:val="00C42CBD"/>
    <w:rsid w:val="00C43C76"/>
    <w:rsid w:val="00C447F6"/>
    <w:rsid w:val="00C46D65"/>
    <w:rsid w:val="00C502CF"/>
    <w:rsid w:val="00C50341"/>
    <w:rsid w:val="00C50568"/>
    <w:rsid w:val="00C509D1"/>
    <w:rsid w:val="00C50C6D"/>
    <w:rsid w:val="00C50D16"/>
    <w:rsid w:val="00C51CA9"/>
    <w:rsid w:val="00C5286F"/>
    <w:rsid w:val="00C53B12"/>
    <w:rsid w:val="00C53B43"/>
    <w:rsid w:val="00C53D2B"/>
    <w:rsid w:val="00C54785"/>
    <w:rsid w:val="00C554B6"/>
    <w:rsid w:val="00C55C5B"/>
    <w:rsid w:val="00C57191"/>
    <w:rsid w:val="00C57BFD"/>
    <w:rsid w:val="00C60EE6"/>
    <w:rsid w:val="00C62063"/>
    <w:rsid w:val="00C62D65"/>
    <w:rsid w:val="00C62E98"/>
    <w:rsid w:val="00C63249"/>
    <w:rsid w:val="00C63ACF"/>
    <w:rsid w:val="00C63D68"/>
    <w:rsid w:val="00C65697"/>
    <w:rsid w:val="00C65CD1"/>
    <w:rsid w:val="00C66F61"/>
    <w:rsid w:val="00C66F7F"/>
    <w:rsid w:val="00C6728B"/>
    <w:rsid w:val="00C6740E"/>
    <w:rsid w:val="00C7068A"/>
    <w:rsid w:val="00C7075A"/>
    <w:rsid w:val="00C708FF"/>
    <w:rsid w:val="00C70BCB"/>
    <w:rsid w:val="00C714F5"/>
    <w:rsid w:val="00C717A1"/>
    <w:rsid w:val="00C71810"/>
    <w:rsid w:val="00C71EBF"/>
    <w:rsid w:val="00C7213E"/>
    <w:rsid w:val="00C7232E"/>
    <w:rsid w:val="00C73053"/>
    <w:rsid w:val="00C73B29"/>
    <w:rsid w:val="00C74E5F"/>
    <w:rsid w:val="00C761FA"/>
    <w:rsid w:val="00C767D7"/>
    <w:rsid w:val="00C76A2A"/>
    <w:rsid w:val="00C775BF"/>
    <w:rsid w:val="00C77709"/>
    <w:rsid w:val="00C77AF1"/>
    <w:rsid w:val="00C8056B"/>
    <w:rsid w:val="00C832D0"/>
    <w:rsid w:val="00C83A61"/>
    <w:rsid w:val="00C855DC"/>
    <w:rsid w:val="00C85D95"/>
    <w:rsid w:val="00C8616E"/>
    <w:rsid w:val="00C86EE5"/>
    <w:rsid w:val="00C87541"/>
    <w:rsid w:val="00C87BE5"/>
    <w:rsid w:val="00C90D15"/>
    <w:rsid w:val="00C90DBE"/>
    <w:rsid w:val="00C90E43"/>
    <w:rsid w:val="00C90EC0"/>
    <w:rsid w:val="00C91413"/>
    <w:rsid w:val="00C91787"/>
    <w:rsid w:val="00C91E03"/>
    <w:rsid w:val="00C91E61"/>
    <w:rsid w:val="00C91F32"/>
    <w:rsid w:val="00C92578"/>
    <w:rsid w:val="00C92642"/>
    <w:rsid w:val="00C93484"/>
    <w:rsid w:val="00C93D82"/>
    <w:rsid w:val="00C94233"/>
    <w:rsid w:val="00C9423B"/>
    <w:rsid w:val="00C94D95"/>
    <w:rsid w:val="00C94E43"/>
    <w:rsid w:val="00C95043"/>
    <w:rsid w:val="00C955E5"/>
    <w:rsid w:val="00C955FD"/>
    <w:rsid w:val="00C9594F"/>
    <w:rsid w:val="00C95F70"/>
    <w:rsid w:val="00C97225"/>
    <w:rsid w:val="00CA0599"/>
    <w:rsid w:val="00CA0F03"/>
    <w:rsid w:val="00CA0FA6"/>
    <w:rsid w:val="00CA1AF0"/>
    <w:rsid w:val="00CA1BA7"/>
    <w:rsid w:val="00CA1D93"/>
    <w:rsid w:val="00CA1E37"/>
    <w:rsid w:val="00CA1E9F"/>
    <w:rsid w:val="00CA21C5"/>
    <w:rsid w:val="00CA2C81"/>
    <w:rsid w:val="00CA306A"/>
    <w:rsid w:val="00CA3B8B"/>
    <w:rsid w:val="00CA4340"/>
    <w:rsid w:val="00CA4451"/>
    <w:rsid w:val="00CA5138"/>
    <w:rsid w:val="00CA5407"/>
    <w:rsid w:val="00CA5DE3"/>
    <w:rsid w:val="00CA64B4"/>
    <w:rsid w:val="00CA676A"/>
    <w:rsid w:val="00CA7451"/>
    <w:rsid w:val="00CA78C0"/>
    <w:rsid w:val="00CA7C70"/>
    <w:rsid w:val="00CB082E"/>
    <w:rsid w:val="00CB0EC9"/>
    <w:rsid w:val="00CB0FB3"/>
    <w:rsid w:val="00CB10AE"/>
    <w:rsid w:val="00CB11F5"/>
    <w:rsid w:val="00CB19FA"/>
    <w:rsid w:val="00CB2DBC"/>
    <w:rsid w:val="00CB38FD"/>
    <w:rsid w:val="00CB3FDF"/>
    <w:rsid w:val="00CB4950"/>
    <w:rsid w:val="00CB5657"/>
    <w:rsid w:val="00CB5CC2"/>
    <w:rsid w:val="00CB6A1A"/>
    <w:rsid w:val="00CB735F"/>
    <w:rsid w:val="00CC0746"/>
    <w:rsid w:val="00CC08EF"/>
    <w:rsid w:val="00CC14D0"/>
    <w:rsid w:val="00CC20F9"/>
    <w:rsid w:val="00CC2280"/>
    <w:rsid w:val="00CC266B"/>
    <w:rsid w:val="00CC3732"/>
    <w:rsid w:val="00CC53EC"/>
    <w:rsid w:val="00CC5849"/>
    <w:rsid w:val="00CC7558"/>
    <w:rsid w:val="00CD0D7B"/>
    <w:rsid w:val="00CD0E55"/>
    <w:rsid w:val="00CD1ABF"/>
    <w:rsid w:val="00CD1BA6"/>
    <w:rsid w:val="00CD1C93"/>
    <w:rsid w:val="00CD1F34"/>
    <w:rsid w:val="00CD2186"/>
    <w:rsid w:val="00CD2250"/>
    <w:rsid w:val="00CD2F25"/>
    <w:rsid w:val="00CD3CA2"/>
    <w:rsid w:val="00CD3E4F"/>
    <w:rsid w:val="00CD45D6"/>
    <w:rsid w:val="00CD47DB"/>
    <w:rsid w:val="00CD4D01"/>
    <w:rsid w:val="00CD4F68"/>
    <w:rsid w:val="00CD5002"/>
    <w:rsid w:val="00CD54C0"/>
    <w:rsid w:val="00CD5554"/>
    <w:rsid w:val="00CD5616"/>
    <w:rsid w:val="00CD59B8"/>
    <w:rsid w:val="00CD72C7"/>
    <w:rsid w:val="00CD7800"/>
    <w:rsid w:val="00CD7875"/>
    <w:rsid w:val="00CD7B9F"/>
    <w:rsid w:val="00CE1017"/>
    <w:rsid w:val="00CE3FEC"/>
    <w:rsid w:val="00CE40CD"/>
    <w:rsid w:val="00CE4159"/>
    <w:rsid w:val="00CE47E6"/>
    <w:rsid w:val="00CE523E"/>
    <w:rsid w:val="00CE5286"/>
    <w:rsid w:val="00CE57CB"/>
    <w:rsid w:val="00CE5DF4"/>
    <w:rsid w:val="00CE5E51"/>
    <w:rsid w:val="00CE607D"/>
    <w:rsid w:val="00CE6CB1"/>
    <w:rsid w:val="00CE701E"/>
    <w:rsid w:val="00CF0086"/>
    <w:rsid w:val="00CF05B6"/>
    <w:rsid w:val="00CF1ACC"/>
    <w:rsid w:val="00CF1C4B"/>
    <w:rsid w:val="00CF1EDF"/>
    <w:rsid w:val="00CF2FAE"/>
    <w:rsid w:val="00CF362D"/>
    <w:rsid w:val="00CF4041"/>
    <w:rsid w:val="00CF49C1"/>
    <w:rsid w:val="00CF50EB"/>
    <w:rsid w:val="00CF66D2"/>
    <w:rsid w:val="00CF675E"/>
    <w:rsid w:val="00CF6CDA"/>
    <w:rsid w:val="00CF6DB3"/>
    <w:rsid w:val="00CF6F62"/>
    <w:rsid w:val="00CF7AC3"/>
    <w:rsid w:val="00CF7D12"/>
    <w:rsid w:val="00CF7F16"/>
    <w:rsid w:val="00D00204"/>
    <w:rsid w:val="00D00E7B"/>
    <w:rsid w:val="00D01C36"/>
    <w:rsid w:val="00D02054"/>
    <w:rsid w:val="00D02472"/>
    <w:rsid w:val="00D0262B"/>
    <w:rsid w:val="00D0391C"/>
    <w:rsid w:val="00D03F66"/>
    <w:rsid w:val="00D0499B"/>
    <w:rsid w:val="00D05F48"/>
    <w:rsid w:val="00D05F4E"/>
    <w:rsid w:val="00D06B40"/>
    <w:rsid w:val="00D10D66"/>
    <w:rsid w:val="00D115BE"/>
    <w:rsid w:val="00D11F7B"/>
    <w:rsid w:val="00D1236A"/>
    <w:rsid w:val="00D132EA"/>
    <w:rsid w:val="00D13482"/>
    <w:rsid w:val="00D146C3"/>
    <w:rsid w:val="00D1479A"/>
    <w:rsid w:val="00D15333"/>
    <w:rsid w:val="00D15465"/>
    <w:rsid w:val="00D16472"/>
    <w:rsid w:val="00D16D5D"/>
    <w:rsid w:val="00D20FB0"/>
    <w:rsid w:val="00D21757"/>
    <w:rsid w:val="00D21CC5"/>
    <w:rsid w:val="00D21F84"/>
    <w:rsid w:val="00D228AE"/>
    <w:rsid w:val="00D22D89"/>
    <w:rsid w:val="00D23702"/>
    <w:rsid w:val="00D24C9B"/>
    <w:rsid w:val="00D2577F"/>
    <w:rsid w:val="00D25D86"/>
    <w:rsid w:val="00D27643"/>
    <w:rsid w:val="00D27A9D"/>
    <w:rsid w:val="00D27E80"/>
    <w:rsid w:val="00D3046E"/>
    <w:rsid w:val="00D31974"/>
    <w:rsid w:val="00D32725"/>
    <w:rsid w:val="00D34F7F"/>
    <w:rsid w:val="00D35773"/>
    <w:rsid w:val="00D3593E"/>
    <w:rsid w:val="00D35B36"/>
    <w:rsid w:val="00D360E0"/>
    <w:rsid w:val="00D365CF"/>
    <w:rsid w:val="00D366ED"/>
    <w:rsid w:val="00D3692C"/>
    <w:rsid w:val="00D37767"/>
    <w:rsid w:val="00D37C5F"/>
    <w:rsid w:val="00D401F7"/>
    <w:rsid w:val="00D40B9F"/>
    <w:rsid w:val="00D412FE"/>
    <w:rsid w:val="00D416D3"/>
    <w:rsid w:val="00D41E27"/>
    <w:rsid w:val="00D41EBA"/>
    <w:rsid w:val="00D42040"/>
    <w:rsid w:val="00D437D8"/>
    <w:rsid w:val="00D4416D"/>
    <w:rsid w:val="00D4458F"/>
    <w:rsid w:val="00D45551"/>
    <w:rsid w:val="00D45ECE"/>
    <w:rsid w:val="00D4600A"/>
    <w:rsid w:val="00D460FF"/>
    <w:rsid w:val="00D46776"/>
    <w:rsid w:val="00D4738B"/>
    <w:rsid w:val="00D475B1"/>
    <w:rsid w:val="00D47679"/>
    <w:rsid w:val="00D47773"/>
    <w:rsid w:val="00D47F21"/>
    <w:rsid w:val="00D50123"/>
    <w:rsid w:val="00D512E1"/>
    <w:rsid w:val="00D51949"/>
    <w:rsid w:val="00D519CA"/>
    <w:rsid w:val="00D5457D"/>
    <w:rsid w:val="00D559AC"/>
    <w:rsid w:val="00D55B71"/>
    <w:rsid w:val="00D55D10"/>
    <w:rsid w:val="00D56542"/>
    <w:rsid w:val="00D579A0"/>
    <w:rsid w:val="00D57BA3"/>
    <w:rsid w:val="00D601C5"/>
    <w:rsid w:val="00D612B3"/>
    <w:rsid w:val="00D62800"/>
    <w:rsid w:val="00D6409A"/>
    <w:rsid w:val="00D6462A"/>
    <w:rsid w:val="00D64A95"/>
    <w:rsid w:val="00D65281"/>
    <w:rsid w:val="00D663D4"/>
    <w:rsid w:val="00D66F66"/>
    <w:rsid w:val="00D67426"/>
    <w:rsid w:val="00D67CD5"/>
    <w:rsid w:val="00D67CE3"/>
    <w:rsid w:val="00D70E0C"/>
    <w:rsid w:val="00D71067"/>
    <w:rsid w:val="00D71D23"/>
    <w:rsid w:val="00D72003"/>
    <w:rsid w:val="00D7338F"/>
    <w:rsid w:val="00D742E1"/>
    <w:rsid w:val="00D75196"/>
    <w:rsid w:val="00D75507"/>
    <w:rsid w:val="00D75729"/>
    <w:rsid w:val="00D76157"/>
    <w:rsid w:val="00D76CB2"/>
    <w:rsid w:val="00D804DC"/>
    <w:rsid w:val="00D806ED"/>
    <w:rsid w:val="00D80824"/>
    <w:rsid w:val="00D822A7"/>
    <w:rsid w:val="00D828AB"/>
    <w:rsid w:val="00D82B8F"/>
    <w:rsid w:val="00D82C01"/>
    <w:rsid w:val="00D831FA"/>
    <w:rsid w:val="00D85BDC"/>
    <w:rsid w:val="00D85BF3"/>
    <w:rsid w:val="00D85F20"/>
    <w:rsid w:val="00D8694E"/>
    <w:rsid w:val="00D86CAA"/>
    <w:rsid w:val="00D86E14"/>
    <w:rsid w:val="00D87FCE"/>
    <w:rsid w:val="00D90BB6"/>
    <w:rsid w:val="00D92323"/>
    <w:rsid w:val="00D92B2C"/>
    <w:rsid w:val="00D9380D"/>
    <w:rsid w:val="00D94393"/>
    <w:rsid w:val="00D946C0"/>
    <w:rsid w:val="00D94CE6"/>
    <w:rsid w:val="00D951D1"/>
    <w:rsid w:val="00D953D0"/>
    <w:rsid w:val="00D9636C"/>
    <w:rsid w:val="00D96E29"/>
    <w:rsid w:val="00D97A3C"/>
    <w:rsid w:val="00D97A64"/>
    <w:rsid w:val="00D97B74"/>
    <w:rsid w:val="00DA006B"/>
    <w:rsid w:val="00DA0602"/>
    <w:rsid w:val="00DA15AE"/>
    <w:rsid w:val="00DA2554"/>
    <w:rsid w:val="00DA26C1"/>
    <w:rsid w:val="00DA2812"/>
    <w:rsid w:val="00DA2D33"/>
    <w:rsid w:val="00DA32B9"/>
    <w:rsid w:val="00DA462F"/>
    <w:rsid w:val="00DA4A57"/>
    <w:rsid w:val="00DA4D1C"/>
    <w:rsid w:val="00DA5A32"/>
    <w:rsid w:val="00DA5D82"/>
    <w:rsid w:val="00DA6ACF"/>
    <w:rsid w:val="00DA74AB"/>
    <w:rsid w:val="00DB02D4"/>
    <w:rsid w:val="00DB09EF"/>
    <w:rsid w:val="00DB2951"/>
    <w:rsid w:val="00DB2B09"/>
    <w:rsid w:val="00DB2CE0"/>
    <w:rsid w:val="00DB3354"/>
    <w:rsid w:val="00DB461F"/>
    <w:rsid w:val="00DB5481"/>
    <w:rsid w:val="00DB579D"/>
    <w:rsid w:val="00DB59A2"/>
    <w:rsid w:val="00DB6386"/>
    <w:rsid w:val="00DB6700"/>
    <w:rsid w:val="00DB745C"/>
    <w:rsid w:val="00DB78F6"/>
    <w:rsid w:val="00DB796D"/>
    <w:rsid w:val="00DC0255"/>
    <w:rsid w:val="00DC0766"/>
    <w:rsid w:val="00DC0B42"/>
    <w:rsid w:val="00DC1DDC"/>
    <w:rsid w:val="00DC2257"/>
    <w:rsid w:val="00DC30CD"/>
    <w:rsid w:val="00DC40F5"/>
    <w:rsid w:val="00DC47E5"/>
    <w:rsid w:val="00DC4C03"/>
    <w:rsid w:val="00DC4DAF"/>
    <w:rsid w:val="00DC5038"/>
    <w:rsid w:val="00DC5399"/>
    <w:rsid w:val="00DC5458"/>
    <w:rsid w:val="00DC5539"/>
    <w:rsid w:val="00DC5F1E"/>
    <w:rsid w:val="00DC629A"/>
    <w:rsid w:val="00DC6493"/>
    <w:rsid w:val="00DC66AD"/>
    <w:rsid w:val="00DC66CB"/>
    <w:rsid w:val="00DCEE5D"/>
    <w:rsid w:val="00DD0426"/>
    <w:rsid w:val="00DD04F2"/>
    <w:rsid w:val="00DD06C0"/>
    <w:rsid w:val="00DD1A94"/>
    <w:rsid w:val="00DD1FD9"/>
    <w:rsid w:val="00DD22BA"/>
    <w:rsid w:val="00DD2605"/>
    <w:rsid w:val="00DD2BBB"/>
    <w:rsid w:val="00DD34C9"/>
    <w:rsid w:val="00DD34CA"/>
    <w:rsid w:val="00DD3B11"/>
    <w:rsid w:val="00DD42D7"/>
    <w:rsid w:val="00DD4C35"/>
    <w:rsid w:val="00DD66E5"/>
    <w:rsid w:val="00DD69DA"/>
    <w:rsid w:val="00DD786A"/>
    <w:rsid w:val="00DE00C0"/>
    <w:rsid w:val="00DE1443"/>
    <w:rsid w:val="00DE19A1"/>
    <w:rsid w:val="00DE28E2"/>
    <w:rsid w:val="00DE2B92"/>
    <w:rsid w:val="00DE30A8"/>
    <w:rsid w:val="00DE30B9"/>
    <w:rsid w:val="00DE3B8A"/>
    <w:rsid w:val="00DE518C"/>
    <w:rsid w:val="00DE5C63"/>
    <w:rsid w:val="00DE616E"/>
    <w:rsid w:val="00DE6A0E"/>
    <w:rsid w:val="00DE6D33"/>
    <w:rsid w:val="00DE72BC"/>
    <w:rsid w:val="00DF080C"/>
    <w:rsid w:val="00DF0B88"/>
    <w:rsid w:val="00DF0C44"/>
    <w:rsid w:val="00DF13E6"/>
    <w:rsid w:val="00DF1436"/>
    <w:rsid w:val="00DF172F"/>
    <w:rsid w:val="00DF197E"/>
    <w:rsid w:val="00DF3060"/>
    <w:rsid w:val="00DF3828"/>
    <w:rsid w:val="00DF48B7"/>
    <w:rsid w:val="00DF4D7E"/>
    <w:rsid w:val="00DF5142"/>
    <w:rsid w:val="00DF644B"/>
    <w:rsid w:val="00DF659B"/>
    <w:rsid w:val="00DF7124"/>
    <w:rsid w:val="00DF7233"/>
    <w:rsid w:val="00DF7654"/>
    <w:rsid w:val="00DF79BA"/>
    <w:rsid w:val="00E003C3"/>
    <w:rsid w:val="00E00910"/>
    <w:rsid w:val="00E00D02"/>
    <w:rsid w:val="00E01079"/>
    <w:rsid w:val="00E017D9"/>
    <w:rsid w:val="00E01E88"/>
    <w:rsid w:val="00E01EFC"/>
    <w:rsid w:val="00E01F51"/>
    <w:rsid w:val="00E0219D"/>
    <w:rsid w:val="00E02857"/>
    <w:rsid w:val="00E0314A"/>
    <w:rsid w:val="00E034B7"/>
    <w:rsid w:val="00E03768"/>
    <w:rsid w:val="00E04B00"/>
    <w:rsid w:val="00E04C9D"/>
    <w:rsid w:val="00E04D44"/>
    <w:rsid w:val="00E05280"/>
    <w:rsid w:val="00E056F2"/>
    <w:rsid w:val="00E05BB7"/>
    <w:rsid w:val="00E05E28"/>
    <w:rsid w:val="00E05EC0"/>
    <w:rsid w:val="00E062E9"/>
    <w:rsid w:val="00E063F4"/>
    <w:rsid w:val="00E0698F"/>
    <w:rsid w:val="00E1063E"/>
    <w:rsid w:val="00E11952"/>
    <w:rsid w:val="00E11FC4"/>
    <w:rsid w:val="00E12B46"/>
    <w:rsid w:val="00E13506"/>
    <w:rsid w:val="00E14D1B"/>
    <w:rsid w:val="00E15063"/>
    <w:rsid w:val="00E156B8"/>
    <w:rsid w:val="00E15F1E"/>
    <w:rsid w:val="00E16CA8"/>
    <w:rsid w:val="00E17956"/>
    <w:rsid w:val="00E2016C"/>
    <w:rsid w:val="00E20AB5"/>
    <w:rsid w:val="00E21D8A"/>
    <w:rsid w:val="00E22204"/>
    <w:rsid w:val="00E2227F"/>
    <w:rsid w:val="00E22842"/>
    <w:rsid w:val="00E23943"/>
    <w:rsid w:val="00E23A1D"/>
    <w:rsid w:val="00E23EC0"/>
    <w:rsid w:val="00E2400D"/>
    <w:rsid w:val="00E258F7"/>
    <w:rsid w:val="00E266F5"/>
    <w:rsid w:val="00E267CE"/>
    <w:rsid w:val="00E269F6"/>
    <w:rsid w:val="00E26B13"/>
    <w:rsid w:val="00E26DF5"/>
    <w:rsid w:val="00E278C1"/>
    <w:rsid w:val="00E27C96"/>
    <w:rsid w:val="00E30B01"/>
    <w:rsid w:val="00E30F26"/>
    <w:rsid w:val="00E319C0"/>
    <w:rsid w:val="00E31DD7"/>
    <w:rsid w:val="00E31E39"/>
    <w:rsid w:val="00E32323"/>
    <w:rsid w:val="00E32971"/>
    <w:rsid w:val="00E337DD"/>
    <w:rsid w:val="00E33A3E"/>
    <w:rsid w:val="00E33C98"/>
    <w:rsid w:val="00E34012"/>
    <w:rsid w:val="00E3415B"/>
    <w:rsid w:val="00E34295"/>
    <w:rsid w:val="00E34525"/>
    <w:rsid w:val="00E35658"/>
    <w:rsid w:val="00E363A4"/>
    <w:rsid w:val="00E36855"/>
    <w:rsid w:val="00E37B9B"/>
    <w:rsid w:val="00E419BD"/>
    <w:rsid w:val="00E41E1F"/>
    <w:rsid w:val="00E42D24"/>
    <w:rsid w:val="00E430AF"/>
    <w:rsid w:val="00E435B3"/>
    <w:rsid w:val="00E4455F"/>
    <w:rsid w:val="00E44833"/>
    <w:rsid w:val="00E4502F"/>
    <w:rsid w:val="00E45610"/>
    <w:rsid w:val="00E4627F"/>
    <w:rsid w:val="00E472AB"/>
    <w:rsid w:val="00E473A5"/>
    <w:rsid w:val="00E47645"/>
    <w:rsid w:val="00E47672"/>
    <w:rsid w:val="00E504A7"/>
    <w:rsid w:val="00E50698"/>
    <w:rsid w:val="00E512CA"/>
    <w:rsid w:val="00E515FD"/>
    <w:rsid w:val="00E51697"/>
    <w:rsid w:val="00E528D9"/>
    <w:rsid w:val="00E52C47"/>
    <w:rsid w:val="00E5322A"/>
    <w:rsid w:val="00E537E0"/>
    <w:rsid w:val="00E53A38"/>
    <w:rsid w:val="00E5419E"/>
    <w:rsid w:val="00E555FA"/>
    <w:rsid w:val="00E55B78"/>
    <w:rsid w:val="00E56906"/>
    <w:rsid w:val="00E576CC"/>
    <w:rsid w:val="00E577A0"/>
    <w:rsid w:val="00E60ACB"/>
    <w:rsid w:val="00E61248"/>
    <w:rsid w:val="00E616E0"/>
    <w:rsid w:val="00E61B01"/>
    <w:rsid w:val="00E61DBF"/>
    <w:rsid w:val="00E62829"/>
    <w:rsid w:val="00E62B1C"/>
    <w:rsid w:val="00E63267"/>
    <w:rsid w:val="00E634CA"/>
    <w:rsid w:val="00E63688"/>
    <w:rsid w:val="00E6371F"/>
    <w:rsid w:val="00E63CFB"/>
    <w:rsid w:val="00E64DFB"/>
    <w:rsid w:val="00E6528E"/>
    <w:rsid w:val="00E65295"/>
    <w:rsid w:val="00E654D2"/>
    <w:rsid w:val="00E65A77"/>
    <w:rsid w:val="00E65D86"/>
    <w:rsid w:val="00E66AF4"/>
    <w:rsid w:val="00E66E9D"/>
    <w:rsid w:val="00E67631"/>
    <w:rsid w:val="00E67AF6"/>
    <w:rsid w:val="00E700A4"/>
    <w:rsid w:val="00E7046D"/>
    <w:rsid w:val="00E70821"/>
    <w:rsid w:val="00E715A5"/>
    <w:rsid w:val="00E74CD0"/>
    <w:rsid w:val="00E7562E"/>
    <w:rsid w:val="00E75770"/>
    <w:rsid w:val="00E75A40"/>
    <w:rsid w:val="00E76032"/>
    <w:rsid w:val="00E7693D"/>
    <w:rsid w:val="00E777B5"/>
    <w:rsid w:val="00E77911"/>
    <w:rsid w:val="00E80CE3"/>
    <w:rsid w:val="00E81C27"/>
    <w:rsid w:val="00E82589"/>
    <w:rsid w:val="00E83247"/>
    <w:rsid w:val="00E8363A"/>
    <w:rsid w:val="00E83872"/>
    <w:rsid w:val="00E84D13"/>
    <w:rsid w:val="00E85FC9"/>
    <w:rsid w:val="00E86B8F"/>
    <w:rsid w:val="00E86EC2"/>
    <w:rsid w:val="00E86FA5"/>
    <w:rsid w:val="00E905F9"/>
    <w:rsid w:val="00E9074A"/>
    <w:rsid w:val="00E911EF"/>
    <w:rsid w:val="00E91219"/>
    <w:rsid w:val="00E91355"/>
    <w:rsid w:val="00E91716"/>
    <w:rsid w:val="00E91D91"/>
    <w:rsid w:val="00E930AE"/>
    <w:rsid w:val="00E93101"/>
    <w:rsid w:val="00E936C1"/>
    <w:rsid w:val="00E93A95"/>
    <w:rsid w:val="00E941BA"/>
    <w:rsid w:val="00E94D7B"/>
    <w:rsid w:val="00E95038"/>
    <w:rsid w:val="00E9504A"/>
    <w:rsid w:val="00E9552F"/>
    <w:rsid w:val="00E9674B"/>
    <w:rsid w:val="00E9799B"/>
    <w:rsid w:val="00EA056F"/>
    <w:rsid w:val="00EA181C"/>
    <w:rsid w:val="00EA2C2D"/>
    <w:rsid w:val="00EA2F48"/>
    <w:rsid w:val="00EA35E3"/>
    <w:rsid w:val="00EA36AC"/>
    <w:rsid w:val="00EA436B"/>
    <w:rsid w:val="00EA5A14"/>
    <w:rsid w:val="00EA5B57"/>
    <w:rsid w:val="00EA72ED"/>
    <w:rsid w:val="00EA7A61"/>
    <w:rsid w:val="00EA7C6F"/>
    <w:rsid w:val="00EA7E8B"/>
    <w:rsid w:val="00EB0B08"/>
    <w:rsid w:val="00EB0C06"/>
    <w:rsid w:val="00EB1A79"/>
    <w:rsid w:val="00EB220F"/>
    <w:rsid w:val="00EB235B"/>
    <w:rsid w:val="00EB2580"/>
    <w:rsid w:val="00EB25AB"/>
    <w:rsid w:val="00EB265B"/>
    <w:rsid w:val="00EB26C0"/>
    <w:rsid w:val="00EB27DE"/>
    <w:rsid w:val="00EB3212"/>
    <w:rsid w:val="00EB484B"/>
    <w:rsid w:val="00EB49C1"/>
    <w:rsid w:val="00EB5500"/>
    <w:rsid w:val="00EB5732"/>
    <w:rsid w:val="00EB5947"/>
    <w:rsid w:val="00EB6DA0"/>
    <w:rsid w:val="00EC0642"/>
    <w:rsid w:val="00EC10F6"/>
    <w:rsid w:val="00EC187F"/>
    <w:rsid w:val="00EC257D"/>
    <w:rsid w:val="00EC3107"/>
    <w:rsid w:val="00EC3749"/>
    <w:rsid w:val="00EC3D78"/>
    <w:rsid w:val="00EC49AF"/>
    <w:rsid w:val="00EC5496"/>
    <w:rsid w:val="00EC5B82"/>
    <w:rsid w:val="00EC681D"/>
    <w:rsid w:val="00EC6BC5"/>
    <w:rsid w:val="00EC7812"/>
    <w:rsid w:val="00ED01B2"/>
    <w:rsid w:val="00ED02DB"/>
    <w:rsid w:val="00ED0D39"/>
    <w:rsid w:val="00ED1124"/>
    <w:rsid w:val="00ED1D40"/>
    <w:rsid w:val="00ED296A"/>
    <w:rsid w:val="00ED2A24"/>
    <w:rsid w:val="00ED3BC6"/>
    <w:rsid w:val="00ED42AD"/>
    <w:rsid w:val="00ED47D1"/>
    <w:rsid w:val="00ED5F51"/>
    <w:rsid w:val="00ED66C9"/>
    <w:rsid w:val="00EE10F5"/>
    <w:rsid w:val="00EE14C5"/>
    <w:rsid w:val="00EE18EB"/>
    <w:rsid w:val="00EE266D"/>
    <w:rsid w:val="00EE2947"/>
    <w:rsid w:val="00EE2E61"/>
    <w:rsid w:val="00EE3B54"/>
    <w:rsid w:val="00EE3F7D"/>
    <w:rsid w:val="00EE46B8"/>
    <w:rsid w:val="00EE48BE"/>
    <w:rsid w:val="00EE5209"/>
    <w:rsid w:val="00EE57AC"/>
    <w:rsid w:val="00EE62B7"/>
    <w:rsid w:val="00EE66E4"/>
    <w:rsid w:val="00EE6705"/>
    <w:rsid w:val="00EE6D1E"/>
    <w:rsid w:val="00EE6E87"/>
    <w:rsid w:val="00EF14C6"/>
    <w:rsid w:val="00EF2122"/>
    <w:rsid w:val="00EF2981"/>
    <w:rsid w:val="00EF2ED2"/>
    <w:rsid w:val="00EF3640"/>
    <w:rsid w:val="00EF596F"/>
    <w:rsid w:val="00EF601F"/>
    <w:rsid w:val="00EF6477"/>
    <w:rsid w:val="00EF71C5"/>
    <w:rsid w:val="00EF7373"/>
    <w:rsid w:val="00EF7B9B"/>
    <w:rsid w:val="00EF7D17"/>
    <w:rsid w:val="00EF7EC7"/>
    <w:rsid w:val="00F00922"/>
    <w:rsid w:val="00F00FE2"/>
    <w:rsid w:val="00F01A05"/>
    <w:rsid w:val="00F01B39"/>
    <w:rsid w:val="00F01FC6"/>
    <w:rsid w:val="00F02321"/>
    <w:rsid w:val="00F02494"/>
    <w:rsid w:val="00F02845"/>
    <w:rsid w:val="00F02ED7"/>
    <w:rsid w:val="00F04A4C"/>
    <w:rsid w:val="00F053A9"/>
    <w:rsid w:val="00F05F70"/>
    <w:rsid w:val="00F05FAE"/>
    <w:rsid w:val="00F06497"/>
    <w:rsid w:val="00F06E6C"/>
    <w:rsid w:val="00F07A6A"/>
    <w:rsid w:val="00F07F9B"/>
    <w:rsid w:val="00F101F6"/>
    <w:rsid w:val="00F111C3"/>
    <w:rsid w:val="00F11BA0"/>
    <w:rsid w:val="00F133C6"/>
    <w:rsid w:val="00F13750"/>
    <w:rsid w:val="00F138BF"/>
    <w:rsid w:val="00F13B71"/>
    <w:rsid w:val="00F13EB1"/>
    <w:rsid w:val="00F14A24"/>
    <w:rsid w:val="00F14E80"/>
    <w:rsid w:val="00F1585B"/>
    <w:rsid w:val="00F167EE"/>
    <w:rsid w:val="00F178BF"/>
    <w:rsid w:val="00F2363D"/>
    <w:rsid w:val="00F24A45"/>
    <w:rsid w:val="00F251B9"/>
    <w:rsid w:val="00F262A9"/>
    <w:rsid w:val="00F2642A"/>
    <w:rsid w:val="00F26B27"/>
    <w:rsid w:val="00F26CD9"/>
    <w:rsid w:val="00F27B3F"/>
    <w:rsid w:val="00F27D06"/>
    <w:rsid w:val="00F27D94"/>
    <w:rsid w:val="00F27F77"/>
    <w:rsid w:val="00F3033D"/>
    <w:rsid w:val="00F30977"/>
    <w:rsid w:val="00F30DDD"/>
    <w:rsid w:val="00F315F4"/>
    <w:rsid w:val="00F31681"/>
    <w:rsid w:val="00F327CE"/>
    <w:rsid w:val="00F32856"/>
    <w:rsid w:val="00F335A0"/>
    <w:rsid w:val="00F345DE"/>
    <w:rsid w:val="00F346B8"/>
    <w:rsid w:val="00F34E99"/>
    <w:rsid w:val="00F352AD"/>
    <w:rsid w:val="00F357AD"/>
    <w:rsid w:val="00F359E1"/>
    <w:rsid w:val="00F35EE2"/>
    <w:rsid w:val="00F36388"/>
    <w:rsid w:val="00F36D00"/>
    <w:rsid w:val="00F37CB5"/>
    <w:rsid w:val="00F37E07"/>
    <w:rsid w:val="00F37FF5"/>
    <w:rsid w:val="00F40CAA"/>
    <w:rsid w:val="00F4128C"/>
    <w:rsid w:val="00F4134C"/>
    <w:rsid w:val="00F414C9"/>
    <w:rsid w:val="00F4181A"/>
    <w:rsid w:val="00F41F39"/>
    <w:rsid w:val="00F4259B"/>
    <w:rsid w:val="00F42B2C"/>
    <w:rsid w:val="00F42E81"/>
    <w:rsid w:val="00F4378F"/>
    <w:rsid w:val="00F43BBC"/>
    <w:rsid w:val="00F43E34"/>
    <w:rsid w:val="00F443CD"/>
    <w:rsid w:val="00F44500"/>
    <w:rsid w:val="00F44E44"/>
    <w:rsid w:val="00F44FCD"/>
    <w:rsid w:val="00F45400"/>
    <w:rsid w:val="00F454EB"/>
    <w:rsid w:val="00F46989"/>
    <w:rsid w:val="00F50C2F"/>
    <w:rsid w:val="00F50D24"/>
    <w:rsid w:val="00F50F13"/>
    <w:rsid w:val="00F5278D"/>
    <w:rsid w:val="00F52BEC"/>
    <w:rsid w:val="00F53749"/>
    <w:rsid w:val="00F53845"/>
    <w:rsid w:val="00F54612"/>
    <w:rsid w:val="00F57781"/>
    <w:rsid w:val="00F6025D"/>
    <w:rsid w:val="00F60A04"/>
    <w:rsid w:val="00F6112E"/>
    <w:rsid w:val="00F61148"/>
    <w:rsid w:val="00F61E56"/>
    <w:rsid w:val="00F61F5D"/>
    <w:rsid w:val="00F61FF6"/>
    <w:rsid w:val="00F63925"/>
    <w:rsid w:val="00F63B65"/>
    <w:rsid w:val="00F6554A"/>
    <w:rsid w:val="00F65B3C"/>
    <w:rsid w:val="00F672C1"/>
    <w:rsid w:val="00F67362"/>
    <w:rsid w:val="00F70AE1"/>
    <w:rsid w:val="00F71468"/>
    <w:rsid w:val="00F71588"/>
    <w:rsid w:val="00F72DDA"/>
    <w:rsid w:val="00F73050"/>
    <w:rsid w:val="00F73312"/>
    <w:rsid w:val="00F74B36"/>
    <w:rsid w:val="00F758F9"/>
    <w:rsid w:val="00F75C4A"/>
    <w:rsid w:val="00F76BE0"/>
    <w:rsid w:val="00F76D63"/>
    <w:rsid w:val="00F76F4B"/>
    <w:rsid w:val="00F77A6A"/>
    <w:rsid w:val="00F816E5"/>
    <w:rsid w:val="00F83500"/>
    <w:rsid w:val="00F83AE2"/>
    <w:rsid w:val="00F83D6F"/>
    <w:rsid w:val="00F840BB"/>
    <w:rsid w:val="00F841E5"/>
    <w:rsid w:val="00F847C4"/>
    <w:rsid w:val="00F84A91"/>
    <w:rsid w:val="00F851D4"/>
    <w:rsid w:val="00F86231"/>
    <w:rsid w:val="00F87462"/>
    <w:rsid w:val="00F87522"/>
    <w:rsid w:val="00F87AD6"/>
    <w:rsid w:val="00F908E3"/>
    <w:rsid w:val="00F91102"/>
    <w:rsid w:val="00F9172F"/>
    <w:rsid w:val="00F91AEE"/>
    <w:rsid w:val="00F92A24"/>
    <w:rsid w:val="00F93860"/>
    <w:rsid w:val="00F94B0A"/>
    <w:rsid w:val="00F955E3"/>
    <w:rsid w:val="00F95DC1"/>
    <w:rsid w:val="00F95DEC"/>
    <w:rsid w:val="00F95F27"/>
    <w:rsid w:val="00F979BF"/>
    <w:rsid w:val="00F97A11"/>
    <w:rsid w:val="00FA080B"/>
    <w:rsid w:val="00FA0DF3"/>
    <w:rsid w:val="00FA0DF7"/>
    <w:rsid w:val="00FA17C4"/>
    <w:rsid w:val="00FA1A44"/>
    <w:rsid w:val="00FA245D"/>
    <w:rsid w:val="00FA2996"/>
    <w:rsid w:val="00FA3E34"/>
    <w:rsid w:val="00FA435A"/>
    <w:rsid w:val="00FA4A11"/>
    <w:rsid w:val="00FA4E8E"/>
    <w:rsid w:val="00FA58EA"/>
    <w:rsid w:val="00FA5D9F"/>
    <w:rsid w:val="00FA6166"/>
    <w:rsid w:val="00FA6551"/>
    <w:rsid w:val="00FA7412"/>
    <w:rsid w:val="00FA7C58"/>
    <w:rsid w:val="00FA7DC9"/>
    <w:rsid w:val="00FA7F38"/>
    <w:rsid w:val="00FB3527"/>
    <w:rsid w:val="00FB354E"/>
    <w:rsid w:val="00FB6804"/>
    <w:rsid w:val="00FB6F9E"/>
    <w:rsid w:val="00FB73E5"/>
    <w:rsid w:val="00FB74C0"/>
    <w:rsid w:val="00FB7A71"/>
    <w:rsid w:val="00FC1502"/>
    <w:rsid w:val="00FC1F2E"/>
    <w:rsid w:val="00FC26AB"/>
    <w:rsid w:val="00FC2D05"/>
    <w:rsid w:val="00FC3C96"/>
    <w:rsid w:val="00FC43FA"/>
    <w:rsid w:val="00FC4619"/>
    <w:rsid w:val="00FC47CD"/>
    <w:rsid w:val="00FC4854"/>
    <w:rsid w:val="00FC48D9"/>
    <w:rsid w:val="00FC4DE6"/>
    <w:rsid w:val="00FC5091"/>
    <w:rsid w:val="00FC5614"/>
    <w:rsid w:val="00FC68E9"/>
    <w:rsid w:val="00FC6F3E"/>
    <w:rsid w:val="00FD0A61"/>
    <w:rsid w:val="00FD0FFF"/>
    <w:rsid w:val="00FD1F18"/>
    <w:rsid w:val="00FD2A2C"/>
    <w:rsid w:val="00FD2E37"/>
    <w:rsid w:val="00FD3017"/>
    <w:rsid w:val="00FD344B"/>
    <w:rsid w:val="00FD35EC"/>
    <w:rsid w:val="00FD36F2"/>
    <w:rsid w:val="00FD387D"/>
    <w:rsid w:val="00FD3DF6"/>
    <w:rsid w:val="00FD5732"/>
    <w:rsid w:val="00FD585A"/>
    <w:rsid w:val="00FD5EB8"/>
    <w:rsid w:val="00FD75D4"/>
    <w:rsid w:val="00FD7705"/>
    <w:rsid w:val="00FE08FC"/>
    <w:rsid w:val="00FE13D0"/>
    <w:rsid w:val="00FE1FAD"/>
    <w:rsid w:val="00FE1FD7"/>
    <w:rsid w:val="00FE28C1"/>
    <w:rsid w:val="00FE371F"/>
    <w:rsid w:val="00FE37E7"/>
    <w:rsid w:val="00FE4D9B"/>
    <w:rsid w:val="00FE5AEA"/>
    <w:rsid w:val="00FE5B15"/>
    <w:rsid w:val="00FE5E60"/>
    <w:rsid w:val="00FE6FD8"/>
    <w:rsid w:val="00FE7019"/>
    <w:rsid w:val="00FE7434"/>
    <w:rsid w:val="00FE75E1"/>
    <w:rsid w:val="00FE76E6"/>
    <w:rsid w:val="00FE7763"/>
    <w:rsid w:val="00FF006D"/>
    <w:rsid w:val="00FF09BB"/>
    <w:rsid w:val="00FF1D9C"/>
    <w:rsid w:val="00FF2881"/>
    <w:rsid w:val="00FF3675"/>
    <w:rsid w:val="00FF3CD4"/>
    <w:rsid w:val="00FF4A70"/>
    <w:rsid w:val="00FF510E"/>
    <w:rsid w:val="00FF527B"/>
    <w:rsid w:val="00FF637C"/>
    <w:rsid w:val="00FF6B02"/>
    <w:rsid w:val="00FF6CF1"/>
    <w:rsid w:val="00FF762A"/>
    <w:rsid w:val="00FF776B"/>
    <w:rsid w:val="00FF7F69"/>
    <w:rsid w:val="018B9DA4"/>
    <w:rsid w:val="018DE570"/>
    <w:rsid w:val="020FB3F2"/>
    <w:rsid w:val="0256D926"/>
    <w:rsid w:val="0302178A"/>
    <w:rsid w:val="03851296"/>
    <w:rsid w:val="038D31F2"/>
    <w:rsid w:val="03DFFB25"/>
    <w:rsid w:val="040CA294"/>
    <w:rsid w:val="042AC224"/>
    <w:rsid w:val="042BF114"/>
    <w:rsid w:val="049E45DE"/>
    <w:rsid w:val="053F3558"/>
    <w:rsid w:val="0547B7C3"/>
    <w:rsid w:val="05C07444"/>
    <w:rsid w:val="06975540"/>
    <w:rsid w:val="06AE963B"/>
    <w:rsid w:val="06C8616A"/>
    <w:rsid w:val="06CA2607"/>
    <w:rsid w:val="07ADEE49"/>
    <w:rsid w:val="07F5AA35"/>
    <w:rsid w:val="08320C8E"/>
    <w:rsid w:val="0836EEED"/>
    <w:rsid w:val="08470B44"/>
    <w:rsid w:val="087C5DAD"/>
    <w:rsid w:val="0976E385"/>
    <w:rsid w:val="097FA286"/>
    <w:rsid w:val="0A306164"/>
    <w:rsid w:val="0A9DC52F"/>
    <w:rsid w:val="0B0751BE"/>
    <w:rsid w:val="0B49C491"/>
    <w:rsid w:val="0BCB9A4D"/>
    <w:rsid w:val="0BDB745E"/>
    <w:rsid w:val="0C1DD472"/>
    <w:rsid w:val="0C259551"/>
    <w:rsid w:val="0C7B9541"/>
    <w:rsid w:val="0CDC3486"/>
    <w:rsid w:val="0CF2574E"/>
    <w:rsid w:val="0D0B11CA"/>
    <w:rsid w:val="0D737D4F"/>
    <w:rsid w:val="0DC08B61"/>
    <w:rsid w:val="0DDBF1BB"/>
    <w:rsid w:val="0E3DDA05"/>
    <w:rsid w:val="0E80706E"/>
    <w:rsid w:val="0ECBF719"/>
    <w:rsid w:val="0EDE04B2"/>
    <w:rsid w:val="0EEB7473"/>
    <w:rsid w:val="0F196E14"/>
    <w:rsid w:val="0FAB7B4E"/>
    <w:rsid w:val="101555CF"/>
    <w:rsid w:val="10578326"/>
    <w:rsid w:val="10E1C3FD"/>
    <w:rsid w:val="11CA9BC1"/>
    <w:rsid w:val="12006A48"/>
    <w:rsid w:val="124D8E8A"/>
    <w:rsid w:val="1284346C"/>
    <w:rsid w:val="12A612A7"/>
    <w:rsid w:val="13DFE3E7"/>
    <w:rsid w:val="13EAC713"/>
    <w:rsid w:val="1451FE10"/>
    <w:rsid w:val="14575247"/>
    <w:rsid w:val="148A4D88"/>
    <w:rsid w:val="15253194"/>
    <w:rsid w:val="1533F301"/>
    <w:rsid w:val="153AA5BB"/>
    <w:rsid w:val="154E2ACA"/>
    <w:rsid w:val="15C0CE95"/>
    <w:rsid w:val="15CB6EC4"/>
    <w:rsid w:val="163F10CE"/>
    <w:rsid w:val="1673D280"/>
    <w:rsid w:val="16999227"/>
    <w:rsid w:val="16C0D202"/>
    <w:rsid w:val="18111FAF"/>
    <w:rsid w:val="1820C4D4"/>
    <w:rsid w:val="18704261"/>
    <w:rsid w:val="189385A9"/>
    <w:rsid w:val="18D6C2A0"/>
    <w:rsid w:val="18E4F407"/>
    <w:rsid w:val="1910575C"/>
    <w:rsid w:val="1A16C8FC"/>
    <w:rsid w:val="1AB10DA1"/>
    <w:rsid w:val="1B1EC391"/>
    <w:rsid w:val="1C5F25E9"/>
    <w:rsid w:val="1D183446"/>
    <w:rsid w:val="1D643445"/>
    <w:rsid w:val="1D8D67E1"/>
    <w:rsid w:val="1DF0E4AA"/>
    <w:rsid w:val="1E165A48"/>
    <w:rsid w:val="1E2A3BDD"/>
    <w:rsid w:val="1ECBE3E7"/>
    <w:rsid w:val="1F214C5F"/>
    <w:rsid w:val="1FA7AD6D"/>
    <w:rsid w:val="202CAC0C"/>
    <w:rsid w:val="203B5C70"/>
    <w:rsid w:val="20508524"/>
    <w:rsid w:val="2065A337"/>
    <w:rsid w:val="20753079"/>
    <w:rsid w:val="2091E78C"/>
    <w:rsid w:val="20D53CEE"/>
    <w:rsid w:val="222723D6"/>
    <w:rsid w:val="2283A35B"/>
    <w:rsid w:val="22FC71A0"/>
    <w:rsid w:val="2345E347"/>
    <w:rsid w:val="2392A13A"/>
    <w:rsid w:val="23EC6B55"/>
    <w:rsid w:val="242165CC"/>
    <w:rsid w:val="2429D40C"/>
    <w:rsid w:val="2448C439"/>
    <w:rsid w:val="247E33A1"/>
    <w:rsid w:val="24DFEA9E"/>
    <w:rsid w:val="24E6546B"/>
    <w:rsid w:val="2517B627"/>
    <w:rsid w:val="2534CC77"/>
    <w:rsid w:val="26525589"/>
    <w:rsid w:val="268CCBB7"/>
    <w:rsid w:val="26B24A77"/>
    <w:rsid w:val="26E98083"/>
    <w:rsid w:val="275EB89B"/>
    <w:rsid w:val="2762439E"/>
    <w:rsid w:val="28A57993"/>
    <w:rsid w:val="28EB4663"/>
    <w:rsid w:val="291C936B"/>
    <w:rsid w:val="29759C86"/>
    <w:rsid w:val="298A4C05"/>
    <w:rsid w:val="2A179DFC"/>
    <w:rsid w:val="2A870484"/>
    <w:rsid w:val="2B54630F"/>
    <w:rsid w:val="2B631EED"/>
    <w:rsid w:val="2B9E5D21"/>
    <w:rsid w:val="2BF71893"/>
    <w:rsid w:val="2C660814"/>
    <w:rsid w:val="2CBD2FAA"/>
    <w:rsid w:val="2CD5FA05"/>
    <w:rsid w:val="2D437A42"/>
    <w:rsid w:val="2D7C1E77"/>
    <w:rsid w:val="2DB50440"/>
    <w:rsid w:val="2DDBDC46"/>
    <w:rsid w:val="2E2B8CB8"/>
    <w:rsid w:val="2E4FD821"/>
    <w:rsid w:val="2E919640"/>
    <w:rsid w:val="2F964F10"/>
    <w:rsid w:val="2FDC70A1"/>
    <w:rsid w:val="2FEBFDA9"/>
    <w:rsid w:val="301668DB"/>
    <w:rsid w:val="306C9D3B"/>
    <w:rsid w:val="309AF114"/>
    <w:rsid w:val="30B9465C"/>
    <w:rsid w:val="30F62577"/>
    <w:rsid w:val="31882106"/>
    <w:rsid w:val="31ED133B"/>
    <w:rsid w:val="31FCB642"/>
    <w:rsid w:val="3249F25A"/>
    <w:rsid w:val="3283B059"/>
    <w:rsid w:val="32AAB98E"/>
    <w:rsid w:val="32AF1DF4"/>
    <w:rsid w:val="33136C62"/>
    <w:rsid w:val="352A4C43"/>
    <w:rsid w:val="35F828AE"/>
    <w:rsid w:val="3610AAA8"/>
    <w:rsid w:val="36518483"/>
    <w:rsid w:val="3652B192"/>
    <w:rsid w:val="365DF078"/>
    <w:rsid w:val="3676D62B"/>
    <w:rsid w:val="368E970A"/>
    <w:rsid w:val="36C5EC79"/>
    <w:rsid w:val="37653130"/>
    <w:rsid w:val="376E2CFA"/>
    <w:rsid w:val="37A74A0D"/>
    <w:rsid w:val="37A9DD58"/>
    <w:rsid w:val="38F72125"/>
    <w:rsid w:val="3972C726"/>
    <w:rsid w:val="39AF0741"/>
    <w:rsid w:val="3AD59B00"/>
    <w:rsid w:val="3AE7F2F9"/>
    <w:rsid w:val="3B28641D"/>
    <w:rsid w:val="3B4A9834"/>
    <w:rsid w:val="3B51C80E"/>
    <w:rsid w:val="3C36F08A"/>
    <w:rsid w:val="3E249242"/>
    <w:rsid w:val="3E26E9C9"/>
    <w:rsid w:val="3E6001F8"/>
    <w:rsid w:val="3ECF8EAF"/>
    <w:rsid w:val="3EFA1118"/>
    <w:rsid w:val="3F623361"/>
    <w:rsid w:val="3FDAC04A"/>
    <w:rsid w:val="3FF27A33"/>
    <w:rsid w:val="402FE93E"/>
    <w:rsid w:val="41B2DBBC"/>
    <w:rsid w:val="420F6817"/>
    <w:rsid w:val="4224C26B"/>
    <w:rsid w:val="4225B4A3"/>
    <w:rsid w:val="42482B01"/>
    <w:rsid w:val="42A5EFB8"/>
    <w:rsid w:val="42EC2A54"/>
    <w:rsid w:val="437699C8"/>
    <w:rsid w:val="4391922A"/>
    <w:rsid w:val="43A958C6"/>
    <w:rsid w:val="443729B5"/>
    <w:rsid w:val="444D4691"/>
    <w:rsid w:val="4473D3B7"/>
    <w:rsid w:val="44CB8B82"/>
    <w:rsid w:val="44D48341"/>
    <w:rsid w:val="455E5184"/>
    <w:rsid w:val="45C1CDA5"/>
    <w:rsid w:val="460CEAB7"/>
    <w:rsid w:val="464566CB"/>
    <w:rsid w:val="4656F733"/>
    <w:rsid w:val="46CE82CF"/>
    <w:rsid w:val="4725F9A6"/>
    <w:rsid w:val="475BC88C"/>
    <w:rsid w:val="49050606"/>
    <w:rsid w:val="493B3D2D"/>
    <w:rsid w:val="499BB431"/>
    <w:rsid w:val="49A8E328"/>
    <w:rsid w:val="49C68CCC"/>
    <w:rsid w:val="49CBE57A"/>
    <w:rsid w:val="49E576A5"/>
    <w:rsid w:val="4A5CFD13"/>
    <w:rsid w:val="4A74D3D0"/>
    <w:rsid w:val="4B161393"/>
    <w:rsid w:val="4B578E28"/>
    <w:rsid w:val="4B5AC4C6"/>
    <w:rsid w:val="4B93ED3B"/>
    <w:rsid w:val="4B9BBC5F"/>
    <w:rsid w:val="4BDC70FA"/>
    <w:rsid w:val="4C16B7DC"/>
    <w:rsid w:val="4C395FFD"/>
    <w:rsid w:val="4C671282"/>
    <w:rsid w:val="4CA13D32"/>
    <w:rsid w:val="4D2DBA70"/>
    <w:rsid w:val="4D4A14E9"/>
    <w:rsid w:val="4D8D129F"/>
    <w:rsid w:val="4DE8DF09"/>
    <w:rsid w:val="4E5AC668"/>
    <w:rsid w:val="4E8FFDAB"/>
    <w:rsid w:val="4ECBC579"/>
    <w:rsid w:val="4ECBD88D"/>
    <w:rsid w:val="4F20D153"/>
    <w:rsid w:val="4F331D57"/>
    <w:rsid w:val="4FC04D0F"/>
    <w:rsid w:val="4FC4C3BF"/>
    <w:rsid w:val="5021B3B8"/>
    <w:rsid w:val="502AB99C"/>
    <w:rsid w:val="506EEF3E"/>
    <w:rsid w:val="508053EA"/>
    <w:rsid w:val="50D21641"/>
    <w:rsid w:val="50E92529"/>
    <w:rsid w:val="511C1C70"/>
    <w:rsid w:val="513C3C99"/>
    <w:rsid w:val="51598BD7"/>
    <w:rsid w:val="51643690"/>
    <w:rsid w:val="51CAD9F9"/>
    <w:rsid w:val="52644640"/>
    <w:rsid w:val="529FC2ED"/>
    <w:rsid w:val="52A213E8"/>
    <w:rsid w:val="52D95AAC"/>
    <w:rsid w:val="53013C1D"/>
    <w:rsid w:val="534AF869"/>
    <w:rsid w:val="53BDD59C"/>
    <w:rsid w:val="53DD6A4A"/>
    <w:rsid w:val="5402479A"/>
    <w:rsid w:val="544FC932"/>
    <w:rsid w:val="547EDEBD"/>
    <w:rsid w:val="54E0EBEA"/>
    <w:rsid w:val="54F6AC75"/>
    <w:rsid w:val="55507DF9"/>
    <w:rsid w:val="5597F2AE"/>
    <w:rsid w:val="56B88CC2"/>
    <w:rsid w:val="583D5365"/>
    <w:rsid w:val="5868217E"/>
    <w:rsid w:val="58C6A9CB"/>
    <w:rsid w:val="5951BCBF"/>
    <w:rsid w:val="5A1563E1"/>
    <w:rsid w:val="5AAF730D"/>
    <w:rsid w:val="5ADBB4F6"/>
    <w:rsid w:val="5AFBFE31"/>
    <w:rsid w:val="5B787DF6"/>
    <w:rsid w:val="5B7C0F2E"/>
    <w:rsid w:val="5BA6BCCE"/>
    <w:rsid w:val="5BDB32CF"/>
    <w:rsid w:val="5C6959E8"/>
    <w:rsid w:val="5CA8ED48"/>
    <w:rsid w:val="5CC4DD2D"/>
    <w:rsid w:val="5CC8A325"/>
    <w:rsid w:val="5DE8F8B2"/>
    <w:rsid w:val="5E1D1860"/>
    <w:rsid w:val="5E521A88"/>
    <w:rsid w:val="5EF08FB9"/>
    <w:rsid w:val="5F013318"/>
    <w:rsid w:val="5F05EB47"/>
    <w:rsid w:val="5FCDBA05"/>
    <w:rsid w:val="5FEC4449"/>
    <w:rsid w:val="60573B85"/>
    <w:rsid w:val="6107C961"/>
    <w:rsid w:val="613393A8"/>
    <w:rsid w:val="614A6924"/>
    <w:rsid w:val="62C98072"/>
    <w:rsid w:val="636C64C9"/>
    <w:rsid w:val="63E59EFD"/>
    <w:rsid w:val="6417701B"/>
    <w:rsid w:val="644F8EC1"/>
    <w:rsid w:val="645E2D72"/>
    <w:rsid w:val="651F850A"/>
    <w:rsid w:val="66021D2F"/>
    <w:rsid w:val="6610C8B4"/>
    <w:rsid w:val="666A8467"/>
    <w:rsid w:val="66AE8B53"/>
    <w:rsid w:val="66F644C9"/>
    <w:rsid w:val="679503EB"/>
    <w:rsid w:val="679D8534"/>
    <w:rsid w:val="67A488AF"/>
    <w:rsid w:val="67C46B05"/>
    <w:rsid w:val="67F8800C"/>
    <w:rsid w:val="67FA9F20"/>
    <w:rsid w:val="683E7A60"/>
    <w:rsid w:val="697870A1"/>
    <w:rsid w:val="6A0E3ED4"/>
    <w:rsid w:val="6A42E9A0"/>
    <w:rsid w:val="6B0FFAAB"/>
    <w:rsid w:val="6B199DE2"/>
    <w:rsid w:val="6B289B89"/>
    <w:rsid w:val="6B4FA21F"/>
    <w:rsid w:val="6C34BDBD"/>
    <w:rsid w:val="6C4A94BF"/>
    <w:rsid w:val="6C530F05"/>
    <w:rsid w:val="6C7881F0"/>
    <w:rsid w:val="6DBE8532"/>
    <w:rsid w:val="6E011127"/>
    <w:rsid w:val="6E1F83ED"/>
    <w:rsid w:val="6E78F811"/>
    <w:rsid w:val="6EE60342"/>
    <w:rsid w:val="6F21D6EB"/>
    <w:rsid w:val="703136B9"/>
    <w:rsid w:val="72277883"/>
    <w:rsid w:val="72832F97"/>
    <w:rsid w:val="73039398"/>
    <w:rsid w:val="73126316"/>
    <w:rsid w:val="73BA4437"/>
    <w:rsid w:val="74388EF3"/>
    <w:rsid w:val="744E9A14"/>
    <w:rsid w:val="75BFCFCC"/>
    <w:rsid w:val="760F85E9"/>
    <w:rsid w:val="76224F7A"/>
    <w:rsid w:val="76338AC4"/>
    <w:rsid w:val="767206DB"/>
    <w:rsid w:val="76F30E60"/>
    <w:rsid w:val="7710C949"/>
    <w:rsid w:val="773017C9"/>
    <w:rsid w:val="77C7E67F"/>
    <w:rsid w:val="786B55C1"/>
    <w:rsid w:val="7893B08E"/>
    <w:rsid w:val="78A754C8"/>
    <w:rsid w:val="78A8EBC9"/>
    <w:rsid w:val="78BF7322"/>
    <w:rsid w:val="7969DC82"/>
    <w:rsid w:val="797A815D"/>
    <w:rsid w:val="79B887E0"/>
    <w:rsid w:val="79CCC24C"/>
    <w:rsid w:val="7A57DE7A"/>
    <w:rsid w:val="7A601678"/>
    <w:rsid w:val="7B2C6907"/>
    <w:rsid w:val="7BFA853B"/>
    <w:rsid w:val="7C7116FB"/>
    <w:rsid w:val="7D939830"/>
    <w:rsid w:val="7DB623CA"/>
    <w:rsid w:val="7DD62C4E"/>
    <w:rsid w:val="7E07ADB6"/>
    <w:rsid w:val="7E0ECA78"/>
    <w:rsid w:val="7E5B0F89"/>
    <w:rsid w:val="7E739AEF"/>
    <w:rsid w:val="7EB9CF44"/>
    <w:rsid w:val="7ECDDF4D"/>
    <w:rsid w:val="7F2ED30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BC7BA2"/>
  <w15:docId w15:val="{43889D1A-A526-4B8F-AAA8-CFFB517F8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7E4"/>
    <w:pPr>
      <w:spacing w:before="240" w:after="120"/>
    </w:pPr>
    <w:rPr>
      <w:rFonts w:ascii="Arial" w:hAnsi="Arial" w:cs="Arial"/>
      <w:sz w:val="24"/>
      <w:szCs w:val="24"/>
      <w:lang w:eastAsia="en-US"/>
    </w:rPr>
  </w:style>
  <w:style w:type="paragraph" w:styleId="Titre1">
    <w:name w:val="heading 1"/>
    <w:basedOn w:val="Normal"/>
    <w:next w:val="Normal"/>
    <w:qFormat/>
    <w:rsid w:val="00C51CA9"/>
    <w:pPr>
      <w:keepNext/>
      <w:overflowPunct w:val="0"/>
      <w:autoSpaceDE w:val="0"/>
      <w:autoSpaceDN w:val="0"/>
      <w:adjustRightInd w:val="0"/>
      <w:textAlignment w:val="baseline"/>
      <w:outlineLvl w:val="0"/>
    </w:pPr>
    <w:rPr>
      <w:b/>
      <w:kern w:val="28"/>
      <w:sz w:val="32"/>
      <w:szCs w:val="32"/>
    </w:rPr>
  </w:style>
  <w:style w:type="paragraph" w:styleId="Titre2">
    <w:name w:val="heading 2"/>
    <w:basedOn w:val="Normal"/>
    <w:next w:val="Normal"/>
    <w:link w:val="Titre2Car"/>
    <w:qFormat/>
    <w:rsid w:val="005E72DF"/>
    <w:pPr>
      <w:keepNext/>
      <w:outlineLvl w:val="1"/>
    </w:pPr>
    <w:rPr>
      <w:b/>
      <w:bCs/>
      <w:sz w:val="32"/>
      <w:szCs w:val="22"/>
    </w:rPr>
  </w:style>
  <w:style w:type="paragraph" w:styleId="Titre3">
    <w:name w:val="heading 3"/>
    <w:basedOn w:val="Normal"/>
    <w:next w:val="Normal"/>
    <w:qFormat/>
    <w:rsid w:val="00F5278D"/>
    <w:pPr>
      <w:keepNext/>
      <w:overflowPunct w:val="0"/>
      <w:autoSpaceDE w:val="0"/>
      <w:autoSpaceDN w:val="0"/>
      <w:adjustRightInd w:val="0"/>
      <w:spacing w:before="120"/>
      <w:textAlignment w:val="baseline"/>
      <w:outlineLvl w:val="2"/>
    </w:pPr>
    <w:rPr>
      <w:b/>
      <w:sz w:val="20"/>
      <w:szCs w:val="20"/>
    </w:rPr>
  </w:style>
  <w:style w:type="paragraph" w:styleId="Titre4">
    <w:name w:val="heading 4"/>
    <w:basedOn w:val="Normal"/>
    <w:next w:val="Normal"/>
    <w:qFormat/>
    <w:rsid w:val="00F5278D"/>
    <w:pPr>
      <w:keepNext/>
      <w:overflowPunct w:val="0"/>
      <w:autoSpaceDE w:val="0"/>
      <w:autoSpaceDN w:val="0"/>
      <w:adjustRightInd w:val="0"/>
      <w:spacing w:before="60" w:after="60"/>
      <w:textAlignment w:val="baseline"/>
      <w:outlineLvl w:val="3"/>
    </w:pPr>
    <w:rPr>
      <w:b/>
      <w:sz w:val="20"/>
      <w:szCs w:val="20"/>
    </w:rPr>
  </w:style>
  <w:style w:type="paragraph" w:styleId="Titre5">
    <w:name w:val="heading 5"/>
    <w:basedOn w:val="Titre4"/>
    <w:next w:val="Normal"/>
    <w:link w:val="Titre5Car"/>
    <w:qFormat/>
    <w:rsid w:val="00F5278D"/>
    <w:pPr>
      <w:spacing w:after="0"/>
      <w:outlineLvl w:val="4"/>
    </w:pPr>
    <w:rPr>
      <w:lang w:val="x-none"/>
    </w:rPr>
  </w:style>
  <w:style w:type="paragraph" w:styleId="Titre6">
    <w:name w:val="heading 6"/>
    <w:basedOn w:val="Titre5"/>
    <w:next w:val="Normal"/>
    <w:qFormat/>
    <w:rsid w:val="00F5278D"/>
    <w:pPr>
      <w:outlineLvl w:val="5"/>
    </w:pPr>
    <w:rPr>
      <w:b w:val="0"/>
      <w:sz w:val="18"/>
    </w:rPr>
  </w:style>
  <w:style w:type="paragraph" w:styleId="Titre7">
    <w:name w:val="heading 7"/>
    <w:basedOn w:val="Normal"/>
    <w:next w:val="Normal"/>
    <w:qFormat/>
    <w:rsid w:val="00F5278D"/>
    <w:pPr>
      <w:keepNext/>
      <w:jc w:val="both"/>
      <w:outlineLvl w:val="6"/>
    </w:pPr>
    <w:rPr>
      <w:b/>
      <w:bCs/>
      <w:sz w:val="20"/>
    </w:rPr>
  </w:style>
  <w:style w:type="paragraph" w:styleId="Titre9">
    <w:name w:val="heading 9"/>
    <w:basedOn w:val="Normal"/>
    <w:next w:val="Normal"/>
    <w:qFormat/>
    <w:rsid w:val="00F5278D"/>
    <w:pPr>
      <w:spacing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Input2">
    <w:name w:val="Input2"/>
    <w:basedOn w:val="Normal"/>
    <w:rsid w:val="00F5278D"/>
    <w:pPr>
      <w:overflowPunct w:val="0"/>
      <w:autoSpaceDE w:val="0"/>
      <w:autoSpaceDN w:val="0"/>
      <w:adjustRightInd w:val="0"/>
      <w:textAlignment w:val="baseline"/>
    </w:pPr>
    <w:rPr>
      <w:sz w:val="20"/>
      <w:szCs w:val="20"/>
    </w:rPr>
  </w:style>
  <w:style w:type="paragraph" w:styleId="Corpsdetexte">
    <w:name w:val="Body Text"/>
    <w:basedOn w:val="Normal"/>
    <w:link w:val="CorpsdetexteCar"/>
    <w:rsid w:val="00F5278D"/>
    <w:pPr>
      <w:jc w:val="both"/>
    </w:pPr>
    <w:rPr>
      <w:sz w:val="20"/>
      <w:lang w:val="x-none"/>
    </w:rPr>
  </w:style>
  <w:style w:type="paragraph" w:styleId="Lgende">
    <w:name w:val="caption"/>
    <w:basedOn w:val="Normal"/>
    <w:next w:val="Normal"/>
    <w:qFormat/>
    <w:rsid w:val="00F5278D"/>
    <w:pPr>
      <w:jc w:val="both"/>
    </w:pPr>
    <w:rPr>
      <w:b/>
      <w:bCs/>
    </w:rPr>
  </w:style>
  <w:style w:type="paragraph" w:styleId="Corpsdetexte2">
    <w:name w:val="Body Text 2"/>
    <w:basedOn w:val="Normal"/>
    <w:rsid w:val="00F5278D"/>
    <w:pPr>
      <w:jc w:val="both"/>
    </w:pPr>
    <w:rPr>
      <w:b/>
      <w:bCs/>
      <w:sz w:val="20"/>
    </w:rPr>
  </w:style>
  <w:style w:type="paragraph" w:customStyle="1" w:styleId="Input">
    <w:name w:val="Input"/>
    <w:basedOn w:val="Normal"/>
    <w:rsid w:val="00F5278D"/>
    <w:pPr>
      <w:overflowPunct w:val="0"/>
      <w:autoSpaceDE w:val="0"/>
      <w:autoSpaceDN w:val="0"/>
      <w:adjustRightInd w:val="0"/>
      <w:spacing w:before="60" w:after="60"/>
      <w:textAlignment w:val="baseline"/>
    </w:pPr>
    <w:rPr>
      <w:sz w:val="20"/>
      <w:szCs w:val="20"/>
    </w:rPr>
  </w:style>
  <w:style w:type="paragraph" w:customStyle="1" w:styleId="Input1">
    <w:name w:val="Input1"/>
    <w:basedOn w:val="Normal"/>
    <w:rsid w:val="00F5278D"/>
    <w:pPr>
      <w:overflowPunct w:val="0"/>
      <w:autoSpaceDE w:val="0"/>
      <w:autoSpaceDN w:val="0"/>
      <w:adjustRightInd w:val="0"/>
      <w:spacing w:before="60" w:after="60"/>
      <w:textAlignment w:val="baseline"/>
    </w:pPr>
    <w:rPr>
      <w:b/>
      <w:szCs w:val="20"/>
    </w:rPr>
  </w:style>
  <w:style w:type="paragraph" w:customStyle="1" w:styleId="Instruction">
    <w:name w:val="Instruction"/>
    <w:basedOn w:val="Normal"/>
    <w:rsid w:val="00F5278D"/>
    <w:pPr>
      <w:jc w:val="both"/>
    </w:pPr>
    <w:rPr>
      <w:b/>
      <w:szCs w:val="20"/>
    </w:rPr>
  </w:style>
  <w:style w:type="paragraph" w:customStyle="1" w:styleId="Blockquote">
    <w:name w:val="Blockquote"/>
    <w:basedOn w:val="Normal"/>
    <w:rsid w:val="00F5278D"/>
    <w:pPr>
      <w:spacing w:before="100" w:after="100"/>
      <w:ind w:left="360" w:right="360"/>
    </w:pPr>
    <w:rPr>
      <w:snapToGrid w:val="0"/>
      <w:szCs w:val="20"/>
    </w:rPr>
  </w:style>
  <w:style w:type="paragraph" w:styleId="Textedebulles">
    <w:name w:val="Balloon Text"/>
    <w:basedOn w:val="Normal"/>
    <w:semiHidden/>
    <w:rsid w:val="00F5278D"/>
    <w:pPr>
      <w:overflowPunct w:val="0"/>
      <w:autoSpaceDE w:val="0"/>
      <w:autoSpaceDN w:val="0"/>
      <w:adjustRightInd w:val="0"/>
      <w:spacing w:before="60" w:after="60"/>
      <w:textAlignment w:val="baseline"/>
    </w:pPr>
    <w:rPr>
      <w:rFonts w:ascii="Tahoma" w:hAnsi="Tahoma" w:cs="Tahoma"/>
      <w:sz w:val="16"/>
      <w:szCs w:val="16"/>
    </w:rPr>
  </w:style>
  <w:style w:type="character" w:styleId="Lienhypertexte">
    <w:name w:val="Hyperlink"/>
    <w:uiPriority w:val="99"/>
    <w:rsid w:val="00F5278D"/>
    <w:rPr>
      <w:color w:val="0000FF"/>
      <w:u w:val="single"/>
    </w:rPr>
  </w:style>
  <w:style w:type="paragraph" w:styleId="Pieddepage">
    <w:name w:val="footer"/>
    <w:basedOn w:val="Normal"/>
    <w:link w:val="PieddepageCar"/>
    <w:uiPriority w:val="99"/>
    <w:rsid w:val="00F5278D"/>
    <w:pPr>
      <w:tabs>
        <w:tab w:val="center" w:pos="4153"/>
        <w:tab w:val="right" w:pos="8306"/>
      </w:tabs>
    </w:pPr>
  </w:style>
  <w:style w:type="character" w:styleId="Numrodepage">
    <w:name w:val="page number"/>
    <w:basedOn w:val="Policepardfaut"/>
    <w:rsid w:val="00F5278D"/>
  </w:style>
  <w:style w:type="paragraph" w:styleId="En-tte">
    <w:name w:val="header"/>
    <w:basedOn w:val="Normal"/>
    <w:link w:val="En-tteCar"/>
    <w:uiPriority w:val="99"/>
    <w:rsid w:val="00F5278D"/>
    <w:pPr>
      <w:tabs>
        <w:tab w:val="center" w:pos="4153"/>
        <w:tab w:val="right" w:pos="8306"/>
      </w:tabs>
    </w:pPr>
  </w:style>
  <w:style w:type="character" w:styleId="Marquedecommentaire">
    <w:name w:val="annotation reference"/>
    <w:uiPriority w:val="99"/>
    <w:rsid w:val="00F5278D"/>
    <w:rPr>
      <w:sz w:val="16"/>
      <w:szCs w:val="16"/>
    </w:rPr>
  </w:style>
  <w:style w:type="paragraph" w:styleId="Commentaire">
    <w:name w:val="annotation text"/>
    <w:basedOn w:val="Normal"/>
    <w:link w:val="CommentaireCar"/>
    <w:uiPriority w:val="99"/>
    <w:rsid w:val="00F5278D"/>
    <w:rPr>
      <w:sz w:val="20"/>
      <w:szCs w:val="20"/>
      <w:lang w:val="x-none"/>
    </w:rPr>
  </w:style>
  <w:style w:type="paragraph" w:styleId="Objetducommentaire">
    <w:name w:val="annotation subject"/>
    <w:basedOn w:val="Commentaire"/>
    <w:next w:val="Commentaire"/>
    <w:semiHidden/>
    <w:rsid w:val="00F5278D"/>
    <w:rPr>
      <w:b/>
      <w:bCs/>
    </w:rPr>
  </w:style>
  <w:style w:type="table" w:customStyle="1" w:styleId="Style1">
    <w:name w:val="Style1"/>
    <w:basedOn w:val="Tableaulgant"/>
    <w:rsid w:val="00916A11"/>
    <w:rPr>
      <w:rFonts w:ascii="Arial" w:hAnsi="Arial"/>
      <w:lang w:val="en-US" w:eastAsia="ja-JP"/>
    </w:rPr>
    <w:tblPr>
      <w:tblBorders>
        <w:top w:val="double" w:sz="2" w:space="0" w:color="auto"/>
        <w:left w:val="double" w:sz="2" w:space="0" w:color="auto"/>
        <w:bottom w:val="double" w:sz="2" w:space="0" w:color="auto"/>
        <w:right w:val="double" w:sz="2" w:space="0" w:color="auto"/>
        <w:insideH w:val="double" w:sz="2" w:space="0" w:color="auto"/>
        <w:insideV w:val="double" w:sz="2" w:space="0" w:color="auto"/>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body">
    <w:name w:val="body"/>
    <w:basedOn w:val="Normal"/>
    <w:rsid w:val="00F5278D"/>
    <w:pPr>
      <w:jc w:val="both"/>
    </w:pPr>
    <w:rPr>
      <w:sz w:val="22"/>
    </w:rPr>
  </w:style>
  <w:style w:type="paragraph" w:customStyle="1" w:styleId="TableText">
    <w:name w:val="Table Text"/>
    <w:basedOn w:val="Normal"/>
    <w:link w:val="TableTextCharChar"/>
    <w:qFormat/>
    <w:rsid w:val="00F5278D"/>
    <w:pPr>
      <w:spacing w:before="60" w:after="60"/>
    </w:pPr>
    <w:rPr>
      <w:sz w:val="20"/>
      <w:szCs w:val="20"/>
      <w:lang w:eastAsia="en-GB"/>
    </w:rPr>
  </w:style>
  <w:style w:type="table" w:styleId="Grilledutableau">
    <w:name w:val="Table Grid"/>
    <w:basedOn w:val="TableauNormal"/>
    <w:uiPriority w:val="39"/>
    <w:rsid w:val="007471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lgant">
    <w:name w:val="Table Elegant"/>
    <w:basedOn w:val="TableauNormal"/>
    <w:rsid w:val="007471F5"/>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enhypertextesuivivisit">
    <w:name w:val="FollowedHyperlink"/>
    <w:rsid w:val="00881549"/>
    <w:rPr>
      <w:color w:val="800080"/>
      <w:u w:val="single"/>
    </w:rPr>
  </w:style>
  <w:style w:type="character" w:customStyle="1" w:styleId="Titre5Car">
    <w:name w:val="Titre 5 Car"/>
    <w:link w:val="Titre5"/>
    <w:rsid w:val="00685A09"/>
    <w:rPr>
      <w:rFonts w:ascii="Arial" w:hAnsi="Arial"/>
      <w:b/>
      <w:lang w:eastAsia="en-US"/>
    </w:rPr>
  </w:style>
  <w:style w:type="paragraph" w:styleId="Rvision">
    <w:name w:val="Revision"/>
    <w:hidden/>
    <w:uiPriority w:val="99"/>
    <w:semiHidden/>
    <w:rsid w:val="00942146"/>
    <w:rPr>
      <w:sz w:val="24"/>
      <w:szCs w:val="24"/>
      <w:lang w:eastAsia="en-US"/>
    </w:rPr>
  </w:style>
  <w:style w:type="paragraph" w:customStyle="1" w:styleId="Default">
    <w:name w:val="Default"/>
    <w:rsid w:val="00547504"/>
    <w:pPr>
      <w:autoSpaceDE w:val="0"/>
      <w:autoSpaceDN w:val="0"/>
      <w:adjustRightInd w:val="0"/>
    </w:pPr>
    <w:rPr>
      <w:rFonts w:ascii="Arial" w:hAnsi="Arial" w:cs="Arial"/>
      <w:color w:val="000000"/>
      <w:sz w:val="24"/>
      <w:szCs w:val="24"/>
    </w:rPr>
  </w:style>
  <w:style w:type="paragraph" w:styleId="Paragraphedeliste">
    <w:name w:val="List Paragraph"/>
    <w:aliases w:val="Dot pt,No Spacing1,List Paragraph Char Char Char,Indicator Text,List Paragraph1,Numbered Para 1,Bullet 1,List Paragraph12,Bullet Points,Bullet Style,F5 List Paragraph,MAIN CONTENT,List Paragraph11,OBC Bullet,Colorful List - Accent 11"/>
    <w:basedOn w:val="Normal"/>
    <w:link w:val="ParagraphedelisteCar"/>
    <w:uiPriority w:val="34"/>
    <w:qFormat/>
    <w:rsid w:val="002C37F8"/>
    <w:pPr>
      <w:ind w:left="720"/>
      <w:contextualSpacing/>
    </w:pPr>
  </w:style>
  <w:style w:type="character" w:customStyle="1" w:styleId="CommentaireCar">
    <w:name w:val="Commentaire Car"/>
    <w:link w:val="Commentaire"/>
    <w:uiPriority w:val="99"/>
    <w:rsid w:val="007E5A63"/>
    <w:rPr>
      <w:lang w:eastAsia="en-US"/>
    </w:rPr>
  </w:style>
  <w:style w:type="character" w:customStyle="1" w:styleId="CorpsdetexteCar">
    <w:name w:val="Corps de texte Car"/>
    <w:link w:val="Corpsdetexte"/>
    <w:rsid w:val="006F2DCF"/>
    <w:rPr>
      <w:szCs w:val="24"/>
      <w:lang w:eastAsia="en-US"/>
    </w:rPr>
  </w:style>
  <w:style w:type="character" w:customStyle="1" w:styleId="PieddepageCar">
    <w:name w:val="Pied de page Car"/>
    <w:link w:val="Pieddepage"/>
    <w:uiPriority w:val="99"/>
    <w:rsid w:val="00E930AE"/>
    <w:rPr>
      <w:sz w:val="24"/>
      <w:szCs w:val="24"/>
      <w:lang w:eastAsia="en-US"/>
    </w:rPr>
  </w:style>
  <w:style w:type="paragraph" w:customStyle="1" w:styleId="PubTitle">
    <w:name w:val="Pub Title"/>
    <w:basedOn w:val="Normal"/>
    <w:next w:val="Normal"/>
    <w:uiPriority w:val="5"/>
    <w:qFormat/>
    <w:rsid w:val="005E72DF"/>
    <w:pPr>
      <w:spacing w:line="276" w:lineRule="auto"/>
      <w:jc w:val="center"/>
    </w:pPr>
    <w:rPr>
      <w:rFonts w:eastAsia="Calibri"/>
      <w:b/>
      <w:sz w:val="44"/>
      <w:szCs w:val="44"/>
    </w:rPr>
  </w:style>
  <w:style w:type="character" w:customStyle="1" w:styleId="TableTextCharChar">
    <w:name w:val="Table Text Char Char"/>
    <w:link w:val="TableText"/>
    <w:locked/>
    <w:rsid w:val="00BB4892"/>
    <w:rPr>
      <w:rFonts w:ascii="Arial" w:hAnsi="Arial" w:cs="Arial"/>
    </w:rPr>
  </w:style>
  <w:style w:type="paragraph" w:styleId="NormalWeb">
    <w:name w:val="Normal (Web)"/>
    <w:basedOn w:val="Normal"/>
    <w:uiPriority w:val="99"/>
    <w:unhideWhenUsed/>
    <w:rsid w:val="000F118A"/>
    <w:pPr>
      <w:spacing w:before="100" w:beforeAutospacing="1" w:after="100" w:afterAutospacing="1"/>
    </w:pPr>
    <w:rPr>
      <w:rFonts w:ascii="Times New Roman" w:hAnsi="Times New Roman" w:cs="Times New Roman"/>
      <w:lang w:eastAsia="en-GB"/>
    </w:rPr>
  </w:style>
  <w:style w:type="character" w:customStyle="1" w:styleId="ParagraphedelisteCar">
    <w:name w:val="Paragraphe de liste Car"/>
    <w:aliases w:val="Dot pt Car,No Spacing1 Car,List Paragraph Char Char Char Car,Indicator Text Car,List Paragraph1 Car,Numbered Para 1 Car,Bullet 1 Car,List Paragraph12 Car,Bullet Points Car,Bullet Style Car,F5 List Paragraph Car,MAIN CONTENT Car"/>
    <w:link w:val="Paragraphedeliste"/>
    <w:uiPriority w:val="34"/>
    <w:qFormat/>
    <w:locked/>
    <w:rsid w:val="009757CC"/>
    <w:rPr>
      <w:rFonts w:ascii="Arial" w:hAnsi="Arial" w:cs="Arial"/>
      <w:sz w:val="24"/>
      <w:szCs w:val="24"/>
      <w:lang w:eastAsia="en-US"/>
    </w:rPr>
  </w:style>
  <w:style w:type="character" w:customStyle="1" w:styleId="UnresolvedMention1">
    <w:name w:val="Unresolved Mention1"/>
    <w:basedOn w:val="Policepardfaut"/>
    <w:uiPriority w:val="99"/>
    <w:semiHidden/>
    <w:unhideWhenUsed/>
    <w:rsid w:val="00CB6A1A"/>
    <w:rPr>
      <w:color w:val="605E5C"/>
      <w:shd w:val="clear" w:color="auto" w:fill="E1DFDD"/>
    </w:rPr>
  </w:style>
  <w:style w:type="character" w:customStyle="1" w:styleId="UnresolvedMention2">
    <w:name w:val="Unresolved Mention2"/>
    <w:basedOn w:val="Policepardfaut"/>
    <w:uiPriority w:val="99"/>
    <w:semiHidden/>
    <w:unhideWhenUsed/>
    <w:rsid w:val="000C2187"/>
    <w:rPr>
      <w:color w:val="605E5C"/>
      <w:shd w:val="clear" w:color="auto" w:fill="E1DFDD"/>
    </w:rPr>
  </w:style>
  <w:style w:type="character" w:customStyle="1" w:styleId="UnresolvedMention3">
    <w:name w:val="Unresolved Mention3"/>
    <w:basedOn w:val="Policepardfaut"/>
    <w:uiPriority w:val="99"/>
    <w:semiHidden/>
    <w:unhideWhenUsed/>
    <w:rsid w:val="00E577A0"/>
    <w:rPr>
      <w:color w:val="605E5C"/>
      <w:shd w:val="clear" w:color="auto" w:fill="E1DFDD"/>
    </w:rPr>
  </w:style>
  <w:style w:type="character" w:styleId="Mentionnonrsolue">
    <w:name w:val="Unresolved Mention"/>
    <w:basedOn w:val="Policepardfaut"/>
    <w:uiPriority w:val="99"/>
    <w:unhideWhenUsed/>
    <w:rsid w:val="00E3415B"/>
    <w:rPr>
      <w:color w:val="605E5C"/>
      <w:shd w:val="clear" w:color="auto" w:fill="E1DFDD"/>
    </w:rPr>
  </w:style>
  <w:style w:type="character" w:customStyle="1" w:styleId="En-tteCar">
    <w:name w:val="En-tête Car"/>
    <w:basedOn w:val="Policepardfaut"/>
    <w:link w:val="En-tte"/>
    <w:uiPriority w:val="99"/>
    <w:rsid w:val="00432FC9"/>
    <w:rPr>
      <w:rFonts w:ascii="Arial" w:hAnsi="Arial" w:cs="Arial"/>
      <w:sz w:val="24"/>
      <w:szCs w:val="24"/>
      <w:lang w:eastAsia="en-US"/>
    </w:rPr>
  </w:style>
  <w:style w:type="character" w:customStyle="1" w:styleId="normaltextrun">
    <w:name w:val="normaltextrun"/>
    <w:basedOn w:val="Policepardfaut"/>
    <w:rsid w:val="00175C0D"/>
  </w:style>
  <w:style w:type="character" w:customStyle="1" w:styleId="eop">
    <w:name w:val="eop"/>
    <w:basedOn w:val="Policepardfaut"/>
    <w:rsid w:val="00175C0D"/>
  </w:style>
  <w:style w:type="paragraph" w:styleId="Notedebasdepage">
    <w:name w:val="footnote text"/>
    <w:basedOn w:val="Normal"/>
    <w:link w:val="NotedebasdepageCar"/>
    <w:uiPriority w:val="99"/>
    <w:semiHidden/>
    <w:unhideWhenUsed/>
    <w:rsid w:val="00365927"/>
    <w:pPr>
      <w:spacing w:before="0" w:after="0"/>
    </w:pPr>
    <w:rPr>
      <w:sz w:val="20"/>
      <w:szCs w:val="20"/>
    </w:rPr>
  </w:style>
  <w:style w:type="character" w:customStyle="1" w:styleId="NotedebasdepageCar">
    <w:name w:val="Note de bas de page Car"/>
    <w:basedOn w:val="Policepardfaut"/>
    <w:link w:val="Notedebasdepage"/>
    <w:uiPriority w:val="99"/>
    <w:semiHidden/>
    <w:rsid w:val="00365927"/>
    <w:rPr>
      <w:rFonts w:ascii="Arial" w:hAnsi="Arial" w:cs="Arial"/>
      <w:lang w:eastAsia="en-US"/>
    </w:rPr>
  </w:style>
  <w:style w:type="character" w:styleId="Appelnotedebasdep">
    <w:name w:val="footnote reference"/>
    <w:aliases w:val="ftref,BVI fnr,16 Point,Superscript 6 Point,Ref,de nota al pie, BVI fnr, BVI fnr Car Car,BVI fnr Car, BVI fnr Car Car Car Car, BVI fnr Car Car Car Car Char,BVI fnr Car Car,BVI fnr Car Car Car Car,BVI fnr Car Car Car Car Char"/>
    <w:uiPriority w:val="99"/>
    <w:unhideWhenUsed/>
    <w:qFormat/>
    <w:rsid w:val="00365927"/>
    <w:rPr>
      <w:rFonts w:cstheme="minorHAnsi"/>
      <w:vertAlign w:val="superscript"/>
    </w:rPr>
  </w:style>
  <w:style w:type="paragraph" w:styleId="Listepuces">
    <w:name w:val="List Bullet"/>
    <w:basedOn w:val="Normal"/>
    <w:uiPriority w:val="99"/>
    <w:unhideWhenUsed/>
    <w:rsid w:val="0062620D"/>
    <w:pPr>
      <w:numPr>
        <w:numId w:val="32"/>
      </w:numPr>
      <w:contextualSpacing/>
    </w:pPr>
  </w:style>
  <w:style w:type="character" w:styleId="Mention">
    <w:name w:val="Mention"/>
    <w:basedOn w:val="Policepardfaut"/>
    <w:uiPriority w:val="99"/>
    <w:unhideWhenUsed/>
    <w:rsid w:val="00C66F61"/>
    <w:rPr>
      <w:color w:val="2B579A"/>
      <w:shd w:val="clear" w:color="auto" w:fill="E1DFDD"/>
    </w:rPr>
  </w:style>
  <w:style w:type="character" w:customStyle="1" w:styleId="Titre2Car">
    <w:name w:val="Titre 2 Car"/>
    <w:basedOn w:val="Policepardfaut"/>
    <w:link w:val="Titre2"/>
    <w:rsid w:val="000C55AD"/>
    <w:rPr>
      <w:rFonts w:ascii="Arial" w:hAnsi="Arial" w:cs="Arial"/>
      <w:b/>
      <w:bCs/>
      <w:sz w:val="3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545751">
      <w:bodyDiv w:val="1"/>
      <w:marLeft w:val="0"/>
      <w:marRight w:val="0"/>
      <w:marTop w:val="0"/>
      <w:marBottom w:val="0"/>
      <w:divBdr>
        <w:top w:val="none" w:sz="0" w:space="0" w:color="auto"/>
        <w:left w:val="none" w:sz="0" w:space="0" w:color="auto"/>
        <w:bottom w:val="none" w:sz="0" w:space="0" w:color="auto"/>
        <w:right w:val="none" w:sz="0" w:space="0" w:color="auto"/>
      </w:divBdr>
    </w:div>
    <w:div w:id="84421109">
      <w:bodyDiv w:val="1"/>
      <w:marLeft w:val="0"/>
      <w:marRight w:val="0"/>
      <w:marTop w:val="0"/>
      <w:marBottom w:val="0"/>
      <w:divBdr>
        <w:top w:val="none" w:sz="0" w:space="0" w:color="auto"/>
        <w:left w:val="none" w:sz="0" w:space="0" w:color="auto"/>
        <w:bottom w:val="none" w:sz="0" w:space="0" w:color="auto"/>
        <w:right w:val="none" w:sz="0" w:space="0" w:color="auto"/>
      </w:divBdr>
    </w:div>
    <w:div w:id="161161578">
      <w:bodyDiv w:val="1"/>
      <w:marLeft w:val="0"/>
      <w:marRight w:val="0"/>
      <w:marTop w:val="0"/>
      <w:marBottom w:val="0"/>
      <w:divBdr>
        <w:top w:val="none" w:sz="0" w:space="0" w:color="auto"/>
        <w:left w:val="none" w:sz="0" w:space="0" w:color="auto"/>
        <w:bottom w:val="none" w:sz="0" w:space="0" w:color="auto"/>
        <w:right w:val="none" w:sz="0" w:space="0" w:color="auto"/>
      </w:divBdr>
    </w:div>
    <w:div w:id="236869341">
      <w:bodyDiv w:val="1"/>
      <w:marLeft w:val="0"/>
      <w:marRight w:val="0"/>
      <w:marTop w:val="0"/>
      <w:marBottom w:val="0"/>
      <w:divBdr>
        <w:top w:val="none" w:sz="0" w:space="0" w:color="auto"/>
        <w:left w:val="none" w:sz="0" w:space="0" w:color="auto"/>
        <w:bottom w:val="none" w:sz="0" w:space="0" w:color="auto"/>
        <w:right w:val="none" w:sz="0" w:space="0" w:color="auto"/>
      </w:divBdr>
      <w:divsChild>
        <w:div w:id="1442216055">
          <w:marLeft w:val="0"/>
          <w:marRight w:val="0"/>
          <w:marTop w:val="0"/>
          <w:marBottom w:val="0"/>
          <w:divBdr>
            <w:top w:val="none" w:sz="0" w:space="0" w:color="auto"/>
            <w:left w:val="none" w:sz="0" w:space="0" w:color="auto"/>
            <w:bottom w:val="none" w:sz="0" w:space="0" w:color="auto"/>
            <w:right w:val="none" w:sz="0" w:space="0" w:color="auto"/>
          </w:divBdr>
        </w:div>
      </w:divsChild>
    </w:div>
    <w:div w:id="296616117">
      <w:bodyDiv w:val="1"/>
      <w:marLeft w:val="0"/>
      <w:marRight w:val="0"/>
      <w:marTop w:val="0"/>
      <w:marBottom w:val="0"/>
      <w:divBdr>
        <w:top w:val="none" w:sz="0" w:space="0" w:color="auto"/>
        <w:left w:val="none" w:sz="0" w:space="0" w:color="auto"/>
        <w:bottom w:val="none" w:sz="0" w:space="0" w:color="auto"/>
        <w:right w:val="none" w:sz="0" w:space="0" w:color="auto"/>
      </w:divBdr>
    </w:div>
    <w:div w:id="382681576">
      <w:bodyDiv w:val="1"/>
      <w:marLeft w:val="0"/>
      <w:marRight w:val="0"/>
      <w:marTop w:val="0"/>
      <w:marBottom w:val="0"/>
      <w:divBdr>
        <w:top w:val="none" w:sz="0" w:space="0" w:color="auto"/>
        <w:left w:val="none" w:sz="0" w:space="0" w:color="auto"/>
        <w:bottom w:val="none" w:sz="0" w:space="0" w:color="auto"/>
        <w:right w:val="none" w:sz="0" w:space="0" w:color="auto"/>
      </w:divBdr>
    </w:div>
    <w:div w:id="437069743">
      <w:bodyDiv w:val="1"/>
      <w:marLeft w:val="0"/>
      <w:marRight w:val="0"/>
      <w:marTop w:val="0"/>
      <w:marBottom w:val="0"/>
      <w:divBdr>
        <w:top w:val="none" w:sz="0" w:space="0" w:color="auto"/>
        <w:left w:val="none" w:sz="0" w:space="0" w:color="auto"/>
        <w:bottom w:val="none" w:sz="0" w:space="0" w:color="auto"/>
        <w:right w:val="none" w:sz="0" w:space="0" w:color="auto"/>
      </w:divBdr>
    </w:div>
    <w:div w:id="537550026">
      <w:bodyDiv w:val="1"/>
      <w:marLeft w:val="0"/>
      <w:marRight w:val="0"/>
      <w:marTop w:val="0"/>
      <w:marBottom w:val="0"/>
      <w:divBdr>
        <w:top w:val="none" w:sz="0" w:space="0" w:color="auto"/>
        <w:left w:val="none" w:sz="0" w:space="0" w:color="auto"/>
        <w:bottom w:val="none" w:sz="0" w:space="0" w:color="auto"/>
        <w:right w:val="none" w:sz="0" w:space="0" w:color="auto"/>
      </w:divBdr>
    </w:div>
    <w:div w:id="560873283">
      <w:bodyDiv w:val="1"/>
      <w:marLeft w:val="0"/>
      <w:marRight w:val="0"/>
      <w:marTop w:val="0"/>
      <w:marBottom w:val="0"/>
      <w:divBdr>
        <w:top w:val="none" w:sz="0" w:space="0" w:color="auto"/>
        <w:left w:val="none" w:sz="0" w:space="0" w:color="auto"/>
        <w:bottom w:val="none" w:sz="0" w:space="0" w:color="auto"/>
        <w:right w:val="none" w:sz="0" w:space="0" w:color="auto"/>
      </w:divBdr>
    </w:div>
    <w:div w:id="590817166">
      <w:bodyDiv w:val="1"/>
      <w:marLeft w:val="0"/>
      <w:marRight w:val="0"/>
      <w:marTop w:val="0"/>
      <w:marBottom w:val="0"/>
      <w:divBdr>
        <w:top w:val="none" w:sz="0" w:space="0" w:color="auto"/>
        <w:left w:val="none" w:sz="0" w:space="0" w:color="auto"/>
        <w:bottom w:val="none" w:sz="0" w:space="0" w:color="auto"/>
        <w:right w:val="none" w:sz="0" w:space="0" w:color="auto"/>
      </w:divBdr>
    </w:div>
    <w:div w:id="651834300">
      <w:bodyDiv w:val="1"/>
      <w:marLeft w:val="0"/>
      <w:marRight w:val="0"/>
      <w:marTop w:val="0"/>
      <w:marBottom w:val="0"/>
      <w:divBdr>
        <w:top w:val="none" w:sz="0" w:space="0" w:color="auto"/>
        <w:left w:val="none" w:sz="0" w:space="0" w:color="auto"/>
        <w:bottom w:val="none" w:sz="0" w:space="0" w:color="auto"/>
        <w:right w:val="none" w:sz="0" w:space="0" w:color="auto"/>
      </w:divBdr>
    </w:div>
    <w:div w:id="793594122">
      <w:bodyDiv w:val="1"/>
      <w:marLeft w:val="0"/>
      <w:marRight w:val="0"/>
      <w:marTop w:val="0"/>
      <w:marBottom w:val="0"/>
      <w:divBdr>
        <w:top w:val="none" w:sz="0" w:space="0" w:color="auto"/>
        <w:left w:val="none" w:sz="0" w:space="0" w:color="auto"/>
        <w:bottom w:val="none" w:sz="0" w:space="0" w:color="auto"/>
        <w:right w:val="none" w:sz="0" w:space="0" w:color="auto"/>
      </w:divBdr>
    </w:div>
    <w:div w:id="911350669">
      <w:bodyDiv w:val="1"/>
      <w:marLeft w:val="0"/>
      <w:marRight w:val="0"/>
      <w:marTop w:val="0"/>
      <w:marBottom w:val="0"/>
      <w:divBdr>
        <w:top w:val="none" w:sz="0" w:space="0" w:color="auto"/>
        <w:left w:val="none" w:sz="0" w:space="0" w:color="auto"/>
        <w:bottom w:val="none" w:sz="0" w:space="0" w:color="auto"/>
        <w:right w:val="none" w:sz="0" w:space="0" w:color="auto"/>
      </w:divBdr>
    </w:div>
    <w:div w:id="932979181">
      <w:bodyDiv w:val="1"/>
      <w:marLeft w:val="0"/>
      <w:marRight w:val="0"/>
      <w:marTop w:val="0"/>
      <w:marBottom w:val="0"/>
      <w:divBdr>
        <w:top w:val="none" w:sz="0" w:space="0" w:color="auto"/>
        <w:left w:val="none" w:sz="0" w:space="0" w:color="auto"/>
        <w:bottom w:val="none" w:sz="0" w:space="0" w:color="auto"/>
        <w:right w:val="none" w:sz="0" w:space="0" w:color="auto"/>
      </w:divBdr>
    </w:div>
    <w:div w:id="967006308">
      <w:bodyDiv w:val="1"/>
      <w:marLeft w:val="0"/>
      <w:marRight w:val="0"/>
      <w:marTop w:val="0"/>
      <w:marBottom w:val="0"/>
      <w:divBdr>
        <w:top w:val="none" w:sz="0" w:space="0" w:color="auto"/>
        <w:left w:val="none" w:sz="0" w:space="0" w:color="auto"/>
        <w:bottom w:val="none" w:sz="0" w:space="0" w:color="auto"/>
        <w:right w:val="none" w:sz="0" w:space="0" w:color="auto"/>
      </w:divBdr>
    </w:div>
    <w:div w:id="968633843">
      <w:bodyDiv w:val="1"/>
      <w:marLeft w:val="0"/>
      <w:marRight w:val="0"/>
      <w:marTop w:val="0"/>
      <w:marBottom w:val="0"/>
      <w:divBdr>
        <w:top w:val="none" w:sz="0" w:space="0" w:color="auto"/>
        <w:left w:val="none" w:sz="0" w:space="0" w:color="auto"/>
        <w:bottom w:val="none" w:sz="0" w:space="0" w:color="auto"/>
        <w:right w:val="none" w:sz="0" w:space="0" w:color="auto"/>
      </w:divBdr>
      <w:divsChild>
        <w:div w:id="705181211">
          <w:marLeft w:val="0"/>
          <w:marRight w:val="0"/>
          <w:marTop w:val="0"/>
          <w:marBottom w:val="0"/>
          <w:divBdr>
            <w:top w:val="none" w:sz="0" w:space="0" w:color="auto"/>
            <w:left w:val="none" w:sz="0" w:space="0" w:color="auto"/>
            <w:bottom w:val="none" w:sz="0" w:space="0" w:color="auto"/>
            <w:right w:val="none" w:sz="0" w:space="0" w:color="auto"/>
          </w:divBdr>
          <w:divsChild>
            <w:div w:id="158205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412498">
      <w:bodyDiv w:val="1"/>
      <w:marLeft w:val="0"/>
      <w:marRight w:val="0"/>
      <w:marTop w:val="0"/>
      <w:marBottom w:val="0"/>
      <w:divBdr>
        <w:top w:val="none" w:sz="0" w:space="0" w:color="auto"/>
        <w:left w:val="none" w:sz="0" w:space="0" w:color="auto"/>
        <w:bottom w:val="none" w:sz="0" w:space="0" w:color="auto"/>
        <w:right w:val="none" w:sz="0" w:space="0" w:color="auto"/>
      </w:divBdr>
    </w:div>
    <w:div w:id="1093281699">
      <w:bodyDiv w:val="1"/>
      <w:marLeft w:val="0"/>
      <w:marRight w:val="0"/>
      <w:marTop w:val="0"/>
      <w:marBottom w:val="0"/>
      <w:divBdr>
        <w:top w:val="none" w:sz="0" w:space="0" w:color="auto"/>
        <w:left w:val="none" w:sz="0" w:space="0" w:color="auto"/>
        <w:bottom w:val="none" w:sz="0" w:space="0" w:color="auto"/>
        <w:right w:val="none" w:sz="0" w:space="0" w:color="auto"/>
      </w:divBdr>
    </w:div>
    <w:div w:id="1123306989">
      <w:bodyDiv w:val="1"/>
      <w:marLeft w:val="0"/>
      <w:marRight w:val="0"/>
      <w:marTop w:val="0"/>
      <w:marBottom w:val="0"/>
      <w:divBdr>
        <w:top w:val="none" w:sz="0" w:space="0" w:color="auto"/>
        <w:left w:val="none" w:sz="0" w:space="0" w:color="auto"/>
        <w:bottom w:val="none" w:sz="0" w:space="0" w:color="auto"/>
        <w:right w:val="none" w:sz="0" w:space="0" w:color="auto"/>
      </w:divBdr>
    </w:div>
    <w:div w:id="1307274926">
      <w:bodyDiv w:val="1"/>
      <w:marLeft w:val="0"/>
      <w:marRight w:val="0"/>
      <w:marTop w:val="0"/>
      <w:marBottom w:val="0"/>
      <w:divBdr>
        <w:top w:val="none" w:sz="0" w:space="0" w:color="auto"/>
        <w:left w:val="none" w:sz="0" w:space="0" w:color="auto"/>
        <w:bottom w:val="none" w:sz="0" w:space="0" w:color="auto"/>
        <w:right w:val="none" w:sz="0" w:space="0" w:color="auto"/>
      </w:divBdr>
    </w:div>
    <w:div w:id="1488398344">
      <w:bodyDiv w:val="1"/>
      <w:marLeft w:val="0"/>
      <w:marRight w:val="0"/>
      <w:marTop w:val="0"/>
      <w:marBottom w:val="0"/>
      <w:divBdr>
        <w:top w:val="none" w:sz="0" w:space="0" w:color="auto"/>
        <w:left w:val="none" w:sz="0" w:space="0" w:color="auto"/>
        <w:bottom w:val="none" w:sz="0" w:space="0" w:color="auto"/>
        <w:right w:val="none" w:sz="0" w:space="0" w:color="auto"/>
      </w:divBdr>
    </w:div>
    <w:div w:id="1508061095">
      <w:bodyDiv w:val="1"/>
      <w:marLeft w:val="0"/>
      <w:marRight w:val="0"/>
      <w:marTop w:val="0"/>
      <w:marBottom w:val="0"/>
      <w:divBdr>
        <w:top w:val="none" w:sz="0" w:space="0" w:color="auto"/>
        <w:left w:val="none" w:sz="0" w:space="0" w:color="auto"/>
        <w:bottom w:val="none" w:sz="0" w:space="0" w:color="auto"/>
        <w:right w:val="none" w:sz="0" w:space="0" w:color="auto"/>
      </w:divBdr>
    </w:div>
    <w:div w:id="1517841109">
      <w:bodyDiv w:val="1"/>
      <w:marLeft w:val="0"/>
      <w:marRight w:val="0"/>
      <w:marTop w:val="0"/>
      <w:marBottom w:val="0"/>
      <w:divBdr>
        <w:top w:val="none" w:sz="0" w:space="0" w:color="auto"/>
        <w:left w:val="none" w:sz="0" w:space="0" w:color="auto"/>
        <w:bottom w:val="none" w:sz="0" w:space="0" w:color="auto"/>
        <w:right w:val="none" w:sz="0" w:space="0" w:color="auto"/>
      </w:divBdr>
    </w:div>
    <w:div w:id="1688948022">
      <w:bodyDiv w:val="1"/>
      <w:marLeft w:val="0"/>
      <w:marRight w:val="0"/>
      <w:marTop w:val="0"/>
      <w:marBottom w:val="0"/>
      <w:divBdr>
        <w:top w:val="none" w:sz="0" w:space="0" w:color="auto"/>
        <w:left w:val="none" w:sz="0" w:space="0" w:color="auto"/>
        <w:bottom w:val="none" w:sz="0" w:space="0" w:color="auto"/>
        <w:right w:val="none" w:sz="0" w:space="0" w:color="auto"/>
      </w:divBdr>
    </w:div>
    <w:div w:id="1763648104">
      <w:bodyDiv w:val="1"/>
      <w:marLeft w:val="0"/>
      <w:marRight w:val="0"/>
      <w:marTop w:val="0"/>
      <w:marBottom w:val="0"/>
      <w:divBdr>
        <w:top w:val="none" w:sz="0" w:space="0" w:color="auto"/>
        <w:left w:val="none" w:sz="0" w:space="0" w:color="auto"/>
        <w:bottom w:val="none" w:sz="0" w:space="0" w:color="auto"/>
        <w:right w:val="none" w:sz="0" w:space="0" w:color="auto"/>
      </w:divBdr>
    </w:div>
    <w:div w:id="1773163194">
      <w:bodyDiv w:val="1"/>
      <w:marLeft w:val="0"/>
      <w:marRight w:val="0"/>
      <w:marTop w:val="0"/>
      <w:marBottom w:val="0"/>
      <w:divBdr>
        <w:top w:val="none" w:sz="0" w:space="0" w:color="auto"/>
        <w:left w:val="none" w:sz="0" w:space="0" w:color="auto"/>
        <w:bottom w:val="none" w:sz="0" w:space="0" w:color="auto"/>
        <w:right w:val="none" w:sz="0" w:space="0" w:color="auto"/>
      </w:divBdr>
    </w:div>
    <w:div w:id="1824664979">
      <w:bodyDiv w:val="1"/>
      <w:marLeft w:val="0"/>
      <w:marRight w:val="0"/>
      <w:marTop w:val="0"/>
      <w:marBottom w:val="0"/>
      <w:divBdr>
        <w:top w:val="none" w:sz="0" w:space="0" w:color="auto"/>
        <w:left w:val="none" w:sz="0" w:space="0" w:color="auto"/>
        <w:bottom w:val="none" w:sz="0" w:space="0" w:color="auto"/>
        <w:right w:val="none" w:sz="0" w:space="0" w:color="auto"/>
      </w:divBdr>
    </w:div>
    <w:div w:id="1848055769">
      <w:bodyDiv w:val="1"/>
      <w:marLeft w:val="0"/>
      <w:marRight w:val="0"/>
      <w:marTop w:val="0"/>
      <w:marBottom w:val="0"/>
      <w:divBdr>
        <w:top w:val="none" w:sz="0" w:space="0" w:color="auto"/>
        <w:left w:val="none" w:sz="0" w:space="0" w:color="auto"/>
        <w:bottom w:val="none" w:sz="0" w:space="0" w:color="auto"/>
        <w:right w:val="none" w:sz="0" w:space="0" w:color="auto"/>
      </w:divBdr>
    </w:div>
    <w:div w:id="1857772373">
      <w:bodyDiv w:val="1"/>
      <w:marLeft w:val="0"/>
      <w:marRight w:val="0"/>
      <w:marTop w:val="0"/>
      <w:marBottom w:val="0"/>
      <w:divBdr>
        <w:top w:val="none" w:sz="0" w:space="0" w:color="auto"/>
        <w:left w:val="none" w:sz="0" w:space="0" w:color="auto"/>
        <w:bottom w:val="none" w:sz="0" w:space="0" w:color="auto"/>
        <w:right w:val="none" w:sz="0" w:space="0" w:color="auto"/>
      </w:divBdr>
    </w:div>
    <w:div w:id="1889413520">
      <w:bodyDiv w:val="1"/>
      <w:marLeft w:val="0"/>
      <w:marRight w:val="0"/>
      <w:marTop w:val="0"/>
      <w:marBottom w:val="0"/>
      <w:divBdr>
        <w:top w:val="none" w:sz="0" w:space="0" w:color="auto"/>
        <w:left w:val="none" w:sz="0" w:space="0" w:color="auto"/>
        <w:bottom w:val="none" w:sz="0" w:space="0" w:color="auto"/>
        <w:right w:val="none" w:sz="0" w:space="0" w:color="auto"/>
      </w:divBdr>
    </w:div>
    <w:div w:id="1974408592">
      <w:bodyDiv w:val="1"/>
      <w:marLeft w:val="0"/>
      <w:marRight w:val="0"/>
      <w:marTop w:val="0"/>
      <w:marBottom w:val="0"/>
      <w:divBdr>
        <w:top w:val="none" w:sz="0" w:space="0" w:color="auto"/>
        <w:left w:val="none" w:sz="0" w:space="0" w:color="auto"/>
        <w:bottom w:val="none" w:sz="0" w:space="0" w:color="auto"/>
        <w:right w:val="none" w:sz="0" w:space="0" w:color="auto"/>
      </w:divBdr>
    </w:div>
    <w:div w:id="1976250504">
      <w:bodyDiv w:val="1"/>
      <w:marLeft w:val="0"/>
      <w:marRight w:val="0"/>
      <w:marTop w:val="0"/>
      <w:marBottom w:val="0"/>
      <w:divBdr>
        <w:top w:val="none" w:sz="0" w:space="0" w:color="auto"/>
        <w:left w:val="none" w:sz="0" w:space="0" w:color="auto"/>
        <w:bottom w:val="none" w:sz="0" w:space="0" w:color="auto"/>
        <w:right w:val="none" w:sz="0" w:space="0" w:color="auto"/>
      </w:divBdr>
    </w:div>
    <w:div w:id="1993022313">
      <w:bodyDiv w:val="1"/>
      <w:marLeft w:val="0"/>
      <w:marRight w:val="0"/>
      <w:marTop w:val="0"/>
      <w:marBottom w:val="0"/>
      <w:divBdr>
        <w:top w:val="none" w:sz="0" w:space="0" w:color="auto"/>
        <w:left w:val="none" w:sz="0" w:space="0" w:color="auto"/>
        <w:bottom w:val="none" w:sz="0" w:space="0" w:color="auto"/>
        <w:right w:val="none" w:sz="0" w:space="0" w:color="auto"/>
      </w:divBdr>
      <w:divsChild>
        <w:div w:id="1382434907">
          <w:marLeft w:val="0"/>
          <w:marRight w:val="0"/>
          <w:marTop w:val="0"/>
          <w:marBottom w:val="0"/>
          <w:divBdr>
            <w:top w:val="none" w:sz="0" w:space="0" w:color="auto"/>
            <w:left w:val="none" w:sz="0" w:space="0" w:color="auto"/>
            <w:bottom w:val="none" w:sz="0" w:space="0" w:color="auto"/>
            <w:right w:val="none" w:sz="0" w:space="0" w:color="auto"/>
          </w:divBdr>
          <w:divsChild>
            <w:div w:id="979263660">
              <w:marLeft w:val="0"/>
              <w:marRight w:val="0"/>
              <w:marTop w:val="0"/>
              <w:marBottom w:val="0"/>
              <w:divBdr>
                <w:top w:val="single" w:sz="6" w:space="0" w:color="DEE2E6"/>
                <w:left w:val="single" w:sz="6" w:space="0" w:color="DEE2E6"/>
                <w:bottom w:val="single" w:sz="6" w:space="0" w:color="DEE2E6"/>
                <w:right w:val="single" w:sz="6" w:space="0" w:color="DEE2E6"/>
              </w:divBdr>
              <w:divsChild>
                <w:div w:id="378667720">
                  <w:marLeft w:val="0"/>
                  <w:marRight w:val="0"/>
                  <w:marTop w:val="0"/>
                  <w:marBottom w:val="0"/>
                  <w:divBdr>
                    <w:top w:val="single" w:sz="2" w:space="0" w:color="DEE2E6"/>
                    <w:left w:val="single" w:sz="2" w:space="0" w:color="DEE2E6"/>
                    <w:bottom w:val="single" w:sz="2" w:space="0" w:color="DEE2E6"/>
                    <w:right w:val="single" w:sz="2" w:space="0" w:color="DEE2E6"/>
                  </w:divBdr>
                  <w:divsChild>
                    <w:div w:id="2070416769">
                      <w:marLeft w:val="0"/>
                      <w:marRight w:val="384"/>
                      <w:marTop w:val="0"/>
                      <w:marBottom w:val="0"/>
                      <w:divBdr>
                        <w:top w:val="single" w:sz="6" w:space="0" w:color="auto"/>
                        <w:left w:val="single" w:sz="6" w:space="0" w:color="auto"/>
                        <w:bottom w:val="single" w:sz="6" w:space="0" w:color="auto"/>
                        <w:right w:val="single" w:sz="6" w:space="0" w:color="auto"/>
                      </w:divBdr>
                    </w:div>
                  </w:divsChild>
                </w:div>
              </w:divsChild>
            </w:div>
          </w:divsChild>
        </w:div>
        <w:div w:id="1607806228">
          <w:marLeft w:val="0"/>
          <w:marRight w:val="0"/>
          <w:marTop w:val="0"/>
          <w:marBottom w:val="0"/>
          <w:divBdr>
            <w:top w:val="none" w:sz="0" w:space="0" w:color="auto"/>
            <w:left w:val="none" w:sz="0" w:space="0" w:color="auto"/>
            <w:bottom w:val="none" w:sz="0" w:space="0" w:color="auto"/>
            <w:right w:val="none" w:sz="0" w:space="0" w:color="auto"/>
          </w:divBdr>
          <w:divsChild>
            <w:div w:id="82466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495775">
      <w:bodyDiv w:val="1"/>
      <w:marLeft w:val="0"/>
      <w:marRight w:val="0"/>
      <w:marTop w:val="0"/>
      <w:marBottom w:val="0"/>
      <w:divBdr>
        <w:top w:val="none" w:sz="0" w:space="0" w:color="auto"/>
        <w:left w:val="none" w:sz="0" w:space="0" w:color="auto"/>
        <w:bottom w:val="none" w:sz="0" w:space="0" w:color="auto"/>
        <w:right w:val="none" w:sz="0" w:space="0" w:color="auto"/>
      </w:divBdr>
    </w:div>
    <w:div w:id="2058043822">
      <w:bodyDiv w:val="1"/>
      <w:marLeft w:val="0"/>
      <w:marRight w:val="0"/>
      <w:marTop w:val="0"/>
      <w:marBottom w:val="0"/>
      <w:divBdr>
        <w:top w:val="none" w:sz="0" w:space="0" w:color="auto"/>
        <w:left w:val="none" w:sz="0" w:space="0" w:color="auto"/>
        <w:bottom w:val="none" w:sz="0" w:space="0" w:color="auto"/>
        <w:right w:val="none" w:sz="0" w:space="0" w:color="auto"/>
      </w:divBdr>
    </w:div>
    <w:div w:id="2122723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3" Type="http://schemas.openxmlformats.org/officeDocument/2006/relationships/image" Target="media/image3.emf"/><Relationship Id="rId2" Type="http://schemas.openxmlformats.org/officeDocument/2006/relationships/image" Target="media/image2.emf"/><Relationship Id="rId1" Type="http://schemas.openxmlformats.org/officeDocument/2006/relationships/image" Target="media/image1.emf"/><Relationship Id="rId5" Type="http://schemas.openxmlformats.org/officeDocument/2006/relationships/image" Target="media/image3.png"/><Relationship Id="rId4" Type="http://schemas.openxmlformats.org/officeDocument/2006/relationships/image" Target="media/image4.emf"/></Relationships>
</file>

<file path=word/_rels/header3.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haredContentType xmlns="Microsoft.SharePoint.Taxonomy.ContentTypeSync" SourceId="d1117845-93f6-4da3-abaa-fcb4fa669c78" ContentTypeId="0x010100A5BF1C78D9F64B679A5EBDE1C6598EBC01"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123E724D23FEDF45861B605DA617FFE3" ma:contentTypeVersion="15" ma:contentTypeDescription="Create a new document." ma:contentTypeScope="" ma:versionID="c3424e61b0cf2c3c742d1ec3d3d64cec">
  <xsd:schema xmlns:xsd="http://www.w3.org/2001/XMLSchema" xmlns:xs="http://www.w3.org/2001/XMLSchema" xmlns:p="http://schemas.microsoft.com/office/2006/metadata/properties" xmlns:ns2="662745e8-e224-48e8-a2e3-254862b8c2f5" xmlns:ns3="aa3f8026-1479-4765-a3ae-751cfea2f188" targetNamespace="http://schemas.microsoft.com/office/2006/metadata/properties" ma:root="true" ma:fieldsID="e876d8d8823f32eceb5903c172abac81" ns2:_="" ns3:_="">
    <xsd:import namespace="662745e8-e224-48e8-a2e3-254862b8c2f5"/>
    <xsd:import namespace="aa3f8026-1479-4765-a3ae-751cfea2f188"/>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SearchProperties" minOccurs="0"/>
                <xsd:element ref="ns3:MediaServiceObjectDetectorVersion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2;#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3067fa2a-b555-4732-8ef0-b96a70677837}" ma:internalName="TaxCatchAll" ma:showField="CatchAllData"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3067fa2a-b555-4732-8ef0-b96a70677837}" ma:internalName="TaxCatchAllLabel" ma:readOnly="true" ma:showField="CatchAllDataLabel" ma:web="6919dd6b-1d98-4d16-b113-da5acb086e86">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1;#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5;#Work Delivery|388f4f80-46e6-4bcd-8bd1-cea0059da8bd"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Ocean Community Empowerment and Nature" ma:internalName="Team" ma:readOnly="false">
      <xsd:simpleType>
        <xsd:restriction base="dms:Text"/>
      </xsd:simpleType>
    </xsd:element>
    <xsd:element name="Topic" ma:index="20" nillable="true" ma:displayName="Topic" ma:default="Application Round 2 (2024-25)" ma:internalName="Topic" ma:readOnly="false">
      <xsd:simpleType>
        <xsd:restriction base="dms:Text"/>
      </xsd:simpleType>
    </xsd:element>
    <xsd:element name="ddeb1fd0a9ad4436a96525d34737dc44" ma:index="21" nillable="true" ma:taxonomy="true" ma:internalName="ddeb1fd0a9ad4436a96525d34737dc44" ma:taxonomyFieldName="Distribution" ma:displayName="Distribution" ma:readOnly="false" ma:default="4;#Internal Defra Group|0867f7b3-e76e-40ca-bb1f-5ba341a49230"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readOnly="false" ma:default="3;#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a3f8026-1479-4765-a3ae-751cfea2f188" elementFormDefault="qualified">
    <xsd:import namespace="http://schemas.microsoft.com/office/2006/documentManagement/types"/>
    <xsd:import namespace="http://schemas.microsoft.com/office/infopath/2007/PartnerControls"/>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662745e8-e224-48e8-a2e3-254862b8c2f5">
      <Value>5</Value>
      <Value>4</Value>
      <Value>3</Value>
      <Value>2</Value>
      <Value>1</Value>
    </TaxCatchAll>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k85d23755b3a46b5a51451cf336b2e9b xmlns="662745e8-e224-48e8-a2e3-254862b8c2f5">
      <Terms xmlns="http://schemas.microsoft.com/office/infopath/2007/PartnerControls"/>
    </k85d23755b3a46b5a51451cf336b2e9b>
    <Topic xmlns="662745e8-e224-48e8-a2e3-254862b8c2f5">Application Round 2 (2024-25)</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Defra Group</TermName>
          <TermId xmlns="http://schemas.microsoft.com/office/infopath/2007/PartnerControls">0867f7b3-e76e-40ca-bb1f-5ba341a49230</TermId>
        </TermInfo>
      </Terms>
    </ddeb1fd0a9ad4436a96525d34737dc44>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Ocean Community Empowerment and Nature</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Work Delivery</TermName>
          <TermId xmlns="http://schemas.microsoft.com/office/infopath/2007/PartnerControls">388f4f80-46e6-4bcd-8bd1-cea0059da8bd</TermId>
        </TermInfo>
      </Terms>
    </n7493b4506bf40e28c373b1e51a33445>
  </documentManagement>
</p:properties>
</file>

<file path=customXml/itemProps1.xml><?xml version="1.0" encoding="utf-8"?>
<ds:datastoreItem xmlns:ds="http://schemas.openxmlformats.org/officeDocument/2006/customXml" ds:itemID="{A0481A16-BE4C-40A9-883E-571BFC270BB4}">
  <ds:schemaRefs>
    <ds:schemaRef ds:uri="Microsoft.SharePoint.Taxonomy.ContentTypeSync"/>
  </ds:schemaRefs>
</ds:datastoreItem>
</file>

<file path=customXml/itemProps2.xml><?xml version="1.0" encoding="utf-8"?>
<ds:datastoreItem xmlns:ds="http://schemas.openxmlformats.org/officeDocument/2006/customXml" ds:itemID="{1C115E1E-9931-450C-94C3-C29894D5B545}">
  <ds:schemaRefs>
    <ds:schemaRef ds:uri="http://schemas.microsoft.com/sharepoint/v3/contenttype/forms"/>
  </ds:schemaRefs>
</ds:datastoreItem>
</file>

<file path=customXml/itemProps3.xml><?xml version="1.0" encoding="utf-8"?>
<ds:datastoreItem xmlns:ds="http://schemas.openxmlformats.org/officeDocument/2006/customXml" ds:itemID="{544748FF-4E30-4030-B647-993DEC318872}">
  <ds:schemaRefs>
    <ds:schemaRef ds:uri="http://schemas.openxmlformats.org/officeDocument/2006/bibliography"/>
  </ds:schemaRefs>
</ds:datastoreItem>
</file>

<file path=customXml/itemProps4.xml><?xml version="1.0" encoding="utf-8"?>
<ds:datastoreItem xmlns:ds="http://schemas.openxmlformats.org/officeDocument/2006/customXml" ds:itemID="{BB74ACD8-82D4-4E91-ADFF-26969D97FC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2745e8-e224-48e8-a2e3-254862b8c2f5"/>
    <ds:schemaRef ds:uri="aa3f8026-1479-4765-a3ae-751cfea2f1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16A8CF5-53DB-4FD2-82C8-D3F471D6B9D0}">
  <ds:schemaRefs>
    <ds:schemaRef ds:uri="http://schemas.microsoft.com/office/2006/metadata/properties"/>
    <ds:schemaRef ds:uri="http://schemas.microsoft.com/office/infopath/2007/PartnerControls"/>
    <ds:schemaRef ds:uri="662745e8-e224-48e8-a2e3-254862b8c2f5"/>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Words>
  <Characters>52</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R29 Darwin St2 Application Form April 2022 v3</vt:lpstr>
    </vt:vector>
  </TitlesOfParts>
  <Company>Defra</Company>
  <LinksUpToDate>false</LinksUpToDate>
  <CharactersWithSpaces>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29 Darwin St2 Application Form April 2022 v3</dc:title>
  <dc:subject/>
  <dc:creator>Defra</dc:creator>
  <cp:keywords/>
  <cp:lastModifiedBy>Jean François Mollier</cp:lastModifiedBy>
  <cp:revision>4</cp:revision>
  <cp:lastPrinted>2004-08-01T11:40:00Z</cp:lastPrinted>
  <dcterms:created xsi:type="dcterms:W3CDTF">2025-04-22T08:03:00Z</dcterms:created>
  <dcterms:modified xsi:type="dcterms:W3CDTF">2025-04-2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A5BF1C78D9F64B679A5EBDE1C6598EBC0100123E724D23FEDF45861B605DA617FFE3</vt:lpwstr>
  </property>
  <property fmtid="{D5CDD505-2E9C-101B-9397-08002B2CF9AE}" pid="4" name="Directorate">
    <vt:lpwstr/>
  </property>
  <property fmtid="{D5CDD505-2E9C-101B-9397-08002B2CF9AE}" pid="5" name="SecurityClassification">
    <vt:lpwstr/>
  </property>
  <property fmtid="{D5CDD505-2E9C-101B-9397-08002B2CF9AE}" pid="6" name="Order">
    <vt:r8>100</vt:r8>
  </property>
  <property fmtid="{D5CDD505-2E9C-101B-9397-08002B2CF9AE}" pid="7" name="NIRASDocumentKind">
    <vt:lpwstr/>
  </property>
  <property fmtid="{D5CDD505-2E9C-101B-9397-08002B2CF9AE}" pid="8" name="NIRASScale">
    <vt:lpwstr/>
  </property>
  <property fmtid="{D5CDD505-2E9C-101B-9397-08002B2CF9AE}" pid="9" name="NIRASQAStatus">
    <vt:lpwstr/>
  </property>
  <property fmtid="{D5CDD505-2E9C-101B-9397-08002B2CF9AE}" pid="10" name="NIRASQAGroup">
    <vt:lpwstr/>
  </property>
  <property fmtid="{D5CDD505-2E9C-101B-9397-08002B2CF9AE}" pid="11" name="MediaServiceImageTags">
    <vt:lpwstr/>
  </property>
  <property fmtid="{D5CDD505-2E9C-101B-9397-08002B2CF9AE}" pid="12" name="_dlc_DocId">
    <vt:lpwstr> </vt:lpwstr>
  </property>
  <property fmtid="{D5CDD505-2E9C-101B-9397-08002B2CF9AE}" pid="13" name="InformationType">
    <vt:lpwstr/>
  </property>
  <property fmtid="{D5CDD505-2E9C-101B-9397-08002B2CF9AE}" pid="14" name="Distribution">
    <vt:lpwstr>4;#Internal Defra Group|0867f7b3-e76e-40ca-bb1f-5ba341a49230</vt:lpwstr>
  </property>
  <property fmtid="{D5CDD505-2E9C-101B-9397-08002B2CF9AE}" pid="15" name="HOCopyrightLevel">
    <vt:lpwstr>1;#Crown|69589897-2828-4761-976e-717fd8e631c9</vt:lpwstr>
  </property>
  <property fmtid="{D5CDD505-2E9C-101B-9397-08002B2CF9AE}" pid="16" name="HOGovernmentSecurityClassification">
    <vt:lpwstr>2;#Official|14c80daa-741b-422c-9722-f71693c9ede4</vt:lpwstr>
  </property>
  <property fmtid="{D5CDD505-2E9C-101B-9397-08002B2CF9AE}" pid="17" name="OrganisationalUnit">
    <vt:lpwstr>3;#Core Defra|026223dd-2e56-4615-868d-7c5bfd566810</vt:lpwstr>
  </property>
  <property fmtid="{D5CDD505-2E9C-101B-9397-08002B2CF9AE}" pid="18" name="HOSiteType">
    <vt:lpwstr>5;#Work Delivery|388f4f80-46e6-4bcd-8bd1-cea0059da8bd</vt:lpwstr>
  </property>
  <property fmtid="{D5CDD505-2E9C-101B-9397-08002B2CF9AE}" pid="19" name="_dlc_DocIdItemGuid">
    <vt:lpwstr>85bff484-f8d2-4188-9606-ae2535d54007</vt:lpwstr>
  </property>
  <property fmtid="{D5CDD505-2E9C-101B-9397-08002B2CF9AE}" pid="20" name="_dlc_DocId_src">
    <vt:lpwstr>{Module.FooterText}</vt:lpwstr>
  </property>
  <property fmtid="{D5CDD505-2E9C-101B-9397-08002B2CF9AE}" pid="21" name="ApplyLanguageRun">
    <vt:lpwstr>true</vt:lpwstr>
  </property>
</Properties>
</file>